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E37EE" w14:textId="28FC4B70" w:rsidR="00183BA6" w:rsidRDefault="00183BA6" w:rsidP="0070450C">
      <w:pPr>
        <w:spacing w:before="20" w:after="20"/>
        <w:rPr>
          <w:b/>
          <w:sz w:val="20"/>
          <w:szCs w:val="20"/>
        </w:rPr>
      </w:pPr>
    </w:p>
    <w:p w14:paraId="62D467C5" w14:textId="77777777" w:rsidR="007C45C9" w:rsidRDefault="007C45C9" w:rsidP="007C45C9">
      <w:pPr>
        <w:pStyle w:val="GvdeMetni"/>
        <w:widowControl w:val="0"/>
        <w:spacing w:after="0"/>
        <w:ind w:left="786"/>
      </w:pPr>
    </w:p>
    <w:p w14:paraId="099DE742" w14:textId="77777777" w:rsidR="00E64958" w:rsidRDefault="00E64958" w:rsidP="00E64958">
      <w:pPr>
        <w:spacing w:before="20" w:after="20"/>
        <w:ind w:left="720"/>
        <w:rPr>
          <w:b/>
        </w:rPr>
      </w:pPr>
    </w:p>
    <w:p w14:paraId="09BD77AB" w14:textId="77777777" w:rsidR="00F26EA2" w:rsidRDefault="00F26EA2" w:rsidP="00F26EA2">
      <w:pPr>
        <w:jc w:val="center"/>
      </w:pP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684"/>
        <w:gridCol w:w="772"/>
        <w:gridCol w:w="22"/>
        <w:gridCol w:w="654"/>
        <w:gridCol w:w="617"/>
        <w:gridCol w:w="370"/>
        <w:gridCol w:w="529"/>
        <w:gridCol w:w="203"/>
        <w:gridCol w:w="107"/>
        <w:gridCol w:w="636"/>
        <w:gridCol w:w="6"/>
        <w:gridCol w:w="142"/>
        <w:gridCol w:w="123"/>
        <w:gridCol w:w="395"/>
        <w:gridCol w:w="432"/>
        <w:gridCol w:w="237"/>
        <w:gridCol w:w="705"/>
        <w:gridCol w:w="6"/>
        <w:gridCol w:w="115"/>
        <w:gridCol w:w="929"/>
      </w:tblGrid>
      <w:tr w:rsidR="0006621A" w:rsidRPr="005A29FF" w14:paraId="16EADAE7" w14:textId="77777777" w:rsidTr="003A2C4F">
        <w:tc>
          <w:tcPr>
            <w:tcW w:w="1641" w:type="dxa"/>
            <w:shd w:val="clear" w:color="auto" w:fill="auto"/>
          </w:tcPr>
          <w:p w14:paraId="33566BAA" w14:textId="1B222336" w:rsidR="0006621A" w:rsidRPr="0040357B" w:rsidRDefault="00596500" w:rsidP="00B202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  <w:lang w:val="tr-TR" w:eastAsia="tr-TR"/>
              </w:rPr>
              <w:drawing>
                <wp:anchor distT="0" distB="0" distL="114300" distR="114300" simplePos="0" relativeHeight="251659264" behindDoc="1" locked="0" layoutInCell="1" allowOverlap="1" wp14:anchorId="07AD91C2" wp14:editId="150B236A">
                  <wp:simplePos x="0" y="0"/>
                  <wp:positionH relativeFrom="column">
                    <wp:posOffset>-50800</wp:posOffset>
                  </wp:positionH>
                  <wp:positionV relativeFrom="paragraph">
                    <wp:posOffset>6985</wp:posOffset>
                  </wp:positionV>
                  <wp:extent cx="1028065" cy="819150"/>
                  <wp:effectExtent l="0" t="0" r="635" b="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509" cy="8330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739A00A5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  <w:p w14:paraId="156D232B" w14:textId="67C45FBF" w:rsidR="00596500" w:rsidRPr="0006621A" w:rsidRDefault="00596500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</w:tc>
      </w:tr>
      <w:tr w:rsidR="007C45C9" w:rsidRPr="0040357B" w14:paraId="018F5645" w14:textId="77777777" w:rsidTr="005A29FF">
        <w:tc>
          <w:tcPr>
            <w:tcW w:w="10456" w:type="dxa"/>
            <w:gridSpan w:val="25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3A2C4F">
        <w:tc>
          <w:tcPr>
            <w:tcW w:w="1641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13EAEF56" w14:textId="35F4FDF4" w:rsidR="00FC4198" w:rsidRPr="002E7688" w:rsidRDefault="00EF5F42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HUKUK FAKÜLTESİ</w:t>
            </w:r>
          </w:p>
        </w:tc>
      </w:tr>
      <w:tr w:rsidR="00E804EF" w:rsidRPr="0040357B" w14:paraId="116466F6" w14:textId="77777777" w:rsidTr="003A2C4F">
        <w:tc>
          <w:tcPr>
            <w:tcW w:w="1641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5416FFE9" w14:textId="4C3BA5DF" w:rsidR="00E804EF" w:rsidRPr="002E7688" w:rsidRDefault="00EF5F42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HUKUK FAKÜLTESİ</w:t>
            </w:r>
          </w:p>
        </w:tc>
      </w:tr>
      <w:tr w:rsidR="00E804EF" w:rsidRPr="0040357B" w14:paraId="5809CB59" w14:textId="77777777" w:rsidTr="003A2C4F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14:paraId="53CEB2A0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89" w:type="dxa"/>
            <w:gridSpan w:val="13"/>
            <w:shd w:val="clear" w:color="auto" w:fill="auto"/>
          </w:tcPr>
          <w:p w14:paraId="3BA77400" w14:textId="6220B268" w:rsidR="00E804EF" w:rsidRPr="00EF5F42" w:rsidRDefault="00EF5F42" w:rsidP="00626FD5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Huku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</w:p>
        </w:tc>
        <w:tc>
          <w:tcPr>
            <w:tcW w:w="3726" w:type="dxa"/>
            <w:gridSpan w:val="11"/>
            <w:shd w:val="clear" w:color="auto" w:fill="auto"/>
          </w:tcPr>
          <w:p w14:paraId="2219EF9B" w14:textId="1D0A2A9D" w:rsidR="00E804EF" w:rsidRPr="00EF5F42" w:rsidRDefault="00EF5F42" w:rsidP="0024690E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E804EF" w:rsidRPr="0040357B" w14:paraId="691230D2" w14:textId="77777777" w:rsidTr="003A2C4F">
        <w:trPr>
          <w:trHeight w:val="112"/>
        </w:trPr>
        <w:tc>
          <w:tcPr>
            <w:tcW w:w="1641" w:type="dxa"/>
            <w:vMerge/>
            <w:shd w:val="clear" w:color="auto" w:fill="auto"/>
          </w:tcPr>
          <w:p w14:paraId="0ACAFE7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89" w:type="dxa"/>
            <w:gridSpan w:val="13"/>
            <w:shd w:val="clear" w:color="auto" w:fill="auto"/>
          </w:tcPr>
          <w:p w14:paraId="2890A24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726" w:type="dxa"/>
            <w:gridSpan w:val="11"/>
            <w:shd w:val="clear" w:color="auto" w:fill="auto"/>
          </w:tcPr>
          <w:p w14:paraId="4FAE341E" w14:textId="77777777" w:rsidR="00E804EF" w:rsidRPr="005A29FF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E7EC12" w14:textId="77777777" w:rsidTr="003A2C4F">
        <w:trPr>
          <w:trHeight w:val="112"/>
        </w:trPr>
        <w:tc>
          <w:tcPr>
            <w:tcW w:w="1641" w:type="dxa"/>
            <w:vMerge/>
            <w:shd w:val="clear" w:color="auto" w:fill="auto"/>
          </w:tcPr>
          <w:p w14:paraId="79E7E4E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89" w:type="dxa"/>
            <w:gridSpan w:val="13"/>
            <w:shd w:val="clear" w:color="auto" w:fill="auto"/>
          </w:tcPr>
          <w:p w14:paraId="504501A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726" w:type="dxa"/>
            <w:gridSpan w:val="11"/>
            <w:shd w:val="clear" w:color="auto" w:fill="auto"/>
          </w:tcPr>
          <w:p w14:paraId="025D4335" w14:textId="77777777"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EA53C2C" w14:textId="77777777" w:rsidTr="003A2C4F">
        <w:tc>
          <w:tcPr>
            <w:tcW w:w="1641" w:type="dxa"/>
            <w:shd w:val="clear" w:color="auto" w:fill="auto"/>
          </w:tcPr>
          <w:p w14:paraId="325841A3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7EDAE58D" w14:textId="72C490C9" w:rsidR="00E804EF" w:rsidRPr="00B649C2" w:rsidRDefault="0024690E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W104</w:t>
            </w:r>
          </w:p>
        </w:tc>
      </w:tr>
      <w:tr w:rsidR="00E804EF" w:rsidRPr="0040357B" w14:paraId="7CA7C749" w14:textId="77777777" w:rsidTr="003A2C4F">
        <w:tc>
          <w:tcPr>
            <w:tcW w:w="1641" w:type="dxa"/>
            <w:shd w:val="clear" w:color="auto" w:fill="auto"/>
          </w:tcPr>
          <w:p w14:paraId="140237D5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3424A3AC" w14:textId="3EAD9039" w:rsidR="00E804EF" w:rsidRPr="0024690E" w:rsidRDefault="0024690E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Anayas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Hukuku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- II</w:t>
            </w:r>
          </w:p>
        </w:tc>
      </w:tr>
      <w:tr w:rsidR="00E804EF" w:rsidRPr="0040357B" w14:paraId="014B3CD5" w14:textId="77777777" w:rsidTr="003A2C4F">
        <w:tc>
          <w:tcPr>
            <w:tcW w:w="1641" w:type="dxa"/>
            <w:shd w:val="clear" w:color="auto" w:fill="auto"/>
          </w:tcPr>
          <w:p w14:paraId="4B9538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36A55F71" w14:textId="79984BB0" w:rsidR="00E804EF" w:rsidRPr="003745BC" w:rsidRDefault="003745BC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Türkçe</w:t>
            </w:r>
            <w:proofErr w:type="spellEnd"/>
          </w:p>
        </w:tc>
      </w:tr>
      <w:tr w:rsidR="00E804EF" w:rsidRPr="0040357B" w14:paraId="55F0E9C3" w14:textId="77777777" w:rsidTr="003A2C4F">
        <w:tc>
          <w:tcPr>
            <w:tcW w:w="1641" w:type="dxa"/>
            <w:shd w:val="clear" w:color="auto" w:fill="auto"/>
          </w:tcPr>
          <w:p w14:paraId="3E69757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6ECD52DD" w14:textId="089691C0" w:rsidR="00E804EF" w:rsidRPr="003745BC" w:rsidRDefault="003745BC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14:paraId="6C9BC17C" w14:textId="77777777" w:rsidTr="003A2C4F">
        <w:tc>
          <w:tcPr>
            <w:tcW w:w="1641" w:type="dxa"/>
            <w:shd w:val="clear" w:color="auto" w:fill="auto"/>
          </w:tcPr>
          <w:p w14:paraId="1644B2E3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648F6828" w14:textId="72819F7E" w:rsidR="00E804EF" w:rsidRPr="003745BC" w:rsidRDefault="003745BC" w:rsidP="00020EB0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14:paraId="4081A5CB" w14:textId="77777777" w:rsidTr="003A2C4F">
        <w:tc>
          <w:tcPr>
            <w:tcW w:w="1641" w:type="dxa"/>
            <w:shd w:val="clear" w:color="auto" w:fill="auto"/>
          </w:tcPr>
          <w:p w14:paraId="2E5AB50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87" w:type="dxa"/>
            <w:gridSpan w:val="6"/>
            <w:shd w:val="clear" w:color="auto" w:fill="auto"/>
          </w:tcPr>
          <w:p w14:paraId="68DF6E22" w14:textId="088252EA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6D0E9B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663" w:type="dxa"/>
            <w:gridSpan w:val="4"/>
            <w:shd w:val="clear" w:color="auto" w:fill="auto"/>
          </w:tcPr>
          <w:p w14:paraId="5E910F14" w14:textId="13D2E9DE"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  <w:r w:rsidR="00D236C7">
              <w:rPr>
                <w:b/>
                <w:color w:val="1F497D"/>
                <w:sz w:val="20"/>
                <w:szCs w:val="20"/>
              </w:rPr>
              <w:t>Yok</w:t>
            </w:r>
          </w:p>
        </w:tc>
        <w:tc>
          <w:tcPr>
            <w:tcW w:w="1746" w:type="dxa"/>
            <w:gridSpan w:val="7"/>
            <w:shd w:val="clear" w:color="auto" w:fill="auto"/>
          </w:tcPr>
          <w:p w14:paraId="7DFC4E59" w14:textId="340738D3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6D0E9B">
              <w:rPr>
                <w:b/>
                <w:color w:val="1F497D"/>
                <w:sz w:val="20"/>
                <w:szCs w:val="20"/>
              </w:rPr>
              <w:t>: 1</w:t>
            </w:r>
          </w:p>
        </w:tc>
        <w:tc>
          <w:tcPr>
            <w:tcW w:w="2819" w:type="dxa"/>
            <w:gridSpan w:val="7"/>
            <w:shd w:val="clear" w:color="auto" w:fill="auto"/>
          </w:tcPr>
          <w:p w14:paraId="5356B59A" w14:textId="00710F7B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D236C7">
              <w:rPr>
                <w:b/>
                <w:color w:val="1F497D"/>
                <w:sz w:val="20"/>
                <w:szCs w:val="20"/>
              </w:rPr>
              <w:t>Yok</w:t>
            </w:r>
          </w:p>
        </w:tc>
      </w:tr>
      <w:tr w:rsidR="00E804EF" w:rsidRPr="0040357B" w14:paraId="59281531" w14:textId="77777777" w:rsidTr="003A2C4F">
        <w:tc>
          <w:tcPr>
            <w:tcW w:w="1641" w:type="dxa"/>
            <w:shd w:val="clear" w:color="auto" w:fill="auto"/>
          </w:tcPr>
          <w:p w14:paraId="48C23636" w14:textId="77777777"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5DA68ACF" w14:textId="7A424FC8" w:rsidR="00E804EF" w:rsidRPr="00B649C2" w:rsidRDefault="006D0E9B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804EF" w:rsidRPr="0040357B" w14:paraId="1F33577E" w14:textId="77777777" w:rsidTr="003A2C4F">
        <w:tc>
          <w:tcPr>
            <w:tcW w:w="1641" w:type="dxa"/>
            <w:shd w:val="clear" w:color="auto" w:fill="auto"/>
          </w:tcPr>
          <w:p w14:paraId="71C1EB83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37750451" w14:textId="2232D71C" w:rsidR="00E804EF" w:rsidRPr="00D236C7" w:rsidRDefault="00D236C7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3F2BCC2D" w14:textId="77777777" w:rsidTr="003A2C4F">
        <w:trPr>
          <w:trHeight w:val="323"/>
        </w:trPr>
        <w:tc>
          <w:tcPr>
            <w:tcW w:w="1641" w:type="dxa"/>
            <w:shd w:val="clear" w:color="auto" w:fill="auto"/>
          </w:tcPr>
          <w:p w14:paraId="0FB03BDE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76F564E0" w14:textId="5EC9777E" w:rsidR="00E804EF" w:rsidRPr="00D236C7" w:rsidRDefault="00D236C7" w:rsidP="001A3CF8">
            <w:pPr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285222C1" w14:textId="77777777" w:rsidTr="003A2C4F">
        <w:trPr>
          <w:trHeight w:val="322"/>
        </w:trPr>
        <w:tc>
          <w:tcPr>
            <w:tcW w:w="1641" w:type="dxa"/>
            <w:shd w:val="clear" w:color="auto" w:fill="auto"/>
          </w:tcPr>
          <w:p w14:paraId="0E44BC48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7DF7D924" w14:textId="239213DB" w:rsidR="00E804EF" w:rsidRPr="00D236C7" w:rsidRDefault="00D236C7" w:rsidP="001A3CF8">
            <w:pPr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2954A93B" w14:textId="77777777" w:rsidTr="003A2C4F">
        <w:tc>
          <w:tcPr>
            <w:tcW w:w="1641" w:type="dxa"/>
            <w:shd w:val="clear" w:color="auto" w:fill="auto"/>
          </w:tcPr>
          <w:p w14:paraId="720C1682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54C8759B" w14:textId="2E7B0739" w:rsidR="00E804EF" w:rsidRPr="00D236C7" w:rsidRDefault="00626FD5" w:rsidP="001A3CF8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Bölü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ncis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lmayan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ç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t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lemanın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nay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ereki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638FCBAF" w14:textId="77777777" w:rsidTr="003A2C4F">
        <w:tc>
          <w:tcPr>
            <w:tcW w:w="1641" w:type="dxa"/>
            <w:shd w:val="clear" w:color="auto" w:fill="auto"/>
          </w:tcPr>
          <w:p w14:paraId="2FED01D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326B9069" w14:textId="5CB37EE3" w:rsidR="00E804EF" w:rsidRPr="006E015B" w:rsidRDefault="00426660" w:rsidP="00026F6F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426660">
              <w:rPr>
                <w:color w:val="262626"/>
                <w:sz w:val="20"/>
                <w:szCs w:val="20"/>
              </w:rPr>
              <w:t xml:space="preserve">Bu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ders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kapsamında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Osmanlı-Türk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anayasal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gelişmeleri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yürürlükteki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anayasanın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öngördüğü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özgürlükler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rejimi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ile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Hukuku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Genel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Esaslar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dersinde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öğrenilen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kavramlar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perspektifinde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anayasal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sistem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anlatılmaktadır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Özellikle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Türk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Hukukunun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tarihî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gelişimi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(1876, 1921, 1924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1961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Anayasaları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)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1982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Anayasası'nın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temel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ilkeleri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yasama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yürütme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yargı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organlarının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düzenlenişi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aralarındaki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ilişkiler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olağanüstü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yönetim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usulleri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Anayasada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düzenlenmiş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bulunan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diğer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kurumlar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ile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Mahkemesi’nin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kuruluş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işleyişi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ile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Yargısı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ele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26660">
              <w:rPr>
                <w:color w:val="262626"/>
                <w:sz w:val="20"/>
                <w:szCs w:val="20"/>
              </w:rPr>
              <w:t>alınacaktır</w:t>
            </w:r>
            <w:proofErr w:type="spellEnd"/>
            <w:r w:rsidRPr="00426660"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0CBBA25B" w14:textId="77777777" w:rsidTr="003A2C4F">
        <w:trPr>
          <w:trHeight w:val="70"/>
        </w:trPr>
        <w:tc>
          <w:tcPr>
            <w:tcW w:w="1641" w:type="dxa"/>
            <w:shd w:val="clear" w:color="auto" w:fill="auto"/>
          </w:tcPr>
          <w:p w14:paraId="1E85D39D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0F13FC1D" w14:textId="2CFEC6FA" w:rsidR="00E804EF" w:rsidRPr="00BC6451" w:rsidRDefault="00BC6451" w:rsidP="00607CEE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BC6451">
              <w:rPr>
                <w:color w:val="262626"/>
                <w:sz w:val="20"/>
                <w:szCs w:val="20"/>
              </w:rPr>
              <w:t>Türk</w:t>
            </w:r>
            <w:proofErr w:type="spellEnd"/>
            <w:r w:rsidRPr="00BC645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C6451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BC645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C6451">
              <w:rPr>
                <w:color w:val="262626"/>
                <w:sz w:val="20"/>
                <w:szCs w:val="20"/>
              </w:rPr>
              <w:t>Hukuku’nun</w:t>
            </w:r>
            <w:proofErr w:type="spellEnd"/>
            <w:r w:rsidRPr="00BC645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C6451">
              <w:rPr>
                <w:color w:val="262626"/>
                <w:sz w:val="20"/>
                <w:szCs w:val="20"/>
              </w:rPr>
              <w:t>genel</w:t>
            </w:r>
            <w:proofErr w:type="spellEnd"/>
            <w:r w:rsidRPr="00BC645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C6451">
              <w:rPr>
                <w:color w:val="262626"/>
                <w:sz w:val="20"/>
                <w:szCs w:val="20"/>
              </w:rPr>
              <w:t>ilkeleri</w:t>
            </w:r>
            <w:proofErr w:type="spellEnd"/>
            <w:r w:rsidRPr="00BC6451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BC6451">
              <w:rPr>
                <w:color w:val="262626"/>
                <w:sz w:val="20"/>
                <w:szCs w:val="20"/>
              </w:rPr>
              <w:t>anayasal</w:t>
            </w:r>
            <w:proofErr w:type="spellEnd"/>
            <w:r w:rsidRPr="00BC645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C6451">
              <w:rPr>
                <w:color w:val="262626"/>
                <w:sz w:val="20"/>
                <w:szCs w:val="20"/>
              </w:rPr>
              <w:t>kurumlar</w:t>
            </w:r>
            <w:proofErr w:type="spellEnd"/>
            <w:r w:rsidRPr="00BC645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C6451">
              <w:rPr>
                <w:color w:val="262626"/>
                <w:sz w:val="20"/>
                <w:szCs w:val="20"/>
              </w:rPr>
              <w:t>ile</w:t>
            </w:r>
            <w:proofErr w:type="spellEnd"/>
            <w:r w:rsidRPr="00BC645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C6451">
              <w:rPr>
                <w:color w:val="262626"/>
                <w:sz w:val="20"/>
                <w:szCs w:val="20"/>
              </w:rPr>
              <w:t>hak</w:t>
            </w:r>
            <w:proofErr w:type="spellEnd"/>
            <w:r w:rsidRPr="00BC645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C6451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BC645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C6451">
              <w:rPr>
                <w:color w:val="262626"/>
                <w:sz w:val="20"/>
                <w:szCs w:val="20"/>
              </w:rPr>
              <w:t>özgürlükler</w:t>
            </w:r>
            <w:proofErr w:type="spellEnd"/>
            <w:r w:rsidRPr="00BC645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C6451">
              <w:rPr>
                <w:color w:val="262626"/>
                <w:sz w:val="20"/>
                <w:szCs w:val="20"/>
              </w:rPr>
              <w:t>rejimi</w:t>
            </w:r>
            <w:proofErr w:type="spellEnd"/>
          </w:p>
        </w:tc>
      </w:tr>
      <w:tr w:rsidR="00DD7975" w:rsidRPr="0040357B" w14:paraId="5C38B711" w14:textId="77777777" w:rsidTr="003A2C4F">
        <w:tc>
          <w:tcPr>
            <w:tcW w:w="1641" w:type="dxa"/>
            <w:vMerge w:val="restart"/>
            <w:shd w:val="clear" w:color="auto" w:fill="auto"/>
          </w:tcPr>
          <w:p w14:paraId="15502AE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54" w:type="dxa"/>
            <w:gridSpan w:val="22"/>
            <w:vMerge w:val="restart"/>
            <w:shd w:val="clear" w:color="auto" w:fill="auto"/>
          </w:tcPr>
          <w:p w14:paraId="6D25626E" w14:textId="09E40FC2" w:rsidR="00BC6451" w:rsidRPr="00BC6451" w:rsidRDefault="00BC6451" w:rsidP="00BC6451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B</w:t>
            </w:r>
            <w:r w:rsidRPr="00BC6451">
              <w:rPr>
                <w:sz w:val="20"/>
                <w:szCs w:val="20"/>
                <w:lang w:val="tr-TR"/>
              </w:rPr>
              <w:t>u dersi başarı ile tamamlayan öğrenciler;</w:t>
            </w:r>
          </w:p>
          <w:p w14:paraId="4E3DFA97" w14:textId="49465C28" w:rsidR="00BC6451" w:rsidRPr="00BC6451" w:rsidRDefault="00BC6451" w:rsidP="00BC6451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-</w:t>
            </w:r>
            <w:r w:rsidRPr="00BC6451">
              <w:rPr>
                <w:sz w:val="20"/>
                <w:szCs w:val="20"/>
                <w:lang w:val="tr-TR"/>
              </w:rPr>
              <w:t>Anayasaların ortaya çıkışı ve hangi ihtiyacı karşıladığı noktasında kuramsal bilgileri belirtir.</w:t>
            </w:r>
          </w:p>
          <w:p w14:paraId="3AC35623" w14:textId="1C7D372C" w:rsidR="00BC6451" w:rsidRPr="00BC6451" w:rsidRDefault="00BC6451" w:rsidP="00BC6451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2-</w:t>
            </w:r>
            <w:r w:rsidRPr="00BC6451">
              <w:rPr>
                <w:sz w:val="20"/>
                <w:szCs w:val="20"/>
                <w:lang w:val="tr-TR"/>
              </w:rPr>
              <w:t>Türk anayasa hukukunun gelişimini tarihsel bir perspektif içerisinde karşılaştırabilir.</w:t>
            </w:r>
          </w:p>
          <w:p w14:paraId="72CC4A0A" w14:textId="5609672C" w:rsidR="00BC6451" w:rsidRPr="00BC6451" w:rsidRDefault="00BC6451" w:rsidP="00BC6451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3-</w:t>
            </w:r>
            <w:r w:rsidRPr="00BC6451">
              <w:rPr>
                <w:sz w:val="20"/>
                <w:szCs w:val="20"/>
                <w:lang w:val="tr-TR"/>
              </w:rPr>
              <w:t>Türkiye’deki anayasal düzenin genel esaslarını, olumlu ve olumsuz yönlerini, Anayasaların nasıl yapıldığını ve uygulandığını karşılaştırmalı olarak ve eleştirel bir yaklaşımla anlatabilir.</w:t>
            </w:r>
          </w:p>
          <w:p w14:paraId="22414CDB" w14:textId="6EA9FBC1" w:rsidR="00BC6451" w:rsidRPr="00BC6451" w:rsidRDefault="00BC6451" w:rsidP="00BC6451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-</w:t>
            </w:r>
            <w:r w:rsidRPr="00BC6451">
              <w:rPr>
                <w:sz w:val="20"/>
                <w:szCs w:val="20"/>
                <w:lang w:val="tr-TR"/>
              </w:rPr>
              <w:t>Demokrasi, insan hakları, hukuk devleti, sosyal devlet, laiklik, eşitlik gibi kavramları güncel uluslararası standartlar ışığında yorumlayabilir.</w:t>
            </w:r>
          </w:p>
          <w:p w14:paraId="558F62F0" w14:textId="77777777" w:rsidR="00DD7975" w:rsidRDefault="00BC6451" w:rsidP="00EA17AC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-</w:t>
            </w:r>
            <w:r w:rsidR="00C8342B">
              <w:rPr>
                <w:sz w:val="20"/>
                <w:szCs w:val="20"/>
                <w:lang w:val="tr-TR"/>
              </w:rPr>
              <w:t>TBMM</w:t>
            </w:r>
            <w:r w:rsidR="00EA17AC">
              <w:rPr>
                <w:sz w:val="20"/>
                <w:szCs w:val="20"/>
                <w:lang w:val="tr-TR"/>
              </w:rPr>
              <w:t xml:space="preserve"> ve Cumhurbaşkanlığı ile ilgili </w:t>
            </w:r>
            <w:proofErr w:type="spellStart"/>
            <w:r w:rsidR="00EA17AC">
              <w:rPr>
                <w:sz w:val="20"/>
                <w:szCs w:val="20"/>
                <w:lang w:val="tr-TR"/>
              </w:rPr>
              <w:t>Anyasal</w:t>
            </w:r>
            <w:proofErr w:type="spellEnd"/>
            <w:r w:rsidR="00EA17AC">
              <w:rPr>
                <w:sz w:val="20"/>
                <w:szCs w:val="20"/>
                <w:lang w:val="tr-TR"/>
              </w:rPr>
              <w:t xml:space="preserve"> kuralları öğrenir.</w:t>
            </w:r>
          </w:p>
          <w:p w14:paraId="5A35C7A4" w14:textId="0523DEDC" w:rsidR="00EA17AC" w:rsidRPr="00E67FDF" w:rsidRDefault="00EA17AC" w:rsidP="00EA17AC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-Anayasa Yargısının esasları hakkında bilgi sahibi olur.</w:t>
            </w:r>
          </w:p>
        </w:tc>
      </w:tr>
      <w:tr w:rsidR="00DD7975" w:rsidRPr="0040357B" w14:paraId="1066C66A" w14:textId="77777777" w:rsidTr="003A2C4F">
        <w:tc>
          <w:tcPr>
            <w:tcW w:w="1641" w:type="dxa"/>
            <w:vMerge/>
            <w:shd w:val="clear" w:color="auto" w:fill="auto"/>
          </w:tcPr>
          <w:p w14:paraId="06D3F4E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4" w:type="dxa"/>
            <w:gridSpan w:val="22"/>
            <w:vMerge/>
            <w:shd w:val="clear" w:color="auto" w:fill="auto"/>
          </w:tcPr>
          <w:p w14:paraId="3C2FCA0A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4FBDF5C" w14:textId="77777777" w:rsidTr="003A2C4F">
        <w:tc>
          <w:tcPr>
            <w:tcW w:w="1641" w:type="dxa"/>
            <w:vMerge/>
            <w:shd w:val="clear" w:color="auto" w:fill="auto"/>
          </w:tcPr>
          <w:p w14:paraId="51D68FBF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4" w:type="dxa"/>
            <w:gridSpan w:val="22"/>
            <w:vMerge/>
            <w:shd w:val="clear" w:color="auto" w:fill="auto"/>
          </w:tcPr>
          <w:p w14:paraId="7CE62A90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92D2236" w14:textId="77777777" w:rsidTr="003A2C4F">
        <w:tc>
          <w:tcPr>
            <w:tcW w:w="1641" w:type="dxa"/>
            <w:vMerge/>
            <w:shd w:val="clear" w:color="auto" w:fill="auto"/>
          </w:tcPr>
          <w:p w14:paraId="6DB4887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54" w:type="dxa"/>
            <w:gridSpan w:val="22"/>
            <w:vMerge/>
            <w:shd w:val="clear" w:color="auto" w:fill="auto"/>
          </w:tcPr>
          <w:p w14:paraId="40EEEDFF" w14:textId="77777777" w:rsidR="00DD7975" w:rsidRPr="002A3FF2" w:rsidRDefault="00DD7975" w:rsidP="005B6DC2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DD7975" w:rsidRPr="0040357B" w14:paraId="4331A682" w14:textId="77777777" w:rsidTr="003A2C4F">
        <w:tc>
          <w:tcPr>
            <w:tcW w:w="1641" w:type="dxa"/>
            <w:vMerge/>
            <w:shd w:val="clear" w:color="auto" w:fill="auto"/>
          </w:tcPr>
          <w:p w14:paraId="43862B89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54" w:type="dxa"/>
            <w:gridSpan w:val="22"/>
            <w:vMerge/>
            <w:shd w:val="clear" w:color="auto" w:fill="auto"/>
          </w:tcPr>
          <w:p w14:paraId="1419F751" w14:textId="77777777" w:rsidR="00DD7975" w:rsidRPr="002A3FF2" w:rsidRDefault="00DD7975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DD7975" w:rsidRPr="0040357B" w14:paraId="64A7B7C2" w14:textId="77777777" w:rsidTr="003A2C4F">
        <w:tc>
          <w:tcPr>
            <w:tcW w:w="1641" w:type="dxa"/>
            <w:vMerge/>
            <w:shd w:val="clear" w:color="auto" w:fill="auto"/>
          </w:tcPr>
          <w:p w14:paraId="62CD990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54" w:type="dxa"/>
            <w:gridSpan w:val="22"/>
            <w:vMerge/>
            <w:shd w:val="clear" w:color="auto" w:fill="auto"/>
          </w:tcPr>
          <w:p w14:paraId="0080B4E0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14:paraId="1A836DBF" w14:textId="77777777" w:rsidTr="005A29FF">
        <w:tc>
          <w:tcPr>
            <w:tcW w:w="10456" w:type="dxa"/>
            <w:gridSpan w:val="25"/>
            <w:shd w:val="clear" w:color="auto" w:fill="BFBFBF"/>
          </w:tcPr>
          <w:p w14:paraId="11418B23" w14:textId="77777777" w:rsidR="00E804EF" w:rsidRPr="00B751A8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Pr="00B751A8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E804EF" w:rsidRPr="0040357B" w14:paraId="31DC3CA7" w14:textId="77777777" w:rsidTr="003A2C4F">
        <w:tc>
          <w:tcPr>
            <w:tcW w:w="1641" w:type="dxa"/>
            <w:vMerge w:val="restart"/>
            <w:shd w:val="clear" w:color="auto" w:fill="auto"/>
          </w:tcPr>
          <w:p w14:paraId="3F15FC6C" w14:textId="77777777"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lastRenderedPageBreak/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021" w:type="dxa"/>
            <w:gridSpan w:val="10"/>
            <w:shd w:val="clear" w:color="auto" w:fill="auto"/>
          </w:tcPr>
          <w:p w14:paraId="4DE7BBB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bookmarkStart w:id="0" w:name="_GoBack"/>
            <w:bookmarkEnd w:id="0"/>
            <w:proofErr w:type="spellEnd"/>
          </w:p>
        </w:tc>
        <w:tc>
          <w:tcPr>
            <w:tcW w:w="743" w:type="dxa"/>
            <w:gridSpan w:val="2"/>
            <w:shd w:val="clear" w:color="auto" w:fill="auto"/>
          </w:tcPr>
          <w:p w14:paraId="4E19B5AC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6" w:type="dxa"/>
            <w:gridSpan w:val="4"/>
            <w:shd w:val="clear" w:color="auto" w:fill="auto"/>
          </w:tcPr>
          <w:p w14:paraId="4B5B5EED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69" w:type="dxa"/>
            <w:gridSpan w:val="2"/>
            <w:shd w:val="clear" w:color="auto" w:fill="auto"/>
          </w:tcPr>
          <w:p w14:paraId="0B5582F7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5" w:type="dxa"/>
            <w:shd w:val="clear" w:color="auto" w:fill="auto"/>
          </w:tcPr>
          <w:p w14:paraId="6A8E018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50" w:type="dxa"/>
            <w:gridSpan w:val="3"/>
            <w:shd w:val="clear" w:color="auto" w:fill="auto"/>
          </w:tcPr>
          <w:p w14:paraId="64DDF3BB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E804EF" w:rsidRPr="0040357B" w14:paraId="67DD92FD" w14:textId="77777777" w:rsidTr="003A2C4F">
        <w:trPr>
          <w:trHeight w:val="414"/>
        </w:trPr>
        <w:tc>
          <w:tcPr>
            <w:tcW w:w="1641" w:type="dxa"/>
            <w:vMerge/>
            <w:shd w:val="clear" w:color="auto" w:fill="auto"/>
          </w:tcPr>
          <w:p w14:paraId="690FA5D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E804EF" w:rsidRPr="0040357B" w:rsidRDefault="00E804EF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4021" w:type="dxa"/>
            <w:gridSpan w:val="10"/>
            <w:shd w:val="clear" w:color="auto" w:fill="auto"/>
          </w:tcPr>
          <w:p w14:paraId="4E0228AD" w14:textId="77777777" w:rsidR="00E804EF" w:rsidRPr="00B649C2" w:rsidRDefault="00E804EF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 w:rsidR="004C61DF"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 w:rsidR="005810CB"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33" w:type="dxa"/>
            <w:gridSpan w:val="12"/>
            <w:vMerge w:val="restart"/>
            <w:shd w:val="clear" w:color="auto" w:fill="auto"/>
          </w:tcPr>
          <w:p w14:paraId="43DF4818" w14:textId="77777777" w:rsidR="004C61DF" w:rsidRPr="00E55E1F" w:rsidRDefault="004C61DF" w:rsidP="00F502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0EDEA9D8" w14:textId="77777777" w:rsidTr="003A2C4F">
        <w:tc>
          <w:tcPr>
            <w:tcW w:w="1641" w:type="dxa"/>
            <w:vMerge/>
            <w:shd w:val="clear" w:color="auto" w:fill="auto"/>
          </w:tcPr>
          <w:p w14:paraId="3A5CDEA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4021" w:type="dxa"/>
            <w:gridSpan w:val="10"/>
            <w:shd w:val="clear" w:color="auto" w:fill="auto"/>
          </w:tcPr>
          <w:p w14:paraId="490253EA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33" w:type="dxa"/>
            <w:gridSpan w:val="12"/>
            <w:vMerge/>
            <w:shd w:val="clear" w:color="auto" w:fill="auto"/>
            <w:vAlign w:val="center"/>
          </w:tcPr>
          <w:p w14:paraId="795A0E2C" w14:textId="77777777" w:rsidR="00E804EF" w:rsidRPr="00B649C2" w:rsidRDefault="00E804EF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5D84263C" w14:textId="77777777" w:rsidTr="003A2C4F">
        <w:tc>
          <w:tcPr>
            <w:tcW w:w="1641" w:type="dxa"/>
            <w:vMerge/>
            <w:shd w:val="clear" w:color="auto" w:fill="auto"/>
          </w:tcPr>
          <w:p w14:paraId="0F2680B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4021" w:type="dxa"/>
            <w:gridSpan w:val="10"/>
            <w:shd w:val="clear" w:color="auto" w:fill="auto"/>
          </w:tcPr>
          <w:p w14:paraId="192860AC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33" w:type="dxa"/>
            <w:gridSpan w:val="12"/>
            <w:vMerge/>
            <w:shd w:val="clear" w:color="auto" w:fill="auto"/>
            <w:vAlign w:val="center"/>
          </w:tcPr>
          <w:p w14:paraId="3D1158B0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5409EEA4" w14:textId="77777777" w:rsidTr="003A2C4F">
        <w:tc>
          <w:tcPr>
            <w:tcW w:w="1641" w:type="dxa"/>
            <w:vMerge/>
            <w:shd w:val="clear" w:color="auto" w:fill="auto"/>
          </w:tcPr>
          <w:p w14:paraId="31BBC4E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4021" w:type="dxa"/>
            <w:gridSpan w:val="10"/>
            <w:shd w:val="clear" w:color="auto" w:fill="auto"/>
          </w:tcPr>
          <w:p w14:paraId="4FC26D43" w14:textId="77777777" w:rsidR="00E804EF" w:rsidRPr="00B649C2" w:rsidRDefault="006542EE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="00E804EF"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33" w:type="dxa"/>
            <w:gridSpan w:val="12"/>
            <w:vMerge/>
            <w:shd w:val="clear" w:color="auto" w:fill="auto"/>
            <w:vAlign w:val="center"/>
          </w:tcPr>
          <w:p w14:paraId="70E67456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6D62EF61" w14:textId="77777777" w:rsidTr="003A2C4F">
        <w:tc>
          <w:tcPr>
            <w:tcW w:w="1641" w:type="dxa"/>
            <w:vMerge/>
            <w:shd w:val="clear" w:color="auto" w:fill="auto"/>
          </w:tcPr>
          <w:p w14:paraId="1C14FCE5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4021" w:type="dxa"/>
            <w:gridSpan w:val="10"/>
            <w:shd w:val="clear" w:color="auto" w:fill="auto"/>
          </w:tcPr>
          <w:p w14:paraId="077ABDB7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3833" w:type="dxa"/>
            <w:gridSpan w:val="12"/>
            <w:vMerge/>
            <w:shd w:val="clear" w:color="auto" w:fill="auto"/>
            <w:vAlign w:val="center"/>
          </w:tcPr>
          <w:p w14:paraId="0ACCC9B6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127E89EC" w14:textId="77777777" w:rsidTr="003A2C4F">
        <w:tc>
          <w:tcPr>
            <w:tcW w:w="1641" w:type="dxa"/>
            <w:vMerge/>
            <w:shd w:val="clear" w:color="auto" w:fill="auto"/>
          </w:tcPr>
          <w:p w14:paraId="0786592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4021" w:type="dxa"/>
            <w:gridSpan w:val="10"/>
            <w:shd w:val="clear" w:color="auto" w:fill="auto"/>
          </w:tcPr>
          <w:p w14:paraId="29CA3B48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33" w:type="dxa"/>
            <w:gridSpan w:val="12"/>
            <w:vMerge/>
            <w:shd w:val="clear" w:color="auto" w:fill="auto"/>
            <w:vAlign w:val="center"/>
          </w:tcPr>
          <w:p w14:paraId="4E50F2C7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626FD5" w14:paraId="0D9EF878" w14:textId="77777777" w:rsidTr="003A2C4F">
        <w:tc>
          <w:tcPr>
            <w:tcW w:w="1641" w:type="dxa"/>
            <w:vMerge w:val="restart"/>
            <w:shd w:val="clear" w:color="auto" w:fill="auto"/>
          </w:tcPr>
          <w:p w14:paraId="1B7DDD1B" w14:textId="77777777" w:rsidR="00E804EF" w:rsidRDefault="00E804EF" w:rsidP="00626FD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E804EF" w:rsidRPr="0040357B" w:rsidRDefault="00FA27C1" w:rsidP="00FA27C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 w:rsidR="004C61DF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="004C61DF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4021" w:type="dxa"/>
            <w:gridSpan w:val="10"/>
            <w:shd w:val="clear" w:color="auto" w:fill="auto"/>
          </w:tcPr>
          <w:p w14:paraId="75A6D5E0" w14:textId="77777777" w:rsidR="009054AA" w:rsidRPr="00626FD5" w:rsidRDefault="009054AA" w:rsidP="009054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626FD5">
              <w:rPr>
                <w:b/>
                <w:color w:val="1F497D"/>
                <w:sz w:val="20"/>
                <w:szCs w:val="20"/>
              </w:rPr>
              <w:t>Hukukun</w:t>
            </w:r>
            <w:proofErr w:type="spellEnd"/>
            <w:r w:rsidRPr="00626FD5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 w:rsidRPr="00626FD5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b/>
                <w:color w:val="1F497D"/>
                <w:sz w:val="20"/>
                <w:szCs w:val="20"/>
              </w:rPr>
              <w:t>ilkelerini</w:t>
            </w:r>
            <w:proofErr w:type="spellEnd"/>
            <w:r w:rsidRPr="00626FD5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26FD5">
              <w:rPr>
                <w:b/>
                <w:color w:val="1F497D"/>
                <w:sz w:val="20"/>
                <w:szCs w:val="20"/>
              </w:rPr>
              <w:t>hukuk</w:t>
            </w:r>
            <w:proofErr w:type="spellEnd"/>
            <w:r w:rsidRPr="00626FD5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b/>
                <w:color w:val="1F497D"/>
                <w:sz w:val="20"/>
                <w:szCs w:val="20"/>
              </w:rPr>
              <w:t>teorilerini</w:t>
            </w:r>
            <w:proofErr w:type="spellEnd"/>
            <w:r w:rsidRPr="00626FD5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26FD5">
              <w:rPr>
                <w:b/>
                <w:color w:val="1F497D"/>
                <w:sz w:val="20"/>
                <w:szCs w:val="20"/>
              </w:rPr>
              <w:t>hukuk</w:t>
            </w:r>
            <w:proofErr w:type="spellEnd"/>
            <w:r w:rsidRPr="00626FD5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b/>
                <w:color w:val="1F497D"/>
                <w:sz w:val="20"/>
                <w:szCs w:val="20"/>
              </w:rPr>
              <w:t>metodolojisini</w:t>
            </w:r>
            <w:proofErr w:type="spellEnd"/>
            <w:r w:rsidRPr="00626FD5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26FD5">
              <w:rPr>
                <w:b/>
                <w:color w:val="1F497D"/>
                <w:sz w:val="20"/>
                <w:szCs w:val="20"/>
              </w:rPr>
              <w:t>yorum</w:t>
            </w:r>
            <w:proofErr w:type="spellEnd"/>
          </w:p>
          <w:p w14:paraId="74EB6D4E" w14:textId="1C67ECA9" w:rsidR="00E804EF" w:rsidRPr="00626FD5" w:rsidRDefault="009054AA" w:rsidP="009054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626FD5">
              <w:rPr>
                <w:b/>
                <w:color w:val="1F497D"/>
                <w:sz w:val="20"/>
                <w:szCs w:val="20"/>
              </w:rPr>
              <w:t>yöntemlerini</w:t>
            </w:r>
            <w:proofErr w:type="spellEnd"/>
            <w:r w:rsidRPr="00626FD5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b/>
                <w:color w:val="1F497D"/>
                <w:sz w:val="20"/>
                <w:szCs w:val="20"/>
              </w:rPr>
              <w:t>tanır</w:t>
            </w:r>
            <w:proofErr w:type="spellEnd"/>
            <w:r w:rsidRPr="00626FD5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626FD5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b/>
                <w:color w:val="1F497D"/>
                <w:sz w:val="20"/>
                <w:szCs w:val="20"/>
              </w:rPr>
              <w:t>uygular</w:t>
            </w:r>
            <w:proofErr w:type="spellEnd"/>
            <w:r w:rsidRPr="00626FD5">
              <w:rPr>
                <w:b/>
                <w:color w:val="1F497D"/>
                <w:sz w:val="20"/>
                <w:szCs w:val="20"/>
              </w:rPr>
              <w:t>.</w:t>
            </w:r>
          </w:p>
        </w:tc>
        <w:tc>
          <w:tcPr>
            <w:tcW w:w="3833" w:type="dxa"/>
            <w:gridSpan w:val="12"/>
            <w:vMerge/>
            <w:shd w:val="clear" w:color="auto" w:fill="auto"/>
            <w:vAlign w:val="center"/>
          </w:tcPr>
          <w:p w14:paraId="06CD50BC" w14:textId="77777777" w:rsidR="00E804EF" w:rsidRPr="0040357B" w:rsidRDefault="00E804EF" w:rsidP="00626FD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3E7FA875" w14:textId="77777777" w:rsidTr="003A2C4F">
        <w:tc>
          <w:tcPr>
            <w:tcW w:w="1641" w:type="dxa"/>
            <w:vMerge/>
            <w:shd w:val="clear" w:color="auto" w:fill="auto"/>
          </w:tcPr>
          <w:p w14:paraId="26AEC19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4021" w:type="dxa"/>
            <w:gridSpan w:val="10"/>
            <w:shd w:val="clear" w:color="auto" w:fill="auto"/>
          </w:tcPr>
          <w:p w14:paraId="1EC98D43" w14:textId="77777777" w:rsidR="00B3553E" w:rsidRPr="00626FD5" w:rsidRDefault="00B3553E" w:rsidP="00B3553E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FD5">
              <w:rPr>
                <w:sz w:val="20"/>
                <w:szCs w:val="20"/>
                <w:lang w:val="tr-TR"/>
              </w:rPr>
              <w:t>Güncel yenilikler ve mevzuat değişiklikleri takip eder, değerlendirir, yorumlar</w:t>
            </w:r>
          </w:p>
          <w:p w14:paraId="2C60F1FD" w14:textId="353D0AD3" w:rsidR="00E804EF" w:rsidRPr="00626FD5" w:rsidRDefault="00B3553E" w:rsidP="00B3553E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 w:rsidRPr="00626FD5">
              <w:rPr>
                <w:sz w:val="20"/>
                <w:szCs w:val="20"/>
                <w:lang w:val="tr-TR"/>
              </w:rPr>
              <w:t>ve</w:t>
            </w:r>
            <w:proofErr w:type="gramEnd"/>
            <w:r w:rsidRPr="00626FD5">
              <w:rPr>
                <w:sz w:val="20"/>
                <w:szCs w:val="20"/>
                <w:lang w:val="tr-TR"/>
              </w:rPr>
              <w:t xml:space="preserve"> uygular</w:t>
            </w:r>
          </w:p>
        </w:tc>
        <w:tc>
          <w:tcPr>
            <w:tcW w:w="3833" w:type="dxa"/>
            <w:gridSpan w:val="12"/>
            <w:vMerge/>
            <w:shd w:val="clear" w:color="auto" w:fill="auto"/>
            <w:vAlign w:val="center"/>
          </w:tcPr>
          <w:p w14:paraId="1E305027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7B40E9E8" w14:textId="77777777" w:rsidTr="003A2C4F">
        <w:tc>
          <w:tcPr>
            <w:tcW w:w="1641" w:type="dxa"/>
            <w:vMerge/>
            <w:shd w:val="clear" w:color="auto" w:fill="auto"/>
          </w:tcPr>
          <w:p w14:paraId="426E64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4021" w:type="dxa"/>
            <w:gridSpan w:val="10"/>
            <w:shd w:val="clear" w:color="auto" w:fill="auto"/>
          </w:tcPr>
          <w:p w14:paraId="21F508E9" w14:textId="77777777" w:rsidR="00B3553E" w:rsidRPr="00626FD5" w:rsidRDefault="00B3553E" w:rsidP="00B3553E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FD5">
              <w:rPr>
                <w:sz w:val="20"/>
                <w:szCs w:val="20"/>
                <w:lang w:val="tr-TR"/>
              </w:rPr>
              <w:t>Hukuksal bilgi kaynaklarına ulaşmayı ve bu kaynakları kullanmayı bilir,</w:t>
            </w:r>
          </w:p>
          <w:p w14:paraId="5063999A" w14:textId="77777777" w:rsidR="00B3553E" w:rsidRPr="00626FD5" w:rsidRDefault="00B3553E" w:rsidP="00B3553E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 w:rsidRPr="00626FD5">
              <w:rPr>
                <w:sz w:val="20"/>
                <w:szCs w:val="20"/>
                <w:lang w:val="tr-TR"/>
              </w:rPr>
              <w:t>güncel</w:t>
            </w:r>
            <w:proofErr w:type="gramEnd"/>
            <w:r w:rsidRPr="00626FD5">
              <w:rPr>
                <w:sz w:val="20"/>
                <w:szCs w:val="20"/>
                <w:lang w:val="tr-TR"/>
              </w:rPr>
              <w:t xml:space="preserve"> mevzuat değişikliklerini, doktrindeki görüşleri ve mahkeme kararlarını</w:t>
            </w:r>
          </w:p>
          <w:p w14:paraId="793CC07E" w14:textId="18088350" w:rsidR="00E804EF" w:rsidRPr="00626FD5" w:rsidRDefault="00B3553E" w:rsidP="00B3553E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 w:rsidRPr="00626FD5">
              <w:rPr>
                <w:sz w:val="20"/>
                <w:szCs w:val="20"/>
                <w:lang w:val="tr-TR"/>
              </w:rPr>
              <w:t>takip</w:t>
            </w:r>
            <w:proofErr w:type="gramEnd"/>
            <w:r w:rsidRPr="00626FD5">
              <w:rPr>
                <w:sz w:val="20"/>
                <w:szCs w:val="20"/>
                <w:lang w:val="tr-TR"/>
              </w:rPr>
              <w:t xml:space="preserve"> eder ve değerlendirir.</w:t>
            </w:r>
          </w:p>
        </w:tc>
        <w:tc>
          <w:tcPr>
            <w:tcW w:w="3833" w:type="dxa"/>
            <w:gridSpan w:val="12"/>
            <w:vMerge/>
            <w:shd w:val="clear" w:color="auto" w:fill="auto"/>
            <w:vAlign w:val="center"/>
          </w:tcPr>
          <w:p w14:paraId="2AB19F81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43615AC8" w14:textId="77777777" w:rsidTr="003A2C4F">
        <w:tc>
          <w:tcPr>
            <w:tcW w:w="1641" w:type="dxa"/>
            <w:vMerge/>
            <w:shd w:val="clear" w:color="auto" w:fill="auto"/>
          </w:tcPr>
          <w:p w14:paraId="045A658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4021" w:type="dxa"/>
            <w:gridSpan w:val="10"/>
            <w:shd w:val="clear" w:color="auto" w:fill="auto"/>
          </w:tcPr>
          <w:p w14:paraId="1C4D3FAA" w14:textId="77777777" w:rsidR="00B3553E" w:rsidRPr="00626FD5" w:rsidRDefault="00B3553E" w:rsidP="00B3553E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FD5">
              <w:rPr>
                <w:sz w:val="20"/>
                <w:szCs w:val="20"/>
                <w:lang w:val="tr-TR"/>
              </w:rPr>
              <w:t>Hukukla ilgili bilgiyi değerlendirirken toplumsal, bilimsel ve etik değerleri</w:t>
            </w:r>
          </w:p>
          <w:p w14:paraId="4BA7BEC5" w14:textId="5A901E52" w:rsidR="00E804EF" w:rsidRPr="00626FD5" w:rsidRDefault="00B3553E" w:rsidP="00B3553E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 w:rsidRPr="00626FD5">
              <w:rPr>
                <w:sz w:val="20"/>
                <w:szCs w:val="20"/>
                <w:lang w:val="tr-TR"/>
              </w:rPr>
              <w:t>gözeterek</w:t>
            </w:r>
            <w:proofErr w:type="gramEnd"/>
            <w:r w:rsidRPr="00626FD5">
              <w:rPr>
                <w:sz w:val="20"/>
                <w:szCs w:val="20"/>
                <w:lang w:val="tr-TR"/>
              </w:rPr>
              <w:t xml:space="preserve"> içselleştirir.</w:t>
            </w:r>
          </w:p>
        </w:tc>
        <w:tc>
          <w:tcPr>
            <w:tcW w:w="3833" w:type="dxa"/>
            <w:gridSpan w:val="12"/>
            <w:vMerge/>
            <w:shd w:val="clear" w:color="auto" w:fill="auto"/>
            <w:vAlign w:val="center"/>
          </w:tcPr>
          <w:p w14:paraId="7D4E640E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0271ECA0" w14:textId="77777777" w:rsidTr="003A2C4F">
        <w:tc>
          <w:tcPr>
            <w:tcW w:w="1641" w:type="dxa"/>
            <w:vMerge/>
            <w:shd w:val="clear" w:color="auto" w:fill="auto"/>
          </w:tcPr>
          <w:p w14:paraId="08E481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4021" w:type="dxa"/>
            <w:gridSpan w:val="10"/>
            <w:shd w:val="clear" w:color="auto" w:fill="auto"/>
          </w:tcPr>
          <w:p w14:paraId="6A4A7D6D" w14:textId="77777777" w:rsidR="00B3553E" w:rsidRPr="00626FD5" w:rsidRDefault="00B3553E" w:rsidP="00B3553E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FD5">
              <w:rPr>
                <w:sz w:val="20"/>
                <w:szCs w:val="20"/>
                <w:lang w:val="tr-TR"/>
              </w:rPr>
              <w:t xml:space="preserve">Hukuki sorunları, hukukun genel ilkelerine, de </w:t>
            </w:r>
            <w:proofErr w:type="spellStart"/>
            <w:r w:rsidRPr="00626FD5">
              <w:rPr>
                <w:sz w:val="20"/>
                <w:szCs w:val="20"/>
                <w:lang w:val="tr-TR"/>
              </w:rPr>
              <w:t>lege</w:t>
            </w:r>
            <w:proofErr w:type="spellEnd"/>
            <w:r w:rsidRPr="00626FD5">
              <w:rPr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626FD5">
              <w:rPr>
                <w:sz w:val="20"/>
                <w:szCs w:val="20"/>
                <w:lang w:val="tr-TR"/>
              </w:rPr>
              <w:t>feranda</w:t>
            </w:r>
            <w:proofErr w:type="spellEnd"/>
            <w:r w:rsidRPr="00626FD5">
              <w:rPr>
                <w:sz w:val="20"/>
                <w:szCs w:val="20"/>
                <w:lang w:val="tr-TR"/>
              </w:rPr>
              <w:t xml:space="preserve"> ve de </w:t>
            </w:r>
            <w:proofErr w:type="spellStart"/>
            <w:r w:rsidRPr="00626FD5">
              <w:rPr>
                <w:sz w:val="20"/>
                <w:szCs w:val="20"/>
                <w:lang w:val="tr-TR"/>
              </w:rPr>
              <w:t>lege</w:t>
            </w:r>
            <w:proofErr w:type="spellEnd"/>
          </w:p>
          <w:p w14:paraId="46BAAA0B" w14:textId="77777777" w:rsidR="00B3553E" w:rsidRPr="00626FD5" w:rsidRDefault="00B3553E" w:rsidP="00B3553E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spellStart"/>
            <w:proofErr w:type="gramStart"/>
            <w:r w:rsidRPr="00626FD5">
              <w:rPr>
                <w:sz w:val="20"/>
                <w:szCs w:val="20"/>
                <w:lang w:val="tr-TR"/>
              </w:rPr>
              <w:t>lata’ya</w:t>
            </w:r>
            <w:proofErr w:type="spellEnd"/>
            <w:proofErr w:type="gramEnd"/>
            <w:r w:rsidRPr="00626FD5">
              <w:rPr>
                <w:sz w:val="20"/>
                <w:szCs w:val="20"/>
                <w:lang w:val="tr-TR"/>
              </w:rPr>
              <w:t xml:space="preserve"> göre tespit eder, değerlendirir ve çözer; hukukun sadece ulusal değil,</w:t>
            </w:r>
          </w:p>
          <w:p w14:paraId="021A53F9" w14:textId="77777777" w:rsidR="00B3553E" w:rsidRPr="00626FD5" w:rsidRDefault="00B3553E" w:rsidP="00B3553E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 w:rsidRPr="00626FD5">
              <w:rPr>
                <w:sz w:val="20"/>
                <w:szCs w:val="20"/>
                <w:lang w:val="tr-TR"/>
              </w:rPr>
              <w:t>uluslararası</w:t>
            </w:r>
            <w:proofErr w:type="gramEnd"/>
            <w:r w:rsidRPr="00626FD5">
              <w:rPr>
                <w:sz w:val="20"/>
                <w:szCs w:val="20"/>
                <w:lang w:val="tr-TR"/>
              </w:rPr>
              <w:t xml:space="preserve"> yönünü de dikkate alır ve karar verirken vicdani kanaatin önemini</w:t>
            </w:r>
          </w:p>
          <w:p w14:paraId="21D2CBF7" w14:textId="4714211E" w:rsidR="00E804EF" w:rsidRPr="00626FD5" w:rsidRDefault="00B3553E" w:rsidP="00B3553E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 w:rsidRPr="00626FD5">
              <w:rPr>
                <w:sz w:val="20"/>
                <w:szCs w:val="20"/>
                <w:lang w:val="tr-TR"/>
              </w:rPr>
              <w:t>kavrar</w:t>
            </w:r>
            <w:proofErr w:type="gramEnd"/>
          </w:p>
        </w:tc>
        <w:tc>
          <w:tcPr>
            <w:tcW w:w="3833" w:type="dxa"/>
            <w:gridSpan w:val="12"/>
            <w:vMerge/>
            <w:shd w:val="clear" w:color="auto" w:fill="auto"/>
            <w:vAlign w:val="center"/>
          </w:tcPr>
          <w:p w14:paraId="2EE781F9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302C7841" w14:textId="77777777" w:rsidTr="003A2C4F">
        <w:tc>
          <w:tcPr>
            <w:tcW w:w="1641" w:type="dxa"/>
            <w:vMerge/>
            <w:shd w:val="clear" w:color="auto" w:fill="auto"/>
          </w:tcPr>
          <w:p w14:paraId="678F6E5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88227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4021" w:type="dxa"/>
            <w:gridSpan w:val="10"/>
            <w:shd w:val="clear" w:color="auto" w:fill="auto"/>
          </w:tcPr>
          <w:p w14:paraId="11D92961" w14:textId="77777777" w:rsidR="00B3553E" w:rsidRPr="00626FD5" w:rsidRDefault="00B3553E" w:rsidP="00B3553E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FD5">
              <w:rPr>
                <w:sz w:val="20"/>
                <w:szCs w:val="20"/>
                <w:lang w:val="tr-TR"/>
              </w:rPr>
              <w:t>Hukuki uyuşmazlıkları mevzuat metinleri, yargı kararlarını ve doktrindeki</w:t>
            </w:r>
          </w:p>
          <w:p w14:paraId="5315392A" w14:textId="77777777" w:rsidR="00B3553E" w:rsidRPr="00626FD5" w:rsidRDefault="00B3553E" w:rsidP="00B3553E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 w:rsidRPr="00626FD5">
              <w:rPr>
                <w:sz w:val="20"/>
                <w:szCs w:val="20"/>
                <w:lang w:val="tr-TR"/>
              </w:rPr>
              <w:t>farklı</w:t>
            </w:r>
            <w:proofErr w:type="gramEnd"/>
            <w:r w:rsidRPr="00626FD5">
              <w:rPr>
                <w:sz w:val="20"/>
                <w:szCs w:val="20"/>
                <w:lang w:val="tr-TR"/>
              </w:rPr>
              <w:t xml:space="preserve"> görüşleri analitik bir </w:t>
            </w:r>
            <w:proofErr w:type="spellStart"/>
            <w:r w:rsidRPr="00626FD5">
              <w:rPr>
                <w:sz w:val="20"/>
                <w:szCs w:val="20"/>
                <w:lang w:val="tr-TR"/>
              </w:rPr>
              <w:t>bakışaçısıyla</w:t>
            </w:r>
            <w:proofErr w:type="spellEnd"/>
            <w:r w:rsidRPr="00626FD5">
              <w:rPr>
                <w:sz w:val="20"/>
                <w:szCs w:val="20"/>
                <w:lang w:val="tr-TR"/>
              </w:rPr>
              <w:t xml:space="preserve"> değerlendirerek eleştirir, kendi</w:t>
            </w:r>
          </w:p>
          <w:p w14:paraId="759F4EE6" w14:textId="703EF2AC" w:rsidR="00E804EF" w:rsidRPr="00626FD5" w:rsidRDefault="00B3553E" w:rsidP="00B3553E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 w:rsidRPr="00626FD5">
              <w:rPr>
                <w:sz w:val="20"/>
                <w:szCs w:val="20"/>
                <w:lang w:val="tr-TR"/>
              </w:rPr>
              <w:t>görüşlerini</w:t>
            </w:r>
            <w:proofErr w:type="gramEnd"/>
            <w:r w:rsidRPr="00626FD5">
              <w:rPr>
                <w:sz w:val="20"/>
                <w:szCs w:val="20"/>
                <w:lang w:val="tr-TR"/>
              </w:rPr>
              <w:t xml:space="preserve"> oluşturur, hukuki eksiklikleri saptar ve önerilerde bulunur</w:t>
            </w:r>
          </w:p>
        </w:tc>
        <w:tc>
          <w:tcPr>
            <w:tcW w:w="3833" w:type="dxa"/>
            <w:gridSpan w:val="12"/>
            <w:vMerge/>
            <w:shd w:val="clear" w:color="auto" w:fill="auto"/>
            <w:vAlign w:val="center"/>
          </w:tcPr>
          <w:p w14:paraId="7BA2D0AD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4B03716D" w14:textId="77777777" w:rsidTr="003A2C4F">
        <w:tc>
          <w:tcPr>
            <w:tcW w:w="1641" w:type="dxa"/>
            <w:vMerge w:val="restart"/>
            <w:shd w:val="clear" w:color="auto" w:fill="auto"/>
          </w:tcPr>
          <w:p w14:paraId="350E35BF" w14:textId="77777777"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E804EF" w:rsidRPr="0040357B" w:rsidRDefault="004C61D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77777777" w:rsidR="00E804EF" w:rsidRPr="00626FD5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626FD5"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4004" w:type="dxa"/>
            <w:gridSpan w:val="9"/>
            <w:shd w:val="clear" w:color="auto" w:fill="auto"/>
          </w:tcPr>
          <w:p w14:paraId="1977EAAD" w14:textId="77777777" w:rsidR="00B3553E" w:rsidRPr="00626FD5" w:rsidRDefault="00B3553E" w:rsidP="00B3553E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FD5">
              <w:rPr>
                <w:sz w:val="20"/>
                <w:szCs w:val="20"/>
                <w:lang w:val="tr-TR"/>
              </w:rPr>
              <w:t>Farklı hukuk dallarına ait sorunları algılar, uygulamada karşılaşılan karmaşık</w:t>
            </w:r>
          </w:p>
          <w:p w14:paraId="162D19FA" w14:textId="28729FA1" w:rsidR="00E804EF" w:rsidRPr="00626FD5" w:rsidRDefault="00B3553E" w:rsidP="00B3553E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 w:rsidRPr="00626FD5">
              <w:rPr>
                <w:sz w:val="20"/>
                <w:szCs w:val="20"/>
                <w:lang w:val="tr-TR"/>
              </w:rPr>
              <w:t>sorunları</w:t>
            </w:r>
            <w:proofErr w:type="gramEnd"/>
            <w:r w:rsidRPr="00626FD5">
              <w:rPr>
                <w:sz w:val="20"/>
                <w:szCs w:val="20"/>
                <w:lang w:val="tr-TR"/>
              </w:rPr>
              <w:t xml:space="preserve"> nitelendirerek çözüm üretir.</w:t>
            </w:r>
          </w:p>
        </w:tc>
        <w:tc>
          <w:tcPr>
            <w:tcW w:w="3833" w:type="dxa"/>
            <w:gridSpan w:val="12"/>
            <w:vMerge/>
            <w:shd w:val="clear" w:color="auto" w:fill="auto"/>
          </w:tcPr>
          <w:p w14:paraId="5B4A4344" w14:textId="77777777" w:rsidR="00E804EF" w:rsidRPr="004B7E99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5748BEDA" w14:textId="77777777" w:rsidTr="003A2C4F">
        <w:tc>
          <w:tcPr>
            <w:tcW w:w="1641" w:type="dxa"/>
            <w:vMerge/>
            <w:shd w:val="clear" w:color="auto" w:fill="auto"/>
          </w:tcPr>
          <w:p w14:paraId="5E2347C0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77777777" w:rsidR="00E804EF" w:rsidRPr="00626FD5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626FD5"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4004" w:type="dxa"/>
            <w:gridSpan w:val="9"/>
            <w:shd w:val="clear" w:color="auto" w:fill="auto"/>
          </w:tcPr>
          <w:p w14:paraId="017C08CD" w14:textId="77777777" w:rsidR="00B3553E" w:rsidRPr="00626FD5" w:rsidRDefault="00B3553E" w:rsidP="00B3553E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FD5">
              <w:rPr>
                <w:sz w:val="20"/>
                <w:szCs w:val="20"/>
                <w:lang w:val="tr-TR"/>
              </w:rPr>
              <w:t>Sosyal sorumluluk bilincinde bir birey olarak, hukukla ilgili proje ve çeşitli</w:t>
            </w:r>
          </w:p>
          <w:p w14:paraId="0E6A40EC" w14:textId="77777777" w:rsidR="00B3553E" w:rsidRPr="00626FD5" w:rsidRDefault="00B3553E" w:rsidP="00B3553E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 w:rsidRPr="00626FD5">
              <w:rPr>
                <w:sz w:val="20"/>
                <w:szCs w:val="20"/>
                <w:lang w:val="tr-TR"/>
              </w:rPr>
              <w:t>etkinliklere</w:t>
            </w:r>
            <w:proofErr w:type="gramEnd"/>
            <w:r w:rsidRPr="00626FD5">
              <w:rPr>
                <w:sz w:val="20"/>
                <w:szCs w:val="20"/>
                <w:lang w:val="tr-TR"/>
              </w:rPr>
              <w:t xml:space="preserve"> katılır, gerektiğinde organizatör olarak rol alır ve hukuksal bilgi ve</w:t>
            </w:r>
          </w:p>
          <w:p w14:paraId="1636264E" w14:textId="1D4943CD" w:rsidR="00E804EF" w:rsidRPr="00626FD5" w:rsidRDefault="00B3553E" w:rsidP="00B3553E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 w:rsidRPr="00626FD5">
              <w:rPr>
                <w:sz w:val="20"/>
                <w:szCs w:val="20"/>
                <w:lang w:val="tr-TR"/>
              </w:rPr>
              <w:t>becerisini</w:t>
            </w:r>
            <w:proofErr w:type="gramEnd"/>
            <w:r w:rsidRPr="00626FD5">
              <w:rPr>
                <w:sz w:val="20"/>
                <w:szCs w:val="20"/>
                <w:lang w:val="tr-TR"/>
              </w:rPr>
              <w:t xml:space="preserve"> gerekli yerlere (özel sektör, kamu sektörü) etkin şekilde aktarır.</w:t>
            </w:r>
          </w:p>
        </w:tc>
        <w:tc>
          <w:tcPr>
            <w:tcW w:w="3833" w:type="dxa"/>
            <w:gridSpan w:val="12"/>
            <w:vMerge/>
            <w:shd w:val="clear" w:color="auto" w:fill="auto"/>
          </w:tcPr>
          <w:p w14:paraId="36683868" w14:textId="77777777" w:rsidR="00E804EF" w:rsidRPr="005A00D8" w:rsidRDefault="00E804EF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E804EF" w:rsidRPr="0040357B" w14:paraId="14AAF327" w14:textId="77777777" w:rsidTr="003A2C4F">
        <w:tc>
          <w:tcPr>
            <w:tcW w:w="1641" w:type="dxa"/>
            <w:vMerge/>
            <w:shd w:val="clear" w:color="auto" w:fill="auto"/>
          </w:tcPr>
          <w:p w14:paraId="1CCE9F91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77777777" w:rsidR="00E804EF" w:rsidRPr="00626FD5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626FD5"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4004" w:type="dxa"/>
            <w:gridSpan w:val="9"/>
            <w:shd w:val="clear" w:color="auto" w:fill="auto"/>
          </w:tcPr>
          <w:p w14:paraId="60B9B1FB" w14:textId="30EDDDF6" w:rsidR="00E804EF" w:rsidRPr="00626FD5" w:rsidRDefault="00B3553E" w:rsidP="001D3A3C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FD5">
              <w:rPr>
                <w:sz w:val="20"/>
                <w:szCs w:val="20"/>
                <w:lang w:val="tr-TR"/>
              </w:rPr>
              <w:t>Hukuka ilişkin kaynakların kullanımında, gelişen bilişim teknolojisinden de yararlanacak düzeyde bilgi ve beceri sahibi olmak</w:t>
            </w:r>
          </w:p>
        </w:tc>
        <w:tc>
          <w:tcPr>
            <w:tcW w:w="3833" w:type="dxa"/>
            <w:gridSpan w:val="12"/>
            <w:vMerge/>
            <w:shd w:val="clear" w:color="auto" w:fill="auto"/>
            <w:vAlign w:val="center"/>
          </w:tcPr>
          <w:p w14:paraId="4EEDD255" w14:textId="77777777"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7232B417" w14:textId="77777777" w:rsidTr="003A2C4F">
        <w:tc>
          <w:tcPr>
            <w:tcW w:w="1641" w:type="dxa"/>
            <w:vMerge/>
            <w:shd w:val="clear" w:color="auto" w:fill="auto"/>
          </w:tcPr>
          <w:p w14:paraId="7D3EE4B3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7777777" w:rsidR="00E804EF" w:rsidRPr="00626FD5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626FD5"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4004" w:type="dxa"/>
            <w:gridSpan w:val="9"/>
            <w:shd w:val="clear" w:color="auto" w:fill="auto"/>
          </w:tcPr>
          <w:p w14:paraId="40107126" w14:textId="06536AF9" w:rsidR="00E804EF" w:rsidRPr="00626FD5" w:rsidRDefault="00B3553E" w:rsidP="001D3A3C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FD5">
              <w:rPr>
                <w:sz w:val="20"/>
                <w:szCs w:val="20"/>
                <w:lang w:val="tr-TR"/>
              </w:rPr>
              <w:t>Yaşam boyu öğrenmeye ilişkin olumlu bir tutum geliştirir.</w:t>
            </w:r>
          </w:p>
        </w:tc>
        <w:tc>
          <w:tcPr>
            <w:tcW w:w="3833" w:type="dxa"/>
            <w:gridSpan w:val="12"/>
            <w:vMerge/>
            <w:shd w:val="clear" w:color="auto" w:fill="auto"/>
            <w:vAlign w:val="center"/>
          </w:tcPr>
          <w:p w14:paraId="51D1A1A2" w14:textId="77777777"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74106318" w14:textId="77777777" w:rsidTr="003A2C4F">
        <w:tc>
          <w:tcPr>
            <w:tcW w:w="1641" w:type="dxa"/>
            <w:vMerge/>
            <w:shd w:val="clear" w:color="auto" w:fill="auto"/>
          </w:tcPr>
          <w:p w14:paraId="1E33DA4E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77777777" w:rsidR="00E804EF" w:rsidRPr="00626FD5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626FD5"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4004" w:type="dxa"/>
            <w:gridSpan w:val="9"/>
            <w:shd w:val="clear" w:color="auto" w:fill="auto"/>
          </w:tcPr>
          <w:p w14:paraId="0EF043D4" w14:textId="77777777" w:rsidR="00D87359" w:rsidRPr="00626FD5" w:rsidRDefault="00D87359" w:rsidP="00D87359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FD5">
              <w:rPr>
                <w:sz w:val="20"/>
                <w:szCs w:val="20"/>
                <w:lang w:val="tr-TR"/>
              </w:rPr>
              <w:t>Toplumun gelişim ve değişimini, sorunlarını anlar ve gerektiğinde hukuksal</w:t>
            </w:r>
          </w:p>
          <w:p w14:paraId="3B64248E" w14:textId="3266CB26" w:rsidR="00E804EF" w:rsidRPr="00626FD5" w:rsidRDefault="00D87359" w:rsidP="00D87359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 w:rsidRPr="00626FD5">
              <w:rPr>
                <w:sz w:val="20"/>
                <w:szCs w:val="20"/>
                <w:lang w:val="tr-TR"/>
              </w:rPr>
              <w:t>çözüm</w:t>
            </w:r>
            <w:proofErr w:type="gramEnd"/>
            <w:r w:rsidRPr="00626FD5">
              <w:rPr>
                <w:sz w:val="20"/>
                <w:szCs w:val="20"/>
                <w:lang w:val="tr-TR"/>
              </w:rPr>
              <w:t xml:space="preserve"> yolları ile sorunların çözümüne katkıda bulunur.</w:t>
            </w:r>
          </w:p>
        </w:tc>
        <w:tc>
          <w:tcPr>
            <w:tcW w:w="3833" w:type="dxa"/>
            <w:gridSpan w:val="12"/>
            <w:vMerge/>
            <w:shd w:val="clear" w:color="auto" w:fill="auto"/>
            <w:vAlign w:val="center"/>
          </w:tcPr>
          <w:p w14:paraId="0BDB386D" w14:textId="77777777"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4BCF2645" w14:textId="77777777" w:rsidTr="003A2C4F">
        <w:tc>
          <w:tcPr>
            <w:tcW w:w="1641" w:type="dxa"/>
            <w:vMerge/>
            <w:shd w:val="clear" w:color="auto" w:fill="auto"/>
          </w:tcPr>
          <w:p w14:paraId="33B68415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E804EF" w:rsidRPr="00626FD5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626FD5"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4004" w:type="dxa"/>
            <w:gridSpan w:val="9"/>
            <w:shd w:val="clear" w:color="auto" w:fill="auto"/>
          </w:tcPr>
          <w:p w14:paraId="47309172" w14:textId="77777777" w:rsidR="00D87359" w:rsidRPr="00626FD5" w:rsidRDefault="00D87359" w:rsidP="00D87359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FD5">
              <w:rPr>
                <w:sz w:val="20"/>
                <w:szCs w:val="20"/>
                <w:lang w:val="tr-TR"/>
              </w:rPr>
              <w:t>Hukukun ulusal ve uluslararası kurum ve yapılanmasını, işlevlerini bilir,</w:t>
            </w:r>
          </w:p>
          <w:p w14:paraId="260E4E52" w14:textId="2D48A8FE" w:rsidR="00E804EF" w:rsidRPr="00626FD5" w:rsidRDefault="00D87359" w:rsidP="00D87359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 w:rsidRPr="00626FD5">
              <w:rPr>
                <w:sz w:val="20"/>
                <w:szCs w:val="20"/>
                <w:lang w:val="tr-TR"/>
              </w:rPr>
              <w:t>bunların</w:t>
            </w:r>
            <w:proofErr w:type="gramEnd"/>
            <w:r w:rsidRPr="00626FD5">
              <w:rPr>
                <w:sz w:val="20"/>
                <w:szCs w:val="20"/>
                <w:lang w:val="tr-TR"/>
              </w:rPr>
              <w:t xml:space="preserve"> geliştirilmesine katkıda bulunur.</w:t>
            </w:r>
          </w:p>
        </w:tc>
        <w:tc>
          <w:tcPr>
            <w:tcW w:w="3833" w:type="dxa"/>
            <w:gridSpan w:val="12"/>
            <w:shd w:val="clear" w:color="auto" w:fill="auto"/>
            <w:vAlign w:val="center"/>
          </w:tcPr>
          <w:p w14:paraId="0DDF5511" w14:textId="77777777"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34CA80CC" w14:textId="77777777" w:rsidTr="005A29FF">
        <w:trPr>
          <w:trHeight w:val="346"/>
        </w:trPr>
        <w:tc>
          <w:tcPr>
            <w:tcW w:w="10456" w:type="dxa"/>
            <w:gridSpan w:val="25"/>
            <w:shd w:val="clear" w:color="auto" w:fill="BFBFBF"/>
          </w:tcPr>
          <w:p w14:paraId="64FC0EA3" w14:textId="77777777" w:rsidR="00E804EF" w:rsidRPr="00B751A8" w:rsidRDefault="00B751A8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="00D773C3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="001604B3"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 w:rsidR="001604B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604B3"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 w:rsidR="001604B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604B3"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 w:rsidR="00D773C3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91073A" w:rsidRPr="0040357B" w14:paraId="6D956EE0" w14:textId="77777777" w:rsidTr="003A2C4F">
        <w:trPr>
          <w:trHeight w:val="249"/>
        </w:trPr>
        <w:tc>
          <w:tcPr>
            <w:tcW w:w="1641" w:type="dxa"/>
            <w:vMerge w:val="restart"/>
            <w:shd w:val="clear" w:color="auto" w:fill="auto"/>
          </w:tcPr>
          <w:p w14:paraId="57BBD611" w14:textId="77777777" w:rsidR="0091073A" w:rsidRPr="0040357B" w:rsidRDefault="0091073A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5C1040B6" w14:textId="77777777" w:rsidR="0091073A" w:rsidRPr="0040357B" w:rsidRDefault="0091073A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68F6D97" w14:textId="77777777" w:rsidR="0091073A" w:rsidRPr="0040357B" w:rsidRDefault="0091073A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065" w:type="dxa"/>
            <w:gridSpan w:val="4"/>
            <w:shd w:val="clear" w:color="auto" w:fill="auto"/>
          </w:tcPr>
          <w:p w14:paraId="776C3423" w14:textId="77777777" w:rsidR="0091073A" w:rsidRPr="0040357B" w:rsidRDefault="0091073A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899" w:type="dxa"/>
            <w:gridSpan w:val="2"/>
            <w:shd w:val="clear" w:color="auto" w:fill="auto"/>
          </w:tcPr>
          <w:p w14:paraId="0D190D57" w14:textId="77777777" w:rsidR="0091073A" w:rsidRPr="0040357B" w:rsidRDefault="0091073A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52" w:type="dxa"/>
            <w:gridSpan w:val="4"/>
            <w:shd w:val="clear" w:color="auto" w:fill="auto"/>
          </w:tcPr>
          <w:p w14:paraId="1521885E" w14:textId="77777777" w:rsidR="0091073A" w:rsidRPr="0040357B" w:rsidRDefault="0091073A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1092" w:type="dxa"/>
            <w:gridSpan w:val="4"/>
            <w:shd w:val="clear" w:color="auto" w:fill="auto"/>
          </w:tcPr>
          <w:p w14:paraId="427935BF" w14:textId="77777777" w:rsidR="0091073A" w:rsidRPr="0040357B" w:rsidRDefault="0091073A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48" w:type="dxa"/>
            <w:gridSpan w:val="3"/>
            <w:shd w:val="clear" w:color="auto" w:fill="auto"/>
          </w:tcPr>
          <w:p w14:paraId="3F0FB1AF" w14:textId="77777777" w:rsidR="0091073A" w:rsidRPr="0040357B" w:rsidRDefault="0091073A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44" w:type="dxa"/>
            <w:gridSpan w:val="2"/>
            <w:shd w:val="clear" w:color="auto" w:fill="auto"/>
          </w:tcPr>
          <w:p w14:paraId="5820637C" w14:textId="77777777" w:rsidR="0091073A" w:rsidRPr="0040357B" w:rsidRDefault="0091073A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91073A" w:rsidRPr="0040357B" w14:paraId="7336F224" w14:textId="77777777" w:rsidTr="003A2C4F">
        <w:trPr>
          <w:trHeight w:val="249"/>
        </w:trPr>
        <w:tc>
          <w:tcPr>
            <w:tcW w:w="1641" w:type="dxa"/>
            <w:vMerge/>
            <w:shd w:val="clear" w:color="auto" w:fill="auto"/>
          </w:tcPr>
          <w:p w14:paraId="18CB779F" w14:textId="77777777" w:rsidR="0091073A" w:rsidRPr="00F25E28" w:rsidRDefault="0091073A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91073A" w:rsidRPr="0040357B" w:rsidRDefault="0091073A" w:rsidP="0040357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B95E91B" w14:textId="2BE06700" w:rsidR="0091073A" w:rsidRPr="00586B88" w:rsidRDefault="00314FC9" w:rsidP="0040357B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586B88">
              <w:rPr>
                <w:color w:val="262626"/>
                <w:sz w:val="20"/>
                <w:szCs w:val="20"/>
              </w:rPr>
              <w:t>1</w:t>
            </w:r>
          </w:p>
        </w:tc>
        <w:tc>
          <w:tcPr>
            <w:tcW w:w="2065" w:type="dxa"/>
            <w:gridSpan w:val="4"/>
            <w:shd w:val="clear" w:color="auto" w:fill="auto"/>
          </w:tcPr>
          <w:p w14:paraId="211C9A16" w14:textId="480857F1" w:rsidR="0091073A" w:rsidRPr="00586B88" w:rsidRDefault="00586B88" w:rsidP="0040357B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586B88">
              <w:rPr>
                <w:color w:val="262626"/>
                <w:sz w:val="20"/>
                <w:szCs w:val="20"/>
              </w:rPr>
              <w:t>OSMANLI DÖNEMİ ANAYASAL GELİŞMELERİ</w:t>
            </w:r>
          </w:p>
        </w:tc>
        <w:tc>
          <w:tcPr>
            <w:tcW w:w="899" w:type="dxa"/>
            <w:gridSpan w:val="2"/>
            <w:shd w:val="clear" w:color="auto" w:fill="auto"/>
          </w:tcPr>
          <w:p w14:paraId="614FF955" w14:textId="77777777" w:rsidR="0091073A" w:rsidRPr="005A29FF" w:rsidRDefault="0091073A" w:rsidP="00DB01F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52" w:type="dxa"/>
            <w:gridSpan w:val="4"/>
            <w:shd w:val="clear" w:color="auto" w:fill="auto"/>
          </w:tcPr>
          <w:p w14:paraId="541D2CAF" w14:textId="77777777" w:rsidR="0091073A" w:rsidRPr="005A29FF" w:rsidRDefault="0091073A" w:rsidP="00DB01F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092" w:type="dxa"/>
            <w:gridSpan w:val="4"/>
            <w:shd w:val="clear" w:color="auto" w:fill="auto"/>
          </w:tcPr>
          <w:p w14:paraId="7E482A9C" w14:textId="77777777" w:rsidR="0091073A" w:rsidRPr="0040357B" w:rsidRDefault="0091073A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8" w:type="dxa"/>
            <w:gridSpan w:val="3"/>
            <w:shd w:val="clear" w:color="auto" w:fill="auto"/>
          </w:tcPr>
          <w:p w14:paraId="3197983C" w14:textId="77777777" w:rsidR="0091073A" w:rsidRPr="0040357B" w:rsidRDefault="0091073A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4" w:type="dxa"/>
            <w:gridSpan w:val="2"/>
            <w:shd w:val="clear" w:color="auto" w:fill="auto"/>
          </w:tcPr>
          <w:p w14:paraId="1FB80F7D" w14:textId="77777777" w:rsidR="0091073A" w:rsidRPr="0040357B" w:rsidRDefault="0091073A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1073A" w:rsidRPr="0040357B" w14:paraId="1DDE404D" w14:textId="77777777" w:rsidTr="003A2C4F">
        <w:trPr>
          <w:trHeight w:val="249"/>
        </w:trPr>
        <w:tc>
          <w:tcPr>
            <w:tcW w:w="1641" w:type="dxa"/>
            <w:vMerge/>
            <w:shd w:val="clear" w:color="auto" w:fill="auto"/>
          </w:tcPr>
          <w:p w14:paraId="1DF45713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1BD4174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484D8E8" w14:textId="643E61E0" w:rsidR="0091073A" w:rsidRPr="00586B88" w:rsidRDefault="00314FC9" w:rsidP="00DB01F0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586B88">
              <w:rPr>
                <w:color w:val="262626"/>
                <w:sz w:val="20"/>
                <w:szCs w:val="20"/>
              </w:rPr>
              <w:t>2</w:t>
            </w:r>
          </w:p>
        </w:tc>
        <w:tc>
          <w:tcPr>
            <w:tcW w:w="2065" w:type="dxa"/>
            <w:gridSpan w:val="4"/>
            <w:shd w:val="clear" w:color="auto" w:fill="auto"/>
          </w:tcPr>
          <w:p w14:paraId="478206FC" w14:textId="6AB3A3B6" w:rsidR="0091073A" w:rsidRPr="00586B88" w:rsidRDefault="00586B88" w:rsidP="00DB01F0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586B88">
              <w:rPr>
                <w:color w:val="262626"/>
                <w:sz w:val="20"/>
                <w:szCs w:val="20"/>
              </w:rPr>
              <w:t>1921 TEŞKİLATI ESASİYE KANUNU</w:t>
            </w:r>
          </w:p>
        </w:tc>
        <w:tc>
          <w:tcPr>
            <w:tcW w:w="4935" w:type="dxa"/>
            <w:gridSpan w:val="15"/>
            <w:vMerge w:val="restart"/>
            <w:shd w:val="clear" w:color="auto" w:fill="auto"/>
          </w:tcPr>
          <w:p w14:paraId="6252CF0E" w14:textId="77777777" w:rsidR="0091073A" w:rsidRPr="005A00D8" w:rsidRDefault="0091073A" w:rsidP="001A3CF8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91073A" w:rsidRPr="0040357B" w14:paraId="654AD309" w14:textId="77777777" w:rsidTr="003A2C4F">
        <w:tc>
          <w:tcPr>
            <w:tcW w:w="1641" w:type="dxa"/>
            <w:vMerge/>
            <w:shd w:val="clear" w:color="auto" w:fill="auto"/>
          </w:tcPr>
          <w:p w14:paraId="7255993E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8E4E678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606A68AD" w14:textId="4CCBDD80" w:rsidR="0091073A" w:rsidRPr="00586B88" w:rsidRDefault="00314FC9" w:rsidP="00DB01F0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586B88">
              <w:rPr>
                <w:color w:val="262626"/>
                <w:sz w:val="20"/>
                <w:szCs w:val="20"/>
              </w:rPr>
              <w:t>3</w:t>
            </w:r>
          </w:p>
        </w:tc>
        <w:tc>
          <w:tcPr>
            <w:tcW w:w="2065" w:type="dxa"/>
            <w:gridSpan w:val="4"/>
            <w:shd w:val="clear" w:color="auto" w:fill="auto"/>
          </w:tcPr>
          <w:p w14:paraId="6D3EA1F1" w14:textId="3AA6C7AA" w:rsidR="0091073A" w:rsidRPr="00586B88" w:rsidRDefault="00586B88" w:rsidP="00DB01F0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586B88">
              <w:rPr>
                <w:color w:val="262626"/>
                <w:sz w:val="20"/>
                <w:szCs w:val="20"/>
              </w:rPr>
              <w:t>1924 ANAYASASI</w:t>
            </w:r>
          </w:p>
        </w:tc>
        <w:tc>
          <w:tcPr>
            <w:tcW w:w="4935" w:type="dxa"/>
            <w:gridSpan w:val="15"/>
            <w:vMerge/>
            <w:shd w:val="clear" w:color="auto" w:fill="auto"/>
            <w:vAlign w:val="center"/>
          </w:tcPr>
          <w:p w14:paraId="16D78660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04BF6FBF" w14:textId="77777777" w:rsidTr="003A2C4F">
        <w:tc>
          <w:tcPr>
            <w:tcW w:w="1641" w:type="dxa"/>
            <w:vMerge/>
            <w:shd w:val="clear" w:color="auto" w:fill="auto"/>
          </w:tcPr>
          <w:p w14:paraId="028EE906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F8E3C1C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EA4C91A" w14:textId="2294FD62" w:rsidR="0091073A" w:rsidRPr="00586B88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86B88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2065" w:type="dxa"/>
            <w:gridSpan w:val="4"/>
            <w:shd w:val="clear" w:color="auto" w:fill="auto"/>
          </w:tcPr>
          <w:p w14:paraId="22C3CD81" w14:textId="75D44A88" w:rsidR="0091073A" w:rsidRPr="00586B88" w:rsidRDefault="00586B88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86B88">
              <w:rPr>
                <w:sz w:val="20"/>
                <w:szCs w:val="20"/>
                <w:lang w:val="tr-TR"/>
              </w:rPr>
              <w:t>1961 ANAYASASININ HAZIRLANIŞI VE ANAYASANIN BENİMSEDİĞİ TEMEL İLKELER</w:t>
            </w:r>
          </w:p>
        </w:tc>
        <w:tc>
          <w:tcPr>
            <w:tcW w:w="4935" w:type="dxa"/>
            <w:gridSpan w:val="15"/>
            <w:vMerge/>
            <w:shd w:val="clear" w:color="auto" w:fill="auto"/>
            <w:vAlign w:val="center"/>
          </w:tcPr>
          <w:p w14:paraId="4CAF8649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3010A15C" w14:textId="77777777" w:rsidTr="003A2C4F">
        <w:tc>
          <w:tcPr>
            <w:tcW w:w="1641" w:type="dxa"/>
            <w:vMerge/>
            <w:shd w:val="clear" w:color="auto" w:fill="auto"/>
          </w:tcPr>
          <w:p w14:paraId="3F2EA1F7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0867AE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0C7E6E15" w14:textId="12512596" w:rsidR="0091073A" w:rsidRPr="00586B88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86B88"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2065" w:type="dxa"/>
            <w:gridSpan w:val="4"/>
            <w:shd w:val="clear" w:color="auto" w:fill="auto"/>
          </w:tcPr>
          <w:p w14:paraId="6951D672" w14:textId="72DA8451" w:rsidR="0091073A" w:rsidRPr="00586B88" w:rsidRDefault="00586B88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86B88">
              <w:rPr>
                <w:sz w:val="20"/>
                <w:szCs w:val="20"/>
                <w:lang w:val="tr-TR"/>
              </w:rPr>
              <w:t>1982 ANAYASASI’NIN HAZIRLANIŞI VE KABUL EDİLİŞİ</w:t>
            </w:r>
          </w:p>
        </w:tc>
        <w:tc>
          <w:tcPr>
            <w:tcW w:w="4935" w:type="dxa"/>
            <w:gridSpan w:val="15"/>
            <w:vMerge/>
            <w:shd w:val="clear" w:color="auto" w:fill="auto"/>
            <w:vAlign w:val="center"/>
          </w:tcPr>
          <w:p w14:paraId="039CC3CF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4A2FC497" w14:textId="77777777" w:rsidTr="003A2C4F">
        <w:tc>
          <w:tcPr>
            <w:tcW w:w="1641" w:type="dxa"/>
            <w:vMerge/>
            <w:shd w:val="clear" w:color="auto" w:fill="auto"/>
          </w:tcPr>
          <w:p w14:paraId="090B1301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8E4B2E8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8B021D5" w14:textId="05712E92" w:rsidR="0091073A" w:rsidRPr="00586B88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86B88"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2065" w:type="dxa"/>
            <w:gridSpan w:val="4"/>
            <w:shd w:val="clear" w:color="auto" w:fill="auto"/>
          </w:tcPr>
          <w:p w14:paraId="280EC105" w14:textId="3D6260A4" w:rsidR="0091073A" w:rsidRPr="00586B88" w:rsidRDefault="00586B88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86B88">
              <w:rPr>
                <w:sz w:val="20"/>
                <w:szCs w:val="20"/>
                <w:lang w:val="tr-TR"/>
              </w:rPr>
              <w:t>1982 ANAYASASI’NIN BENİMSEDİĞİ TEMEL İLKELER</w:t>
            </w:r>
          </w:p>
        </w:tc>
        <w:tc>
          <w:tcPr>
            <w:tcW w:w="4935" w:type="dxa"/>
            <w:gridSpan w:val="15"/>
            <w:vMerge/>
            <w:shd w:val="clear" w:color="auto" w:fill="auto"/>
            <w:vAlign w:val="center"/>
          </w:tcPr>
          <w:p w14:paraId="590FB215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376B8088" w14:textId="77777777" w:rsidTr="003A2C4F">
        <w:tc>
          <w:tcPr>
            <w:tcW w:w="1641" w:type="dxa"/>
            <w:vMerge/>
            <w:shd w:val="clear" w:color="auto" w:fill="auto"/>
          </w:tcPr>
          <w:p w14:paraId="2595C374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D77F082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D52B458" w14:textId="02A26EE7" w:rsidR="0091073A" w:rsidRPr="00586B88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86B88"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2065" w:type="dxa"/>
            <w:gridSpan w:val="4"/>
            <w:shd w:val="clear" w:color="auto" w:fill="auto"/>
          </w:tcPr>
          <w:p w14:paraId="68DD7D64" w14:textId="2272CDC2" w:rsidR="0091073A" w:rsidRPr="00586B88" w:rsidRDefault="00586B88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86B88">
              <w:rPr>
                <w:sz w:val="20"/>
                <w:szCs w:val="20"/>
                <w:lang w:val="tr-TR"/>
              </w:rPr>
              <w:t>1982 ANAYASASINA GÖRE TEMEL HAK VE HÜRRİYETLER REJİMİ</w:t>
            </w:r>
          </w:p>
        </w:tc>
        <w:tc>
          <w:tcPr>
            <w:tcW w:w="4935" w:type="dxa"/>
            <w:gridSpan w:val="15"/>
            <w:vMerge/>
            <w:shd w:val="clear" w:color="auto" w:fill="auto"/>
            <w:vAlign w:val="center"/>
          </w:tcPr>
          <w:p w14:paraId="1420550D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0A74DE7C" w14:textId="77777777" w:rsidTr="003A2C4F">
        <w:tc>
          <w:tcPr>
            <w:tcW w:w="1641" w:type="dxa"/>
            <w:vMerge/>
            <w:shd w:val="clear" w:color="auto" w:fill="auto"/>
          </w:tcPr>
          <w:p w14:paraId="322EACB6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3A48AA6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A67D58D" w14:textId="2AE5C365" w:rsidR="0091073A" w:rsidRPr="00B649C2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2065" w:type="dxa"/>
            <w:gridSpan w:val="4"/>
            <w:shd w:val="clear" w:color="auto" w:fill="auto"/>
          </w:tcPr>
          <w:p w14:paraId="1C78547F" w14:textId="19C77018" w:rsidR="0091073A" w:rsidRPr="00B649C2" w:rsidRDefault="0042666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Vize</w:t>
            </w:r>
          </w:p>
        </w:tc>
        <w:tc>
          <w:tcPr>
            <w:tcW w:w="4935" w:type="dxa"/>
            <w:gridSpan w:val="15"/>
            <w:vMerge/>
            <w:shd w:val="clear" w:color="auto" w:fill="auto"/>
            <w:vAlign w:val="center"/>
          </w:tcPr>
          <w:p w14:paraId="4F4E508C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0E0F3F35" w14:textId="77777777" w:rsidTr="003A2C4F">
        <w:tc>
          <w:tcPr>
            <w:tcW w:w="1641" w:type="dxa"/>
            <w:vMerge/>
            <w:shd w:val="clear" w:color="auto" w:fill="auto"/>
          </w:tcPr>
          <w:p w14:paraId="3DB009AD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700180" w14:textId="2CE0A17F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4F64232" w14:textId="683E9073" w:rsidR="0091073A" w:rsidRPr="00B649C2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2065" w:type="dxa"/>
            <w:gridSpan w:val="4"/>
            <w:shd w:val="clear" w:color="auto" w:fill="auto"/>
          </w:tcPr>
          <w:p w14:paraId="065668EF" w14:textId="15B1236F" w:rsidR="0091073A" w:rsidRPr="00B649C2" w:rsidRDefault="00586B88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86B88">
              <w:rPr>
                <w:sz w:val="20"/>
                <w:szCs w:val="20"/>
                <w:lang w:val="tr-TR"/>
              </w:rPr>
              <w:t>BAŞLICA HAK VE ÖZGÜRLÜKLER</w:t>
            </w:r>
          </w:p>
        </w:tc>
        <w:tc>
          <w:tcPr>
            <w:tcW w:w="4935" w:type="dxa"/>
            <w:gridSpan w:val="15"/>
            <w:vMerge/>
            <w:shd w:val="clear" w:color="auto" w:fill="auto"/>
            <w:vAlign w:val="center"/>
          </w:tcPr>
          <w:p w14:paraId="3C045A76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2B1299E5" w14:textId="77777777" w:rsidTr="003A2C4F">
        <w:tc>
          <w:tcPr>
            <w:tcW w:w="1641" w:type="dxa"/>
            <w:vMerge/>
            <w:shd w:val="clear" w:color="auto" w:fill="auto"/>
          </w:tcPr>
          <w:p w14:paraId="2506BA56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E273A2E" w14:textId="7872B4FD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1EFAE63" w14:textId="29CD9299" w:rsidR="0091073A" w:rsidRPr="00B649C2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2065" w:type="dxa"/>
            <w:gridSpan w:val="4"/>
            <w:shd w:val="clear" w:color="auto" w:fill="auto"/>
          </w:tcPr>
          <w:p w14:paraId="3301BDDE" w14:textId="56E4FE34" w:rsidR="0091073A" w:rsidRPr="00B649C2" w:rsidRDefault="00586B88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86B88">
              <w:rPr>
                <w:sz w:val="20"/>
                <w:szCs w:val="20"/>
                <w:lang w:val="tr-TR"/>
              </w:rPr>
              <w:t>TBMM Üyelerinin Seçimi ve Hukukî Statüsü</w:t>
            </w:r>
          </w:p>
        </w:tc>
        <w:tc>
          <w:tcPr>
            <w:tcW w:w="4935" w:type="dxa"/>
            <w:gridSpan w:val="15"/>
            <w:vMerge/>
            <w:shd w:val="clear" w:color="auto" w:fill="auto"/>
            <w:vAlign w:val="center"/>
          </w:tcPr>
          <w:p w14:paraId="64DDC670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4BD84145" w14:textId="77777777" w:rsidTr="003A2C4F">
        <w:tc>
          <w:tcPr>
            <w:tcW w:w="1641" w:type="dxa"/>
            <w:vMerge/>
            <w:shd w:val="clear" w:color="auto" w:fill="auto"/>
          </w:tcPr>
          <w:p w14:paraId="56C17122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61E1299" w14:textId="25840EB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ABC4AFA" w14:textId="2927FF38" w:rsidR="0091073A" w:rsidRPr="00B649C2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2065" w:type="dxa"/>
            <w:gridSpan w:val="4"/>
            <w:shd w:val="clear" w:color="auto" w:fill="auto"/>
          </w:tcPr>
          <w:p w14:paraId="04953908" w14:textId="3549FABB" w:rsidR="0091073A" w:rsidRPr="00B649C2" w:rsidRDefault="00586B88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86B88">
              <w:rPr>
                <w:sz w:val="20"/>
                <w:szCs w:val="20"/>
                <w:lang w:val="tr-TR"/>
              </w:rPr>
              <w:t xml:space="preserve">TBMM’NİN </w:t>
            </w:r>
            <w:proofErr w:type="gramStart"/>
            <w:r w:rsidRPr="00586B88">
              <w:rPr>
                <w:sz w:val="20"/>
                <w:szCs w:val="20"/>
                <w:lang w:val="tr-TR"/>
              </w:rPr>
              <w:t>İÇ YAPISI</w:t>
            </w:r>
            <w:proofErr w:type="gramEnd"/>
            <w:r w:rsidRPr="00586B88">
              <w:rPr>
                <w:sz w:val="20"/>
                <w:szCs w:val="20"/>
                <w:lang w:val="tr-TR"/>
              </w:rPr>
              <w:t xml:space="preserve"> VE ÇALIŞMA DÜZENİ İLE TBMM’NİN GÖREV VE YETKİLERİ</w:t>
            </w:r>
          </w:p>
        </w:tc>
        <w:tc>
          <w:tcPr>
            <w:tcW w:w="4935" w:type="dxa"/>
            <w:gridSpan w:val="15"/>
            <w:vMerge/>
            <w:shd w:val="clear" w:color="auto" w:fill="auto"/>
            <w:vAlign w:val="center"/>
          </w:tcPr>
          <w:p w14:paraId="6BB9A412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747F7D30" w14:textId="77777777" w:rsidTr="003A2C4F">
        <w:tc>
          <w:tcPr>
            <w:tcW w:w="1641" w:type="dxa"/>
            <w:vMerge/>
            <w:shd w:val="clear" w:color="auto" w:fill="auto"/>
          </w:tcPr>
          <w:p w14:paraId="0F730D46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BD0F54B" w14:textId="56B5DB18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2A5F274C" w14:textId="5DFF4925" w:rsidR="0091073A" w:rsidRPr="00B649C2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2065" w:type="dxa"/>
            <w:gridSpan w:val="4"/>
            <w:shd w:val="clear" w:color="auto" w:fill="auto"/>
          </w:tcPr>
          <w:p w14:paraId="1F735B6A" w14:textId="2750EB0F" w:rsidR="0091073A" w:rsidRPr="00B649C2" w:rsidRDefault="00586B88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86B88">
              <w:rPr>
                <w:sz w:val="20"/>
                <w:szCs w:val="20"/>
                <w:lang w:val="tr-TR"/>
              </w:rPr>
              <w:t xml:space="preserve">YÜRÜTME ORGANININ YAPISI VE CUMHURBAŞKANI, </w:t>
            </w:r>
            <w:r w:rsidRPr="00586B88">
              <w:rPr>
                <w:sz w:val="20"/>
                <w:szCs w:val="20"/>
                <w:lang w:val="tr-TR"/>
              </w:rPr>
              <w:lastRenderedPageBreak/>
              <w:t>BAŞBAKAN VE BAKANAR KURULU</w:t>
            </w:r>
          </w:p>
        </w:tc>
        <w:tc>
          <w:tcPr>
            <w:tcW w:w="4935" w:type="dxa"/>
            <w:gridSpan w:val="15"/>
            <w:vMerge/>
            <w:shd w:val="clear" w:color="auto" w:fill="auto"/>
            <w:vAlign w:val="center"/>
          </w:tcPr>
          <w:p w14:paraId="2786ABF4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00852360" w14:textId="77777777" w:rsidTr="003A2C4F">
        <w:tc>
          <w:tcPr>
            <w:tcW w:w="1641" w:type="dxa"/>
            <w:vMerge/>
            <w:shd w:val="clear" w:color="auto" w:fill="auto"/>
          </w:tcPr>
          <w:p w14:paraId="3B7CC63B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CCD9EF9" w14:textId="67A6531A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3758929F" w14:textId="6CC7E81D" w:rsidR="0091073A" w:rsidRPr="00B649C2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2065" w:type="dxa"/>
            <w:gridSpan w:val="4"/>
            <w:shd w:val="clear" w:color="auto" w:fill="auto"/>
          </w:tcPr>
          <w:p w14:paraId="5BFDA145" w14:textId="323E54B5" w:rsidR="0091073A" w:rsidRPr="00B649C2" w:rsidRDefault="00586B88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86B88">
              <w:rPr>
                <w:sz w:val="20"/>
                <w:szCs w:val="20"/>
                <w:lang w:val="tr-TR"/>
              </w:rPr>
              <w:t>ANAYASA YARGISI</w:t>
            </w:r>
          </w:p>
        </w:tc>
        <w:tc>
          <w:tcPr>
            <w:tcW w:w="4935" w:type="dxa"/>
            <w:gridSpan w:val="15"/>
            <w:vMerge/>
            <w:shd w:val="clear" w:color="auto" w:fill="auto"/>
            <w:vAlign w:val="center"/>
          </w:tcPr>
          <w:p w14:paraId="2C20C728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3F663D4E" w14:textId="77777777" w:rsidTr="003A2C4F">
        <w:tc>
          <w:tcPr>
            <w:tcW w:w="1641" w:type="dxa"/>
            <w:vMerge/>
            <w:shd w:val="clear" w:color="auto" w:fill="auto"/>
          </w:tcPr>
          <w:p w14:paraId="2D3B5EDA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9B28EDC" w14:textId="0C97ADC8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321F7A92" w14:textId="0A1E40E1" w:rsidR="0091073A" w:rsidRPr="00B649C2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2065" w:type="dxa"/>
            <w:gridSpan w:val="4"/>
            <w:shd w:val="clear" w:color="auto" w:fill="auto"/>
          </w:tcPr>
          <w:p w14:paraId="7CADF50C" w14:textId="2A1F7045" w:rsidR="0091073A" w:rsidRPr="00B649C2" w:rsidRDefault="00586B88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86B88">
              <w:rPr>
                <w:sz w:val="20"/>
                <w:szCs w:val="20"/>
                <w:lang w:val="tr-TR"/>
              </w:rPr>
              <w:t>ANAYASA YARGISI  (Devam)</w:t>
            </w:r>
          </w:p>
        </w:tc>
        <w:tc>
          <w:tcPr>
            <w:tcW w:w="4935" w:type="dxa"/>
            <w:gridSpan w:val="15"/>
            <w:vMerge/>
            <w:shd w:val="clear" w:color="auto" w:fill="auto"/>
            <w:vAlign w:val="center"/>
          </w:tcPr>
          <w:p w14:paraId="389ECE89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91073A" w:rsidRPr="0040357B" w14:paraId="5A50F6FC" w14:textId="77777777" w:rsidTr="003A2C4F">
        <w:tc>
          <w:tcPr>
            <w:tcW w:w="1641" w:type="dxa"/>
            <w:vMerge/>
            <w:shd w:val="clear" w:color="auto" w:fill="auto"/>
          </w:tcPr>
          <w:p w14:paraId="1EBEC48A" w14:textId="77777777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786A7AB" w14:textId="67AA8E39" w:rsidR="0091073A" w:rsidRPr="0040357B" w:rsidRDefault="0091073A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5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23DB142E" w14:textId="4CF61EC1" w:rsidR="0091073A" w:rsidRPr="00B649C2" w:rsidRDefault="00314FC9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5</w:t>
            </w:r>
          </w:p>
        </w:tc>
        <w:tc>
          <w:tcPr>
            <w:tcW w:w="2065" w:type="dxa"/>
            <w:gridSpan w:val="4"/>
            <w:shd w:val="clear" w:color="auto" w:fill="auto"/>
          </w:tcPr>
          <w:p w14:paraId="26A1E003" w14:textId="29AA0633" w:rsidR="0091073A" w:rsidRPr="00B649C2" w:rsidRDefault="003400E6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Final</w:t>
            </w:r>
          </w:p>
        </w:tc>
        <w:tc>
          <w:tcPr>
            <w:tcW w:w="4935" w:type="dxa"/>
            <w:gridSpan w:val="15"/>
            <w:vMerge/>
            <w:shd w:val="clear" w:color="auto" w:fill="auto"/>
            <w:vAlign w:val="center"/>
          </w:tcPr>
          <w:p w14:paraId="2B1B8884" w14:textId="77777777" w:rsidR="0091073A" w:rsidRPr="0040357B" w:rsidRDefault="0091073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E804EF" w:rsidRPr="0040357B" w14:paraId="6BA21FC7" w14:textId="77777777" w:rsidTr="003A2C4F">
        <w:trPr>
          <w:trHeight w:val="411"/>
        </w:trPr>
        <w:tc>
          <w:tcPr>
            <w:tcW w:w="1641" w:type="dxa"/>
            <w:vMerge w:val="restart"/>
            <w:shd w:val="clear" w:color="auto" w:fill="auto"/>
          </w:tcPr>
          <w:p w14:paraId="4087E36F" w14:textId="77777777" w:rsidR="00E804EF" w:rsidRPr="00AF1137" w:rsidRDefault="00E804EF" w:rsidP="00AF113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E804EF" w:rsidRDefault="00E804EF" w:rsidP="00AF113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EEC8A45" w14:textId="77777777" w:rsidR="00E804EF" w:rsidRPr="00ED1457" w:rsidRDefault="00E804EF" w:rsidP="00ED1457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14" w:type="dxa"/>
            <w:gridSpan w:val="6"/>
            <w:shd w:val="clear" w:color="auto" w:fill="auto"/>
          </w:tcPr>
          <w:p w14:paraId="43813635" w14:textId="77777777" w:rsidR="00E804EF" w:rsidRPr="00ED1457" w:rsidRDefault="00E804EF" w:rsidP="00ED145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271" w:type="dxa"/>
            <w:gridSpan w:val="2"/>
            <w:shd w:val="clear" w:color="auto" w:fill="auto"/>
          </w:tcPr>
          <w:p w14:paraId="4F09717C" w14:textId="77777777" w:rsidR="00E804EF" w:rsidRPr="00ED1457" w:rsidRDefault="00E804EF" w:rsidP="00ED145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993" w:type="dxa"/>
            <w:gridSpan w:val="7"/>
            <w:shd w:val="clear" w:color="auto" w:fill="auto"/>
          </w:tcPr>
          <w:p w14:paraId="385380E8" w14:textId="77777777" w:rsidR="00E804EF" w:rsidRPr="00FD215A" w:rsidRDefault="00E804EF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942" w:type="dxa"/>
            <w:gridSpan w:val="8"/>
            <w:shd w:val="clear" w:color="auto" w:fill="auto"/>
          </w:tcPr>
          <w:p w14:paraId="76851C78" w14:textId="77777777" w:rsidR="00E804EF" w:rsidRPr="00FD215A" w:rsidRDefault="00E804EF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E804EF" w:rsidRPr="0040357B" w14:paraId="335E6147" w14:textId="77777777" w:rsidTr="003A2C4F">
        <w:trPr>
          <w:trHeight w:val="240"/>
        </w:trPr>
        <w:tc>
          <w:tcPr>
            <w:tcW w:w="1641" w:type="dxa"/>
            <w:vMerge/>
            <w:shd w:val="clear" w:color="auto" w:fill="auto"/>
          </w:tcPr>
          <w:p w14:paraId="45A9FC9E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E804EF" w:rsidRPr="00ED1457" w:rsidRDefault="00E804EF" w:rsidP="00ED14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14" w:type="dxa"/>
            <w:gridSpan w:val="6"/>
            <w:shd w:val="clear" w:color="auto" w:fill="auto"/>
          </w:tcPr>
          <w:p w14:paraId="1BB0BCC3" w14:textId="77777777" w:rsidR="00E804EF" w:rsidRPr="00ED1457" w:rsidRDefault="00E804EF" w:rsidP="00ED14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271" w:type="dxa"/>
            <w:gridSpan w:val="2"/>
            <w:shd w:val="clear" w:color="auto" w:fill="auto"/>
          </w:tcPr>
          <w:p w14:paraId="664645A7" w14:textId="3FEFD3D0" w:rsidR="00E804EF" w:rsidRPr="007A4E9F" w:rsidRDefault="008F5C62" w:rsidP="008F5C62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%60</w:t>
            </w:r>
          </w:p>
        </w:tc>
        <w:tc>
          <w:tcPr>
            <w:tcW w:w="1993" w:type="dxa"/>
            <w:gridSpan w:val="7"/>
            <w:shd w:val="clear" w:color="auto" w:fill="auto"/>
          </w:tcPr>
          <w:p w14:paraId="30EAF614" w14:textId="78D6A962" w:rsidR="00E804EF" w:rsidRPr="007A4E9F" w:rsidRDefault="007A4E9F" w:rsidP="007A4E9F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işk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evzua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teryal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llanılıp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llanılmayacağ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ers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t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leman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arafında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ncile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ldirilir.</w:t>
            </w:r>
            <w:r w:rsidR="004D1316">
              <w:rPr>
                <w:color w:val="262626"/>
                <w:sz w:val="20"/>
                <w:szCs w:val="20"/>
              </w:rPr>
              <w:t>Sınav</w:t>
            </w:r>
            <w:proofErr w:type="spellEnd"/>
            <w:r w:rsidR="004D13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D1316">
              <w:rPr>
                <w:color w:val="262626"/>
                <w:sz w:val="20"/>
                <w:szCs w:val="20"/>
              </w:rPr>
              <w:t>esansında</w:t>
            </w:r>
            <w:proofErr w:type="spellEnd"/>
            <w:r w:rsidR="004D13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D1316">
              <w:rPr>
                <w:color w:val="262626"/>
                <w:sz w:val="20"/>
                <w:szCs w:val="20"/>
              </w:rPr>
              <w:t>hiçbir</w:t>
            </w:r>
            <w:proofErr w:type="spellEnd"/>
            <w:r w:rsidR="004D13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D1316">
              <w:rPr>
                <w:color w:val="262626"/>
                <w:sz w:val="20"/>
                <w:szCs w:val="20"/>
              </w:rPr>
              <w:t>iletişim</w:t>
            </w:r>
            <w:proofErr w:type="spellEnd"/>
            <w:r w:rsidR="004D13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D1316">
              <w:rPr>
                <w:color w:val="262626"/>
                <w:sz w:val="20"/>
                <w:szCs w:val="20"/>
              </w:rPr>
              <w:t>aracının</w:t>
            </w:r>
            <w:proofErr w:type="spellEnd"/>
            <w:r w:rsidR="004D13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D1316">
              <w:rPr>
                <w:color w:val="262626"/>
                <w:sz w:val="20"/>
                <w:szCs w:val="20"/>
              </w:rPr>
              <w:t>kullanılmasına</w:t>
            </w:r>
            <w:proofErr w:type="spellEnd"/>
            <w:r w:rsidR="004D13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D1316">
              <w:rPr>
                <w:color w:val="262626"/>
                <w:sz w:val="20"/>
                <w:szCs w:val="20"/>
              </w:rPr>
              <w:t>izin</w:t>
            </w:r>
            <w:proofErr w:type="spellEnd"/>
            <w:r w:rsidR="004D131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D1316">
              <w:rPr>
                <w:color w:val="262626"/>
                <w:sz w:val="20"/>
                <w:szCs w:val="20"/>
              </w:rPr>
              <w:t>verilmez</w:t>
            </w:r>
            <w:proofErr w:type="spellEnd"/>
            <w:r w:rsidR="004D1316"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2942" w:type="dxa"/>
            <w:gridSpan w:val="8"/>
            <w:shd w:val="clear" w:color="auto" w:fill="auto"/>
          </w:tcPr>
          <w:p w14:paraId="40EF3203" w14:textId="16166A26" w:rsidR="00E804EF" w:rsidRPr="004D1316" w:rsidRDefault="004D1316" w:rsidP="004D1316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Fakülten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elirlediğ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as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çerçeves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zer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pılı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0FB12A28" w14:textId="77777777" w:rsidTr="003A2C4F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46C69F82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14" w:type="dxa"/>
            <w:gridSpan w:val="6"/>
            <w:shd w:val="clear" w:color="auto" w:fill="auto"/>
          </w:tcPr>
          <w:p w14:paraId="18F2F3A7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271" w:type="dxa"/>
            <w:gridSpan w:val="2"/>
            <w:shd w:val="clear" w:color="auto" w:fill="auto"/>
          </w:tcPr>
          <w:p w14:paraId="3B7A075D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93" w:type="dxa"/>
            <w:gridSpan w:val="7"/>
            <w:shd w:val="clear" w:color="auto" w:fill="auto"/>
          </w:tcPr>
          <w:p w14:paraId="53794F61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42" w:type="dxa"/>
            <w:gridSpan w:val="8"/>
            <w:shd w:val="clear" w:color="auto" w:fill="auto"/>
          </w:tcPr>
          <w:p w14:paraId="6FE718D9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62767DAD" w14:textId="77777777" w:rsidTr="003A2C4F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1AAAF49C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14" w:type="dxa"/>
            <w:gridSpan w:val="6"/>
            <w:shd w:val="clear" w:color="auto" w:fill="auto"/>
          </w:tcPr>
          <w:p w14:paraId="05E4EB93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271" w:type="dxa"/>
            <w:gridSpan w:val="2"/>
            <w:shd w:val="clear" w:color="auto" w:fill="auto"/>
          </w:tcPr>
          <w:p w14:paraId="3A2E1143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93" w:type="dxa"/>
            <w:gridSpan w:val="7"/>
            <w:shd w:val="clear" w:color="auto" w:fill="auto"/>
          </w:tcPr>
          <w:p w14:paraId="14590D49" w14:textId="77777777" w:rsidR="00E804EF" w:rsidRPr="005A29FF" w:rsidRDefault="00E804EF" w:rsidP="008A4550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42" w:type="dxa"/>
            <w:gridSpan w:val="8"/>
            <w:shd w:val="clear" w:color="auto" w:fill="auto"/>
          </w:tcPr>
          <w:p w14:paraId="375F6A1C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1B4456C9" w14:textId="77777777" w:rsidTr="003A2C4F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76C036F4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14" w:type="dxa"/>
            <w:gridSpan w:val="6"/>
            <w:shd w:val="clear" w:color="auto" w:fill="auto"/>
          </w:tcPr>
          <w:p w14:paraId="42ED0D88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271" w:type="dxa"/>
            <w:gridSpan w:val="2"/>
            <w:shd w:val="clear" w:color="auto" w:fill="auto"/>
          </w:tcPr>
          <w:p w14:paraId="1B2CED94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993" w:type="dxa"/>
            <w:gridSpan w:val="7"/>
            <w:shd w:val="clear" w:color="auto" w:fill="auto"/>
          </w:tcPr>
          <w:p w14:paraId="25A31212" w14:textId="77777777" w:rsidR="00E804EF" w:rsidRDefault="00E804EF" w:rsidP="00FD215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42" w:type="dxa"/>
            <w:gridSpan w:val="8"/>
            <w:shd w:val="clear" w:color="auto" w:fill="auto"/>
          </w:tcPr>
          <w:p w14:paraId="7BF90511" w14:textId="77777777" w:rsidR="00E804EF" w:rsidRDefault="00E804EF" w:rsidP="00FD215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168E1449" w14:textId="77777777" w:rsidTr="003A2C4F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27C22F5E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14" w:type="dxa"/>
            <w:gridSpan w:val="6"/>
            <w:shd w:val="clear" w:color="auto" w:fill="auto"/>
          </w:tcPr>
          <w:p w14:paraId="1674AE8B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271" w:type="dxa"/>
            <w:gridSpan w:val="2"/>
            <w:shd w:val="clear" w:color="auto" w:fill="auto"/>
          </w:tcPr>
          <w:p w14:paraId="1558D9A0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993" w:type="dxa"/>
            <w:gridSpan w:val="7"/>
            <w:shd w:val="clear" w:color="auto" w:fill="auto"/>
          </w:tcPr>
          <w:p w14:paraId="0CA17B69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42" w:type="dxa"/>
            <w:gridSpan w:val="8"/>
            <w:shd w:val="clear" w:color="auto" w:fill="auto"/>
          </w:tcPr>
          <w:p w14:paraId="2A082C09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2CD07CA4" w14:textId="77777777" w:rsidTr="003A2C4F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63AD0524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14" w:type="dxa"/>
            <w:gridSpan w:val="6"/>
            <w:shd w:val="clear" w:color="auto" w:fill="auto"/>
          </w:tcPr>
          <w:p w14:paraId="631DDE8E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271" w:type="dxa"/>
            <w:gridSpan w:val="2"/>
            <w:shd w:val="clear" w:color="auto" w:fill="auto"/>
          </w:tcPr>
          <w:p w14:paraId="0BEFDA9C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93" w:type="dxa"/>
            <w:gridSpan w:val="7"/>
            <w:shd w:val="clear" w:color="auto" w:fill="auto"/>
          </w:tcPr>
          <w:p w14:paraId="0BA2512A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42" w:type="dxa"/>
            <w:gridSpan w:val="8"/>
            <w:shd w:val="clear" w:color="auto" w:fill="auto"/>
          </w:tcPr>
          <w:p w14:paraId="6D107E77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63598F1D" w14:textId="77777777" w:rsidTr="003A2C4F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554A5826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14" w:type="dxa"/>
            <w:gridSpan w:val="6"/>
            <w:shd w:val="clear" w:color="auto" w:fill="auto"/>
          </w:tcPr>
          <w:p w14:paraId="34A7396F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 w:rsidR="00B751A8"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 w:rsidR="00B751A8"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271" w:type="dxa"/>
            <w:gridSpan w:val="2"/>
            <w:shd w:val="clear" w:color="auto" w:fill="auto"/>
          </w:tcPr>
          <w:p w14:paraId="0E5318AA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93" w:type="dxa"/>
            <w:gridSpan w:val="7"/>
            <w:shd w:val="clear" w:color="auto" w:fill="auto"/>
          </w:tcPr>
          <w:p w14:paraId="24E5F439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42" w:type="dxa"/>
            <w:gridSpan w:val="8"/>
            <w:shd w:val="clear" w:color="auto" w:fill="auto"/>
          </w:tcPr>
          <w:p w14:paraId="24D6E69B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3BF44D35" w14:textId="77777777" w:rsidTr="003A2C4F">
        <w:trPr>
          <w:trHeight w:val="234"/>
        </w:trPr>
        <w:tc>
          <w:tcPr>
            <w:tcW w:w="1641" w:type="dxa"/>
            <w:vMerge/>
            <w:shd w:val="clear" w:color="auto" w:fill="auto"/>
          </w:tcPr>
          <w:p w14:paraId="7DD43E52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14" w:type="dxa"/>
            <w:gridSpan w:val="6"/>
            <w:shd w:val="clear" w:color="auto" w:fill="auto"/>
          </w:tcPr>
          <w:p w14:paraId="753582E9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271" w:type="dxa"/>
            <w:gridSpan w:val="2"/>
            <w:shd w:val="clear" w:color="auto" w:fill="auto"/>
          </w:tcPr>
          <w:p w14:paraId="20EC29DF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93" w:type="dxa"/>
            <w:gridSpan w:val="7"/>
            <w:shd w:val="clear" w:color="auto" w:fill="auto"/>
          </w:tcPr>
          <w:p w14:paraId="1F0F01FE" w14:textId="77777777" w:rsidR="00E804EF" w:rsidRPr="005A29FF" w:rsidRDefault="00E804EF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42" w:type="dxa"/>
            <w:gridSpan w:val="8"/>
            <w:shd w:val="clear" w:color="auto" w:fill="auto"/>
          </w:tcPr>
          <w:p w14:paraId="1DCC26AC" w14:textId="77777777" w:rsidR="00E804EF" w:rsidRDefault="00E804EF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804EF" w:rsidRPr="0040357B" w14:paraId="0E784748" w14:textId="77777777" w:rsidTr="003A2C4F">
        <w:trPr>
          <w:trHeight w:val="407"/>
        </w:trPr>
        <w:tc>
          <w:tcPr>
            <w:tcW w:w="1641" w:type="dxa"/>
            <w:vMerge/>
            <w:shd w:val="clear" w:color="auto" w:fill="auto"/>
          </w:tcPr>
          <w:p w14:paraId="2642B0FD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14" w:type="dxa"/>
            <w:gridSpan w:val="6"/>
            <w:shd w:val="clear" w:color="auto" w:fill="auto"/>
          </w:tcPr>
          <w:p w14:paraId="18CAC19A" w14:textId="54C90CC8" w:rsidR="00E804EF" w:rsidRPr="00ED1457" w:rsidRDefault="008F5C62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Viz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1271" w:type="dxa"/>
            <w:gridSpan w:val="2"/>
            <w:shd w:val="clear" w:color="auto" w:fill="auto"/>
          </w:tcPr>
          <w:p w14:paraId="3571EC5D" w14:textId="336CEBC3" w:rsidR="00E804EF" w:rsidRDefault="004D1316" w:rsidP="008F5C62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40</w:t>
            </w:r>
          </w:p>
        </w:tc>
        <w:tc>
          <w:tcPr>
            <w:tcW w:w="1993" w:type="dxa"/>
            <w:gridSpan w:val="7"/>
            <w:shd w:val="clear" w:color="auto" w:fill="auto"/>
          </w:tcPr>
          <w:p w14:paraId="6E858732" w14:textId="299B117B" w:rsidR="00E804EF" w:rsidRDefault="004D1316" w:rsidP="00183BA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Ders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işk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evzua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teryal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llanılıp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llanılmayacağ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ders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t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leman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arafında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ğrencile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ldirilir.Sınav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ansın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hiç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etiş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racın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llanılması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rilmez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2942" w:type="dxa"/>
            <w:gridSpan w:val="8"/>
            <w:shd w:val="clear" w:color="auto" w:fill="auto"/>
          </w:tcPr>
          <w:p w14:paraId="13A07A16" w14:textId="79745144" w:rsidR="00E804EF" w:rsidRDefault="004D1316" w:rsidP="00183BA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Fakülten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elirlediğ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as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çerçeves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zer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pılı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7EE3AF7B" w14:textId="77777777" w:rsidTr="003A2C4F">
        <w:trPr>
          <w:trHeight w:val="407"/>
        </w:trPr>
        <w:tc>
          <w:tcPr>
            <w:tcW w:w="1641" w:type="dxa"/>
            <w:vMerge/>
            <w:shd w:val="clear" w:color="auto" w:fill="auto"/>
          </w:tcPr>
          <w:p w14:paraId="37534BDB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9" w:type="dxa"/>
            <w:gridSpan w:val="7"/>
            <w:shd w:val="clear" w:color="auto" w:fill="auto"/>
          </w:tcPr>
          <w:p w14:paraId="1191DAF7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06" w:type="dxa"/>
            <w:gridSpan w:val="17"/>
            <w:shd w:val="clear" w:color="auto" w:fill="auto"/>
          </w:tcPr>
          <w:p w14:paraId="2389F75F" w14:textId="77777777" w:rsidR="00E804EF" w:rsidRPr="00ED1457" w:rsidRDefault="00E804EF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E804EF" w:rsidRPr="0040357B" w14:paraId="3EA4C686" w14:textId="77777777" w:rsidTr="003A2C4F">
        <w:trPr>
          <w:trHeight w:val="407"/>
        </w:trPr>
        <w:tc>
          <w:tcPr>
            <w:tcW w:w="1641" w:type="dxa"/>
            <w:shd w:val="clear" w:color="auto" w:fill="auto"/>
          </w:tcPr>
          <w:p w14:paraId="7FCFF5D2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6816681B" w14:textId="186C0BB9" w:rsidR="00E804EF" w:rsidRPr="000661B8" w:rsidRDefault="000661B8" w:rsidP="000661B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626FD5">
              <w:rPr>
                <w:color w:val="262626"/>
                <w:sz w:val="20"/>
                <w:szCs w:val="20"/>
              </w:rPr>
              <w:t>Öğrenim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çıktılarında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belirlenen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her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ders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konusu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vize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final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sınavlarıyla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test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edilir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. Her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öğrenim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değerlendirme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metoduna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verilen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ağırlıklarla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, her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öğrencinin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ağırlıklı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not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ortalaması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belirlenir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65D85329" w14:textId="77777777" w:rsidTr="003A2C4F">
        <w:trPr>
          <w:trHeight w:val="407"/>
        </w:trPr>
        <w:tc>
          <w:tcPr>
            <w:tcW w:w="1641" w:type="dxa"/>
            <w:shd w:val="clear" w:color="auto" w:fill="auto"/>
          </w:tcPr>
          <w:p w14:paraId="5260E00A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tbl>
            <w:tblPr>
              <w:tblW w:w="8480" w:type="dxa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359"/>
              <w:gridCol w:w="792"/>
              <w:gridCol w:w="633"/>
              <w:gridCol w:w="633"/>
              <w:gridCol w:w="634"/>
              <w:gridCol w:w="633"/>
              <w:gridCol w:w="634"/>
              <w:gridCol w:w="633"/>
              <w:gridCol w:w="626"/>
              <w:gridCol w:w="720"/>
              <w:gridCol w:w="630"/>
              <w:gridCol w:w="553"/>
            </w:tblGrid>
            <w:tr w:rsidR="00165145" w14:paraId="28E7A960" w14:textId="6B55444E" w:rsidTr="00E31A76">
              <w:trPr>
                <w:trHeight w:val="463"/>
              </w:trPr>
              <w:tc>
                <w:tcPr>
                  <w:tcW w:w="135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23AC5D1" w14:textId="77777777" w:rsidR="00165145" w:rsidRPr="00327E45" w:rsidRDefault="00165145" w:rsidP="00D6507D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>Toplam</w:t>
                  </w:r>
                  <w:proofErr w:type="spellEnd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>Puan</w:t>
                  </w:r>
                  <w:proofErr w:type="spellEnd"/>
                </w:p>
              </w:tc>
              <w:tc>
                <w:tcPr>
                  <w:tcW w:w="7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3C3B19A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100-95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5813025" w14:textId="3F6AB534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94-85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820D50E" w14:textId="17F41AC3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84</w:t>
                  </w: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-8</w:t>
                  </w:r>
                  <w:r>
                    <w:rPr>
                      <w:rFonts w:ascii="Times" w:hAnsi="Times" w:cs="Arial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63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E9A5D36" w14:textId="2BEFAA9F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79-75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2F6ECBD" w14:textId="1E9D6912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74-65</w:t>
                  </w:r>
                </w:p>
              </w:tc>
              <w:tc>
                <w:tcPr>
                  <w:tcW w:w="63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5E4B58C" w14:textId="2EED2C70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64-60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215A01E" w14:textId="650E9206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59-5</w:t>
                  </w: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62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2AC6ABA" w14:textId="1BB6E5C6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54-5</w:t>
                  </w: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72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B873484" w14:textId="7BBEBEB6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49-4</w:t>
                  </w: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5</w:t>
                  </w:r>
                </w:p>
              </w:tc>
              <w:tc>
                <w:tcPr>
                  <w:tcW w:w="63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CF688B7" w14:textId="0418BBB5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44-4</w:t>
                  </w: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5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12A4D63" w14:textId="01561DAD" w:rsidR="00165145" w:rsidRDefault="00626FD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39</w:t>
                  </w:r>
                  <w:r w:rsidR="00165145">
                    <w:rPr>
                      <w:rFonts w:ascii="Times" w:hAnsi="Times" w:cs="Arial"/>
                      <w:sz w:val="18"/>
                      <w:szCs w:val="18"/>
                    </w:rPr>
                    <w:t>-0</w:t>
                  </w:r>
                </w:p>
              </w:tc>
            </w:tr>
            <w:tr w:rsidR="00165145" w14:paraId="0C54E626" w14:textId="0EE79BEB" w:rsidTr="00E31A76">
              <w:trPr>
                <w:trHeight w:val="500"/>
              </w:trPr>
              <w:tc>
                <w:tcPr>
                  <w:tcW w:w="135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A5999FF" w14:textId="77777777" w:rsidR="00165145" w:rsidRPr="00327E45" w:rsidRDefault="00165145" w:rsidP="00D6507D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>Harf</w:t>
                  </w:r>
                  <w:proofErr w:type="spellEnd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27E45">
                    <w:rPr>
                      <w:rFonts w:ascii="Times" w:hAnsi="Times" w:cs="Arial"/>
                      <w:b/>
                      <w:sz w:val="18"/>
                      <w:szCs w:val="18"/>
                    </w:rPr>
                    <w:t>Notu</w:t>
                  </w:r>
                  <w:proofErr w:type="spellEnd"/>
                </w:p>
              </w:tc>
              <w:tc>
                <w:tcPr>
                  <w:tcW w:w="7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A75A879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ECD05D2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A65174B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B+</w:t>
                  </w:r>
                </w:p>
              </w:tc>
              <w:tc>
                <w:tcPr>
                  <w:tcW w:w="63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33B4F19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5562410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63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4B23336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C+</w:t>
                  </w:r>
                </w:p>
              </w:tc>
              <w:tc>
                <w:tcPr>
                  <w:tcW w:w="63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3636E57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62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88CE3A2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72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005AA7F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D+</w:t>
                  </w:r>
                </w:p>
              </w:tc>
              <w:tc>
                <w:tcPr>
                  <w:tcW w:w="63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46AB2AA" w14:textId="77777777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904238"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</w:p>
              </w:tc>
              <w:tc>
                <w:tcPr>
                  <w:tcW w:w="5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14:paraId="66554EC0" w14:textId="403615B3" w:rsidR="00165145" w:rsidRPr="00904238" w:rsidRDefault="00165145" w:rsidP="00D6507D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F</w:t>
                  </w:r>
                </w:p>
              </w:tc>
            </w:tr>
          </w:tbl>
          <w:p w14:paraId="697FC5E8" w14:textId="77777777" w:rsidR="00E804EF" w:rsidRDefault="00E804EF" w:rsidP="00FD215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14:paraId="3550DC91" w14:textId="77777777" w:rsidTr="003A2C4F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14:paraId="36FB2BBB" w14:textId="77777777" w:rsidR="00E804EF" w:rsidRPr="0040357B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lastRenderedPageBreak/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E804EF" w:rsidRPr="00FD215A" w:rsidRDefault="00E804EF" w:rsidP="00FD21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lastRenderedPageBreak/>
              <w:t>No</w:t>
            </w:r>
          </w:p>
        </w:tc>
        <w:tc>
          <w:tcPr>
            <w:tcW w:w="2132" w:type="dxa"/>
            <w:gridSpan w:val="4"/>
            <w:shd w:val="clear" w:color="auto" w:fill="auto"/>
          </w:tcPr>
          <w:p w14:paraId="352610BD" w14:textId="77777777" w:rsidR="00E804EF" w:rsidRPr="00FD215A" w:rsidRDefault="00E804EF" w:rsidP="00FD21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623" w:type="dxa"/>
            <w:gridSpan w:val="15"/>
            <w:shd w:val="clear" w:color="auto" w:fill="auto"/>
          </w:tcPr>
          <w:p w14:paraId="105CE87F" w14:textId="77777777" w:rsidR="00E804EF" w:rsidRPr="00D47D24" w:rsidRDefault="00E804EF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29" w:type="dxa"/>
            <w:shd w:val="clear" w:color="auto" w:fill="auto"/>
          </w:tcPr>
          <w:p w14:paraId="57500EB3" w14:textId="77777777" w:rsidR="00E804EF" w:rsidRPr="00D47D24" w:rsidRDefault="00E804EF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E804EF" w:rsidRPr="0040357B" w14:paraId="6937EF7C" w14:textId="77777777" w:rsidTr="003A2C4F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7A2A83F5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5" w:type="dxa"/>
            <w:gridSpan w:val="24"/>
            <w:shd w:val="clear" w:color="auto" w:fill="F2F2F2"/>
          </w:tcPr>
          <w:p w14:paraId="4C1553AD" w14:textId="77777777" w:rsidR="00E804EF" w:rsidRPr="005A29FF" w:rsidRDefault="00E804EF" w:rsidP="008A455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E804EF" w:rsidRPr="0040357B" w14:paraId="29CA4224" w14:textId="77777777" w:rsidTr="003A2C4F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1EB4782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132" w:type="dxa"/>
            <w:gridSpan w:val="4"/>
            <w:shd w:val="clear" w:color="auto" w:fill="auto"/>
          </w:tcPr>
          <w:p w14:paraId="0D2DE4E8" w14:textId="77777777"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623" w:type="dxa"/>
            <w:gridSpan w:val="15"/>
            <w:shd w:val="clear" w:color="auto" w:fill="auto"/>
          </w:tcPr>
          <w:p w14:paraId="34B35C3E" w14:textId="6FF21E9A" w:rsidR="00E804EF" w:rsidRPr="001D4508" w:rsidRDefault="000F6103" w:rsidP="0070450C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0F6103">
              <w:rPr>
                <w:sz w:val="18"/>
                <w:szCs w:val="18"/>
              </w:rPr>
              <w:t>Ders</w:t>
            </w:r>
            <w:proofErr w:type="spellEnd"/>
            <w:r w:rsidRPr="000F6103">
              <w:rPr>
                <w:sz w:val="18"/>
                <w:szCs w:val="18"/>
              </w:rPr>
              <w:t xml:space="preserve"> </w:t>
            </w:r>
            <w:proofErr w:type="spellStart"/>
            <w:r w:rsidRPr="000F6103">
              <w:rPr>
                <w:sz w:val="18"/>
                <w:szCs w:val="18"/>
              </w:rPr>
              <w:t>konuları</w:t>
            </w:r>
            <w:proofErr w:type="spellEnd"/>
            <w:r w:rsidRPr="000F6103">
              <w:rPr>
                <w:sz w:val="18"/>
                <w:szCs w:val="18"/>
              </w:rPr>
              <w:t xml:space="preserve"> </w:t>
            </w:r>
            <w:proofErr w:type="spellStart"/>
            <w:r w:rsidRPr="000F6103">
              <w:rPr>
                <w:sz w:val="18"/>
                <w:szCs w:val="18"/>
              </w:rPr>
              <w:t>sözlü</w:t>
            </w:r>
            <w:proofErr w:type="spellEnd"/>
            <w:r w:rsidRPr="000F6103">
              <w:rPr>
                <w:sz w:val="18"/>
                <w:szCs w:val="18"/>
              </w:rPr>
              <w:t xml:space="preserve"> </w:t>
            </w:r>
            <w:proofErr w:type="spellStart"/>
            <w:r w:rsidRPr="000F6103">
              <w:rPr>
                <w:sz w:val="18"/>
                <w:szCs w:val="18"/>
              </w:rPr>
              <w:t>olarak</w:t>
            </w:r>
            <w:proofErr w:type="spellEnd"/>
            <w:r w:rsidRPr="000F6103">
              <w:rPr>
                <w:sz w:val="18"/>
                <w:szCs w:val="18"/>
              </w:rPr>
              <w:t xml:space="preserve"> </w:t>
            </w:r>
            <w:proofErr w:type="spellStart"/>
            <w:r w:rsidRPr="000F6103">
              <w:rPr>
                <w:sz w:val="18"/>
                <w:szCs w:val="18"/>
              </w:rPr>
              <w:t>anlatılır</w:t>
            </w:r>
            <w:proofErr w:type="spellEnd"/>
            <w:r w:rsidRPr="000F6103">
              <w:rPr>
                <w:sz w:val="18"/>
                <w:szCs w:val="18"/>
              </w:rPr>
              <w:t>.</w:t>
            </w:r>
          </w:p>
        </w:tc>
        <w:tc>
          <w:tcPr>
            <w:tcW w:w="929" w:type="dxa"/>
            <w:shd w:val="clear" w:color="auto" w:fill="auto"/>
          </w:tcPr>
          <w:p w14:paraId="5FE686B2" w14:textId="25CE6FA2" w:rsidR="00E804EF" w:rsidRPr="000F6103" w:rsidRDefault="000F6103" w:rsidP="008A4550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3*13=39</w:t>
            </w:r>
          </w:p>
        </w:tc>
      </w:tr>
      <w:tr w:rsidR="001D4508" w:rsidRPr="0040357B" w14:paraId="745F3B11" w14:textId="77777777" w:rsidTr="003A2C4F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4F5832FF" w14:textId="77777777" w:rsidR="001D4508" w:rsidRPr="00FD215A" w:rsidRDefault="001D450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32" w:type="dxa"/>
            <w:gridSpan w:val="4"/>
            <w:shd w:val="clear" w:color="auto" w:fill="auto"/>
          </w:tcPr>
          <w:p w14:paraId="3882302C" w14:textId="77777777"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623" w:type="dxa"/>
            <w:gridSpan w:val="15"/>
            <w:shd w:val="clear" w:color="auto" w:fill="auto"/>
          </w:tcPr>
          <w:p w14:paraId="757EDD66" w14:textId="77777777" w:rsidR="001D4508" w:rsidRPr="001D4508" w:rsidRDefault="001D450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1F0094F5" w14:textId="77777777" w:rsidR="001D4508" w:rsidRPr="005A29FF" w:rsidRDefault="001D450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38361EBA" w14:textId="77777777" w:rsidTr="003A2C4F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0469E0A2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E804EF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132" w:type="dxa"/>
            <w:gridSpan w:val="4"/>
            <w:shd w:val="clear" w:color="auto" w:fill="auto"/>
          </w:tcPr>
          <w:p w14:paraId="35D49DCF" w14:textId="77777777"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23" w:type="dxa"/>
            <w:gridSpan w:val="15"/>
            <w:shd w:val="clear" w:color="auto" w:fill="auto"/>
          </w:tcPr>
          <w:p w14:paraId="38B6E80A" w14:textId="5B06C32F" w:rsidR="00E804EF" w:rsidRPr="001D4508" w:rsidRDefault="009F367E" w:rsidP="0070450C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9F367E">
              <w:rPr>
                <w:sz w:val="18"/>
                <w:szCs w:val="18"/>
              </w:rPr>
              <w:t>Öğretim</w:t>
            </w:r>
            <w:proofErr w:type="spellEnd"/>
            <w:r w:rsidRPr="009F367E">
              <w:rPr>
                <w:sz w:val="18"/>
                <w:szCs w:val="18"/>
              </w:rPr>
              <w:t xml:space="preserve"> </w:t>
            </w:r>
            <w:proofErr w:type="spellStart"/>
            <w:r w:rsidRPr="009F367E">
              <w:rPr>
                <w:sz w:val="18"/>
                <w:szCs w:val="18"/>
              </w:rPr>
              <w:t>elemanının</w:t>
            </w:r>
            <w:proofErr w:type="spellEnd"/>
            <w:r w:rsidRPr="009F367E">
              <w:rPr>
                <w:sz w:val="18"/>
                <w:szCs w:val="18"/>
              </w:rPr>
              <w:t xml:space="preserve"> </w:t>
            </w:r>
            <w:proofErr w:type="spellStart"/>
            <w:r w:rsidRPr="009F367E">
              <w:rPr>
                <w:sz w:val="18"/>
                <w:szCs w:val="18"/>
              </w:rPr>
              <w:t>hazırladığı</w:t>
            </w:r>
            <w:proofErr w:type="spellEnd"/>
            <w:r w:rsidRPr="009F367E">
              <w:rPr>
                <w:sz w:val="18"/>
                <w:szCs w:val="18"/>
              </w:rPr>
              <w:t xml:space="preserve"> </w:t>
            </w:r>
            <w:proofErr w:type="spellStart"/>
            <w:r w:rsidRPr="009F367E">
              <w:rPr>
                <w:sz w:val="18"/>
                <w:szCs w:val="18"/>
              </w:rPr>
              <w:t>ve</w:t>
            </w:r>
            <w:proofErr w:type="spellEnd"/>
            <w:r w:rsidRPr="009F367E">
              <w:rPr>
                <w:sz w:val="18"/>
                <w:szCs w:val="18"/>
              </w:rPr>
              <w:t xml:space="preserve"> </w:t>
            </w:r>
            <w:proofErr w:type="spellStart"/>
            <w:r w:rsidRPr="009F367E">
              <w:rPr>
                <w:sz w:val="18"/>
                <w:szCs w:val="18"/>
              </w:rPr>
              <w:t>önceden</w:t>
            </w:r>
            <w:proofErr w:type="spellEnd"/>
            <w:r w:rsidRPr="009F367E">
              <w:rPr>
                <w:sz w:val="18"/>
                <w:szCs w:val="18"/>
              </w:rPr>
              <w:t xml:space="preserve"> </w:t>
            </w:r>
            <w:proofErr w:type="spellStart"/>
            <w:r w:rsidRPr="009F367E">
              <w:rPr>
                <w:sz w:val="18"/>
                <w:szCs w:val="18"/>
              </w:rPr>
              <w:t>öğrencilere</w:t>
            </w:r>
            <w:proofErr w:type="spellEnd"/>
            <w:r w:rsidRPr="009F367E">
              <w:rPr>
                <w:sz w:val="18"/>
                <w:szCs w:val="18"/>
              </w:rPr>
              <w:t xml:space="preserve"> </w:t>
            </w:r>
            <w:proofErr w:type="spellStart"/>
            <w:r w:rsidRPr="009F367E">
              <w:rPr>
                <w:sz w:val="18"/>
                <w:szCs w:val="18"/>
              </w:rPr>
              <w:t>ilettiği</w:t>
            </w:r>
            <w:proofErr w:type="spellEnd"/>
            <w:r w:rsidRPr="009F367E">
              <w:rPr>
                <w:sz w:val="18"/>
                <w:szCs w:val="18"/>
              </w:rPr>
              <w:t xml:space="preserve"> </w:t>
            </w:r>
            <w:proofErr w:type="spellStart"/>
            <w:r w:rsidRPr="009F367E">
              <w:rPr>
                <w:sz w:val="18"/>
                <w:szCs w:val="18"/>
              </w:rPr>
              <w:t>pratik</w:t>
            </w:r>
            <w:proofErr w:type="spellEnd"/>
            <w:r w:rsidRPr="009F367E">
              <w:rPr>
                <w:sz w:val="18"/>
                <w:szCs w:val="18"/>
              </w:rPr>
              <w:t xml:space="preserve"> </w:t>
            </w:r>
            <w:proofErr w:type="spellStart"/>
            <w:r w:rsidRPr="009F367E">
              <w:rPr>
                <w:sz w:val="18"/>
                <w:szCs w:val="18"/>
              </w:rPr>
              <w:t>çalışmaların</w:t>
            </w:r>
            <w:proofErr w:type="spellEnd"/>
            <w:r w:rsidRPr="009F367E">
              <w:rPr>
                <w:sz w:val="18"/>
                <w:szCs w:val="18"/>
              </w:rPr>
              <w:t xml:space="preserve"> çözülmesi1</w:t>
            </w:r>
          </w:p>
        </w:tc>
        <w:tc>
          <w:tcPr>
            <w:tcW w:w="929" w:type="dxa"/>
            <w:shd w:val="clear" w:color="auto" w:fill="auto"/>
          </w:tcPr>
          <w:p w14:paraId="5BF0994E" w14:textId="59A70499" w:rsidR="00E804EF" w:rsidRPr="009F367E" w:rsidRDefault="009F367E" w:rsidP="009F367E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*13=13</w:t>
            </w:r>
          </w:p>
        </w:tc>
      </w:tr>
      <w:tr w:rsidR="00E804EF" w:rsidRPr="0040357B" w14:paraId="2AE4D65E" w14:textId="77777777" w:rsidTr="003A2C4F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0F4593CC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E804EF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132" w:type="dxa"/>
            <w:gridSpan w:val="4"/>
            <w:shd w:val="clear" w:color="auto" w:fill="auto"/>
          </w:tcPr>
          <w:p w14:paraId="71E41E42" w14:textId="77777777"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23" w:type="dxa"/>
            <w:gridSpan w:val="15"/>
            <w:shd w:val="clear" w:color="auto" w:fill="auto"/>
          </w:tcPr>
          <w:p w14:paraId="5769D15F" w14:textId="77777777" w:rsidR="00E804EF" w:rsidRPr="001D4508" w:rsidRDefault="00E804EF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11920C0C" w14:textId="77777777" w:rsidR="00E804EF" w:rsidRPr="005A29FF" w:rsidRDefault="00E804EF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D4508" w:rsidRPr="0040357B" w14:paraId="740D94DE" w14:textId="77777777" w:rsidTr="003A2C4F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8009BDB" w14:textId="77777777" w:rsidR="001D4508" w:rsidRPr="00FD215A" w:rsidRDefault="001D450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132" w:type="dxa"/>
            <w:gridSpan w:val="4"/>
            <w:shd w:val="clear" w:color="auto" w:fill="auto"/>
          </w:tcPr>
          <w:p w14:paraId="4103D7FA" w14:textId="77777777" w:rsidR="001D4508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623" w:type="dxa"/>
            <w:gridSpan w:val="15"/>
            <w:shd w:val="clear" w:color="auto" w:fill="auto"/>
          </w:tcPr>
          <w:p w14:paraId="4B817879" w14:textId="77777777" w:rsidR="001D4508" w:rsidRPr="001D4508" w:rsidRDefault="001D450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40F78DF4" w14:textId="77777777" w:rsidR="001D4508" w:rsidRPr="005A29FF" w:rsidRDefault="001D450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B56882" w14:textId="77777777" w:rsidTr="003A2C4F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4814F093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E804EF" w:rsidRPr="001D4508" w:rsidRDefault="001D450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32" w:type="dxa"/>
            <w:gridSpan w:val="4"/>
            <w:shd w:val="clear" w:color="auto" w:fill="auto"/>
          </w:tcPr>
          <w:p w14:paraId="416C4D55" w14:textId="77777777" w:rsidR="00E804EF" w:rsidRPr="001D4508" w:rsidRDefault="00E804EF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623" w:type="dxa"/>
            <w:gridSpan w:val="15"/>
            <w:shd w:val="clear" w:color="auto" w:fill="auto"/>
          </w:tcPr>
          <w:p w14:paraId="72DFA00D" w14:textId="77777777" w:rsidR="00E804EF" w:rsidRPr="001D4508" w:rsidRDefault="00E804EF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080BFB54" w14:textId="77777777" w:rsidR="00E804EF" w:rsidRPr="005A29FF" w:rsidRDefault="00E804EF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72041BF3" w14:textId="77777777" w:rsidTr="003A2C4F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0771666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5" w:type="dxa"/>
            <w:gridSpan w:val="24"/>
            <w:shd w:val="clear" w:color="auto" w:fill="F2F2F2"/>
          </w:tcPr>
          <w:p w14:paraId="13A3125C" w14:textId="77777777" w:rsidR="00E804EF" w:rsidRPr="005A29FF" w:rsidRDefault="00E804EF" w:rsidP="008A455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E804EF" w:rsidRPr="0040357B" w14:paraId="152ACFC7" w14:textId="77777777" w:rsidTr="003A2C4F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2B132E3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32" w:type="dxa"/>
            <w:gridSpan w:val="4"/>
            <w:shd w:val="clear" w:color="auto" w:fill="auto"/>
          </w:tcPr>
          <w:p w14:paraId="4BFDF6F1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623" w:type="dxa"/>
            <w:gridSpan w:val="15"/>
            <w:shd w:val="clear" w:color="auto" w:fill="auto"/>
          </w:tcPr>
          <w:p w14:paraId="68F74B0D" w14:textId="77777777" w:rsidR="00E804EF" w:rsidRPr="008A4550" w:rsidRDefault="00E804EF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720717D9" w14:textId="77777777" w:rsidR="00E804EF" w:rsidRPr="005A29FF" w:rsidRDefault="00E804EF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33474F" w14:textId="77777777" w:rsidTr="003A2C4F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671C728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132" w:type="dxa"/>
            <w:gridSpan w:val="4"/>
            <w:shd w:val="clear" w:color="auto" w:fill="auto"/>
          </w:tcPr>
          <w:p w14:paraId="63527B8E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623" w:type="dxa"/>
            <w:gridSpan w:val="15"/>
            <w:shd w:val="clear" w:color="auto" w:fill="auto"/>
          </w:tcPr>
          <w:p w14:paraId="6E5AE674" w14:textId="77777777" w:rsidR="00E804EF" w:rsidRPr="008A4550" w:rsidRDefault="00E804EF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3047D140" w14:textId="77777777" w:rsidR="00E804EF" w:rsidRPr="005A29FF" w:rsidRDefault="00E804EF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1898B98A" w14:textId="77777777" w:rsidTr="003A2C4F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0439158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132" w:type="dxa"/>
            <w:gridSpan w:val="4"/>
            <w:shd w:val="clear" w:color="auto" w:fill="auto"/>
          </w:tcPr>
          <w:p w14:paraId="3505CC69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23" w:type="dxa"/>
            <w:gridSpan w:val="15"/>
            <w:shd w:val="clear" w:color="auto" w:fill="auto"/>
          </w:tcPr>
          <w:p w14:paraId="3A7FA04D" w14:textId="4D35CBC8" w:rsidR="00E804EF" w:rsidRPr="008A4550" w:rsidRDefault="005F1C22" w:rsidP="0070450C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5F1C22">
              <w:rPr>
                <w:sz w:val="18"/>
                <w:szCs w:val="18"/>
              </w:rPr>
              <w:t>Öğrencilere</w:t>
            </w:r>
            <w:proofErr w:type="spellEnd"/>
            <w:r w:rsidRPr="005F1C22">
              <w:rPr>
                <w:sz w:val="18"/>
                <w:szCs w:val="18"/>
              </w:rPr>
              <w:t xml:space="preserve"> </w:t>
            </w:r>
            <w:proofErr w:type="spellStart"/>
            <w:r w:rsidRPr="005F1C22">
              <w:rPr>
                <w:sz w:val="18"/>
                <w:szCs w:val="18"/>
              </w:rPr>
              <w:t>gönderilen</w:t>
            </w:r>
            <w:proofErr w:type="spellEnd"/>
            <w:r w:rsidRPr="005F1C22">
              <w:rPr>
                <w:sz w:val="18"/>
                <w:szCs w:val="18"/>
              </w:rPr>
              <w:t xml:space="preserve"> </w:t>
            </w:r>
            <w:proofErr w:type="spellStart"/>
            <w:r w:rsidRPr="005F1C22">
              <w:rPr>
                <w:sz w:val="18"/>
                <w:szCs w:val="18"/>
              </w:rPr>
              <w:t>materyallerin</w:t>
            </w:r>
            <w:proofErr w:type="spellEnd"/>
            <w:r w:rsidRPr="005F1C22">
              <w:rPr>
                <w:sz w:val="18"/>
                <w:szCs w:val="18"/>
              </w:rPr>
              <w:t xml:space="preserve"> </w:t>
            </w:r>
            <w:proofErr w:type="spellStart"/>
            <w:r w:rsidRPr="005F1C22">
              <w:rPr>
                <w:sz w:val="18"/>
                <w:szCs w:val="18"/>
              </w:rPr>
              <w:t>çalışılması</w:t>
            </w:r>
            <w:proofErr w:type="spellEnd"/>
            <w:r w:rsidRPr="005F1C22">
              <w:rPr>
                <w:sz w:val="18"/>
                <w:szCs w:val="18"/>
              </w:rPr>
              <w:t xml:space="preserve"> </w:t>
            </w:r>
            <w:proofErr w:type="spellStart"/>
            <w:r w:rsidRPr="005F1C22">
              <w:rPr>
                <w:sz w:val="18"/>
                <w:szCs w:val="18"/>
              </w:rPr>
              <w:t>ve</w:t>
            </w:r>
            <w:proofErr w:type="spellEnd"/>
            <w:r w:rsidRPr="005F1C22">
              <w:rPr>
                <w:sz w:val="18"/>
                <w:szCs w:val="18"/>
              </w:rPr>
              <w:t xml:space="preserve"> </w:t>
            </w:r>
            <w:proofErr w:type="spellStart"/>
            <w:r w:rsidRPr="005F1C22">
              <w:rPr>
                <w:sz w:val="18"/>
                <w:szCs w:val="18"/>
              </w:rPr>
              <w:t>ders</w:t>
            </w:r>
            <w:proofErr w:type="spellEnd"/>
            <w:r w:rsidRPr="005F1C22">
              <w:rPr>
                <w:sz w:val="18"/>
                <w:szCs w:val="18"/>
              </w:rPr>
              <w:t xml:space="preserve"> </w:t>
            </w:r>
            <w:proofErr w:type="spellStart"/>
            <w:r w:rsidRPr="005F1C22">
              <w:rPr>
                <w:sz w:val="18"/>
                <w:szCs w:val="18"/>
              </w:rPr>
              <w:t>öncesi</w:t>
            </w:r>
            <w:proofErr w:type="spellEnd"/>
            <w:r w:rsidRPr="005F1C22">
              <w:rPr>
                <w:sz w:val="18"/>
                <w:szCs w:val="18"/>
              </w:rPr>
              <w:t xml:space="preserve"> </w:t>
            </w:r>
            <w:proofErr w:type="spellStart"/>
            <w:r w:rsidR="00626FD5">
              <w:rPr>
                <w:sz w:val="18"/>
                <w:szCs w:val="18"/>
              </w:rPr>
              <w:t>çözülmes</w:t>
            </w:r>
            <w:r>
              <w:rPr>
                <w:sz w:val="18"/>
                <w:szCs w:val="18"/>
              </w:rPr>
              <w:t>i</w:t>
            </w:r>
            <w:proofErr w:type="spellEnd"/>
          </w:p>
        </w:tc>
        <w:tc>
          <w:tcPr>
            <w:tcW w:w="929" w:type="dxa"/>
            <w:shd w:val="clear" w:color="auto" w:fill="auto"/>
          </w:tcPr>
          <w:p w14:paraId="4D3580BD" w14:textId="44492DCA" w:rsidR="00E804EF" w:rsidRPr="005F1C22" w:rsidRDefault="005F1C22" w:rsidP="005F1C22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64</w:t>
            </w:r>
          </w:p>
        </w:tc>
      </w:tr>
      <w:tr w:rsidR="00E804EF" w:rsidRPr="0040357B" w14:paraId="657E92B2" w14:textId="77777777" w:rsidTr="003A2C4F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3612A5AC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132" w:type="dxa"/>
            <w:gridSpan w:val="4"/>
            <w:shd w:val="clear" w:color="auto" w:fill="auto"/>
          </w:tcPr>
          <w:p w14:paraId="034B1D63" w14:textId="77777777" w:rsidR="00E804EF" w:rsidRPr="008A4550" w:rsidRDefault="00E804EF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623" w:type="dxa"/>
            <w:gridSpan w:val="15"/>
            <w:shd w:val="clear" w:color="auto" w:fill="auto"/>
          </w:tcPr>
          <w:p w14:paraId="73B30566" w14:textId="7B5EF1A9" w:rsidR="00E804EF" w:rsidRPr="008A4550" w:rsidRDefault="005F1C22" w:rsidP="0070450C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5F1C22">
              <w:rPr>
                <w:sz w:val="18"/>
                <w:szCs w:val="18"/>
              </w:rPr>
              <w:t>Derse</w:t>
            </w:r>
            <w:proofErr w:type="spellEnd"/>
            <w:r w:rsidRPr="005F1C22">
              <w:rPr>
                <w:sz w:val="18"/>
                <w:szCs w:val="18"/>
              </w:rPr>
              <w:t xml:space="preserve"> </w:t>
            </w:r>
            <w:proofErr w:type="spellStart"/>
            <w:r w:rsidRPr="005F1C22">
              <w:rPr>
                <w:sz w:val="18"/>
                <w:szCs w:val="18"/>
              </w:rPr>
              <w:t>öğretilenlerin</w:t>
            </w:r>
            <w:proofErr w:type="spellEnd"/>
            <w:r w:rsidRPr="005F1C22">
              <w:rPr>
                <w:sz w:val="18"/>
                <w:szCs w:val="18"/>
              </w:rPr>
              <w:t xml:space="preserve"> </w:t>
            </w:r>
            <w:proofErr w:type="spellStart"/>
            <w:r w:rsidRPr="005F1C22">
              <w:rPr>
                <w:sz w:val="18"/>
                <w:szCs w:val="18"/>
              </w:rPr>
              <w:t>tekrarı</w:t>
            </w:r>
            <w:proofErr w:type="spellEnd"/>
            <w:r w:rsidRPr="005F1C22">
              <w:rPr>
                <w:sz w:val="18"/>
                <w:szCs w:val="18"/>
              </w:rPr>
              <w:t xml:space="preserve"> </w:t>
            </w:r>
            <w:proofErr w:type="spellStart"/>
            <w:r w:rsidRPr="005F1C22">
              <w:rPr>
                <w:sz w:val="18"/>
                <w:szCs w:val="18"/>
              </w:rPr>
              <w:t>ve</w:t>
            </w:r>
            <w:proofErr w:type="spellEnd"/>
            <w:r w:rsidRPr="005F1C22">
              <w:rPr>
                <w:sz w:val="18"/>
                <w:szCs w:val="18"/>
              </w:rPr>
              <w:t xml:space="preserve"> </w:t>
            </w:r>
            <w:proofErr w:type="spellStart"/>
            <w:r w:rsidRPr="005F1C22">
              <w:rPr>
                <w:sz w:val="18"/>
                <w:szCs w:val="18"/>
              </w:rPr>
              <w:t>sınava</w:t>
            </w:r>
            <w:proofErr w:type="spellEnd"/>
            <w:r w:rsidRPr="005F1C22">
              <w:rPr>
                <w:sz w:val="18"/>
                <w:szCs w:val="18"/>
              </w:rPr>
              <w:t xml:space="preserve"> </w:t>
            </w:r>
            <w:proofErr w:type="spellStart"/>
            <w:r w:rsidRPr="005F1C22">
              <w:rPr>
                <w:sz w:val="18"/>
                <w:szCs w:val="18"/>
              </w:rPr>
              <w:t>hazırlık</w:t>
            </w:r>
            <w:proofErr w:type="spellEnd"/>
          </w:p>
        </w:tc>
        <w:tc>
          <w:tcPr>
            <w:tcW w:w="929" w:type="dxa"/>
            <w:shd w:val="clear" w:color="auto" w:fill="auto"/>
          </w:tcPr>
          <w:p w14:paraId="35E3213B" w14:textId="3E8C69E8" w:rsidR="00E804EF" w:rsidRPr="005F1C22" w:rsidRDefault="005F1C22" w:rsidP="005F1C22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64</w:t>
            </w:r>
          </w:p>
        </w:tc>
      </w:tr>
      <w:tr w:rsidR="00FE55A6" w:rsidRPr="0040357B" w14:paraId="6757941C" w14:textId="77777777" w:rsidTr="003A2C4F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43CEB4B2" w14:textId="77777777" w:rsidR="00FE55A6" w:rsidRPr="00FD215A" w:rsidRDefault="00FE55A6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77777777" w:rsidR="00FE55A6" w:rsidRPr="008A4550" w:rsidRDefault="00FE55A6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132" w:type="dxa"/>
            <w:gridSpan w:val="4"/>
            <w:shd w:val="clear" w:color="auto" w:fill="auto"/>
          </w:tcPr>
          <w:p w14:paraId="77CC0859" w14:textId="77777777" w:rsidR="00FE55A6" w:rsidRPr="008A4550" w:rsidRDefault="00FE55A6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623" w:type="dxa"/>
            <w:gridSpan w:val="15"/>
            <w:shd w:val="clear" w:color="auto" w:fill="auto"/>
          </w:tcPr>
          <w:p w14:paraId="6969280E" w14:textId="77777777" w:rsidR="00FE55A6" w:rsidRPr="008A4550" w:rsidRDefault="00FE55A6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02328651" w14:textId="77777777" w:rsidR="00FE55A6" w:rsidRPr="005A29FF" w:rsidRDefault="00FE55A6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FE55A6" w:rsidRPr="0040357B" w14:paraId="0BB45872" w14:textId="77777777" w:rsidTr="003A2C4F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5D9E957" w14:textId="77777777" w:rsidR="00FE55A6" w:rsidRPr="00FD215A" w:rsidRDefault="00FE55A6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77777777" w:rsidR="00FE55A6" w:rsidRPr="008A4550" w:rsidRDefault="00FE55A6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132" w:type="dxa"/>
            <w:gridSpan w:val="4"/>
            <w:shd w:val="clear" w:color="auto" w:fill="auto"/>
          </w:tcPr>
          <w:p w14:paraId="3A125D92" w14:textId="77777777" w:rsidR="00FE55A6" w:rsidRPr="008A4550" w:rsidRDefault="00FE55A6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623" w:type="dxa"/>
            <w:gridSpan w:val="15"/>
            <w:shd w:val="clear" w:color="auto" w:fill="auto"/>
          </w:tcPr>
          <w:p w14:paraId="6D9C84A0" w14:textId="77777777" w:rsidR="00FE55A6" w:rsidRPr="008A4550" w:rsidRDefault="00FE55A6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9" w:type="dxa"/>
            <w:shd w:val="clear" w:color="auto" w:fill="auto"/>
          </w:tcPr>
          <w:p w14:paraId="2898DF1E" w14:textId="77777777" w:rsidR="00FE55A6" w:rsidRPr="005A29FF" w:rsidRDefault="00FE55A6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9F73AC4" w14:textId="77777777" w:rsidTr="003A2C4F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0B1B906" w14:textId="77777777" w:rsidR="00E804EF" w:rsidRPr="00FD215A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63" w:type="dxa"/>
            <w:gridSpan w:val="8"/>
            <w:shd w:val="clear" w:color="auto" w:fill="auto"/>
          </w:tcPr>
          <w:p w14:paraId="5D13EA14" w14:textId="77777777" w:rsidR="00E804EF" w:rsidRPr="005A29FF" w:rsidRDefault="00E804EF" w:rsidP="001A3CF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552" w:type="dxa"/>
            <w:gridSpan w:val="16"/>
            <w:shd w:val="clear" w:color="auto" w:fill="auto"/>
          </w:tcPr>
          <w:p w14:paraId="6007E55E" w14:textId="3713FE0F" w:rsidR="00E804EF" w:rsidRPr="005A29FF" w:rsidRDefault="00887F52" w:rsidP="001A3CF8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80</w:t>
            </w:r>
          </w:p>
        </w:tc>
      </w:tr>
      <w:tr w:rsidR="00E804EF" w:rsidRPr="0040357B" w14:paraId="789986E7" w14:textId="77777777" w:rsidTr="005A29FF">
        <w:trPr>
          <w:trHeight w:val="115"/>
        </w:trPr>
        <w:tc>
          <w:tcPr>
            <w:tcW w:w="10456" w:type="dxa"/>
            <w:gridSpan w:val="25"/>
            <w:shd w:val="clear" w:color="auto" w:fill="D9D9D9"/>
          </w:tcPr>
          <w:p w14:paraId="0C962F19" w14:textId="77777777" w:rsidR="00E804EF" w:rsidRPr="000E6EC3" w:rsidRDefault="00E804EF" w:rsidP="00B751A8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3A2C4F" w:rsidRPr="0040357B" w14:paraId="33160616" w14:textId="77777777" w:rsidTr="003A2C4F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14:paraId="34D94E4B" w14:textId="77777777" w:rsidR="003A2C4F" w:rsidRDefault="003A2C4F" w:rsidP="003A2C4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63" w:type="dxa"/>
            <w:gridSpan w:val="8"/>
            <w:shd w:val="clear" w:color="auto" w:fill="auto"/>
          </w:tcPr>
          <w:p w14:paraId="0F9D6F30" w14:textId="77777777" w:rsidR="003A2C4F" w:rsidRDefault="003A2C4F" w:rsidP="003A2C4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552" w:type="dxa"/>
            <w:gridSpan w:val="16"/>
            <w:shd w:val="clear" w:color="auto" w:fill="auto"/>
          </w:tcPr>
          <w:p w14:paraId="25BF330B" w14:textId="5C865015" w:rsidR="003A2C4F" w:rsidRPr="000E6EC3" w:rsidRDefault="003A2C4F" w:rsidP="003A2C4F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Prof. Dr. Sezgin Seymen ÇEBİ</w:t>
            </w:r>
          </w:p>
        </w:tc>
      </w:tr>
      <w:tr w:rsidR="003A2C4F" w:rsidRPr="0040357B" w14:paraId="458A7397" w14:textId="77777777" w:rsidTr="003A2C4F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6EF452B4" w14:textId="77777777" w:rsidR="003A2C4F" w:rsidRDefault="003A2C4F" w:rsidP="003A2C4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63" w:type="dxa"/>
            <w:gridSpan w:val="8"/>
            <w:shd w:val="clear" w:color="auto" w:fill="auto"/>
          </w:tcPr>
          <w:p w14:paraId="2E15C5FE" w14:textId="77777777" w:rsidR="003A2C4F" w:rsidRDefault="003A2C4F" w:rsidP="003A2C4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552" w:type="dxa"/>
            <w:gridSpan w:val="16"/>
            <w:shd w:val="clear" w:color="auto" w:fill="auto"/>
          </w:tcPr>
          <w:p w14:paraId="14596BD5" w14:textId="27BB1CA8" w:rsidR="003A2C4F" w:rsidRPr="000E6EC3" w:rsidRDefault="003A2C4F" w:rsidP="003A2C4F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sezgin.cebi@antalya.edu.tr</w:t>
            </w:r>
          </w:p>
        </w:tc>
      </w:tr>
      <w:tr w:rsidR="003A2C4F" w:rsidRPr="0040357B" w14:paraId="43D4E9F0" w14:textId="77777777" w:rsidTr="003A2C4F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6B813DF2" w14:textId="77777777" w:rsidR="003A2C4F" w:rsidRDefault="003A2C4F" w:rsidP="003A2C4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63" w:type="dxa"/>
            <w:gridSpan w:val="8"/>
            <w:shd w:val="clear" w:color="auto" w:fill="auto"/>
          </w:tcPr>
          <w:p w14:paraId="583261CD" w14:textId="77777777" w:rsidR="003A2C4F" w:rsidRDefault="003A2C4F" w:rsidP="003A2C4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552" w:type="dxa"/>
            <w:gridSpan w:val="16"/>
            <w:shd w:val="clear" w:color="auto" w:fill="auto"/>
          </w:tcPr>
          <w:p w14:paraId="1FDEDD1A" w14:textId="50472981" w:rsidR="003A2C4F" w:rsidRPr="00802E2A" w:rsidRDefault="003A2C4F" w:rsidP="003A2C4F">
            <w:pPr>
              <w:spacing w:before="20" w:after="20"/>
              <w:rPr>
                <w:sz w:val="20"/>
                <w:szCs w:val="20"/>
              </w:rPr>
            </w:pPr>
            <w:r w:rsidRPr="007C67F0">
              <w:rPr>
                <w:rFonts w:ascii="TimesNewRoman" w:hAnsi="TimesNewRoman" w:cs="TimesNewRoman"/>
                <w:sz w:val="20"/>
                <w:szCs w:val="20"/>
                <w:lang w:val="tr-TR"/>
              </w:rPr>
              <w:t>(0242) 245 22 72</w:t>
            </w:r>
          </w:p>
        </w:tc>
      </w:tr>
      <w:tr w:rsidR="003A2C4F" w:rsidRPr="0040357B" w14:paraId="40C0B8DA" w14:textId="77777777" w:rsidTr="003A2C4F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5A1F7E91" w14:textId="77777777" w:rsidR="003A2C4F" w:rsidRDefault="003A2C4F" w:rsidP="003A2C4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63" w:type="dxa"/>
            <w:gridSpan w:val="8"/>
            <w:shd w:val="clear" w:color="auto" w:fill="auto"/>
          </w:tcPr>
          <w:p w14:paraId="05476D7A" w14:textId="77777777" w:rsidR="003A2C4F" w:rsidRDefault="003A2C4F" w:rsidP="003A2C4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552" w:type="dxa"/>
            <w:gridSpan w:val="16"/>
            <w:shd w:val="clear" w:color="auto" w:fill="auto"/>
          </w:tcPr>
          <w:p w14:paraId="203F8AE8" w14:textId="551016D9" w:rsidR="003A2C4F" w:rsidRPr="00802E2A" w:rsidRDefault="003A2C4F" w:rsidP="003A2C4F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 w:rsidRPr="007C67F0">
              <w:rPr>
                <w:rFonts w:ascii="TimesNewRoman" w:hAnsi="TimesNewRoman" w:cs="TimesNewRoman"/>
                <w:sz w:val="20"/>
                <w:szCs w:val="20"/>
                <w:lang w:val="tr-TR"/>
              </w:rPr>
              <w:t>AG - 46</w:t>
            </w:r>
          </w:p>
        </w:tc>
      </w:tr>
      <w:tr w:rsidR="00E804EF" w:rsidRPr="0040357B" w14:paraId="036C0638" w14:textId="77777777" w:rsidTr="003A2C4F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3C80637B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63" w:type="dxa"/>
            <w:gridSpan w:val="8"/>
            <w:shd w:val="clear" w:color="auto" w:fill="auto"/>
          </w:tcPr>
          <w:p w14:paraId="247528D2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552" w:type="dxa"/>
            <w:gridSpan w:val="16"/>
            <w:shd w:val="clear" w:color="auto" w:fill="auto"/>
          </w:tcPr>
          <w:p w14:paraId="3DABD08A" w14:textId="47E28851" w:rsidR="00E804EF" w:rsidRPr="003A2C4F" w:rsidRDefault="003A2C4F" w:rsidP="00D607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3A2C4F">
              <w:rPr>
                <w:bCs/>
                <w:i/>
                <w:kern w:val="28"/>
                <w:sz w:val="20"/>
                <w:szCs w:val="20"/>
              </w:rPr>
              <w:t>Salı</w:t>
            </w:r>
            <w:proofErr w:type="spellEnd"/>
            <w:r w:rsidRPr="003A2C4F">
              <w:rPr>
                <w:bCs/>
                <w:i/>
                <w:kern w:val="28"/>
                <w:sz w:val="20"/>
                <w:szCs w:val="20"/>
              </w:rPr>
              <w:t xml:space="preserve">  12-13.00; </w:t>
            </w:r>
            <w:proofErr w:type="spellStart"/>
            <w:r w:rsidRPr="003A2C4F">
              <w:rPr>
                <w:bCs/>
                <w:i/>
                <w:kern w:val="28"/>
                <w:sz w:val="20"/>
                <w:szCs w:val="20"/>
              </w:rPr>
              <w:t>Çarşamba</w:t>
            </w:r>
            <w:proofErr w:type="spellEnd"/>
            <w:r w:rsidRPr="003A2C4F">
              <w:rPr>
                <w:bCs/>
                <w:i/>
                <w:kern w:val="28"/>
                <w:sz w:val="20"/>
                <w:szCs w:val="20"/>
              </w:rPr>
              <w:t xml:space="preserve"> 12-13.00    </w:t>
            </w:r>
          </w:p>
        </w:tc>
      </w:tr>
      <w:tr w:rsidR="00E804EF" w:rsidRPr="0040357B" w14:paraId="19F1AD9C" w14:textId="77777777" w:rsidTr="003A2C4F">
        <w:trPr>
          <w:trHeight w:val="115"/>
        </w:trPr>
        <w:tc>
          <w:tcPr>
            <w:tcW w:w="1641" w:type="dxa"/>
            <w:shd w:val="clear" w:color="auto" w:fill="auto"/>
          </w:tcPr>
          <w:p w14:paraId="62373BC7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63" w:type="dxa"/>
            <w:gridSpan w:val="8"/>
            <w:shd w:val="clear" w:color="auto" w:fill="auto"/>
          </w:tcPr>
          <w:p w14:paraId="7BFD2C4A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552" w:type="dxa"/>
            <w:gridSpan w:val="16"/>
            <w:shd w:val="clear" w:color="auto" w:fill="auto"/>
          </w:tcPr>
          <w:p w14:paraId="0FBBDF7D" w14:textId="77777777" w:rsidR="00494938" w:rsidRPr="00494938" w:rsidRDefault="00494938" w:rsidP="00494938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494938">
              <w:rPr>
                <w:i/>
                <w:color w:val="262626"/>
                <w:sz w:val="20"/>
                <w:szCs w:val="20"/>
              </w:rPr>
              <w:t>1</w:t>
            </w:r>
            <w:r w:rsidRPr="00494938">
              <w:rPr>
                <w:color w:val="262626"/>
                <w:sz w:val="20"/>
                <w:szCs w:val="20"/>
              </w:rPr>
              <w:t>-</w:t>
            </w:r>
            <w:r w:rsidRPr="00494938">
              <w:rPr>
                <w:color w:val="262626"/>
                <w:sz w:val="20"/>
                <w:szCs w:val="20"/>
              </w:rPr>
              <w:tab/>
            </w:r>
            <w:proofErr w:type="spellStart"/>
            <w:r w:rsidRPr="00494938">
              <w:rPr>
                <w:color w:val="262626"/>
                <w:sz w:val="20"/>
                <w:szCs w:val="20"/>
              </w:rPr>
              <w:t>Türk</w:t>
            </w:r>
            <w:proofErr w:type="spellEnd"/>
            <w:r w:rsidRPr="00494938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94938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494938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94938">
              <w:rPr>
                <w:color w:val="262626"/>
                <w:sz w:val="20"/>
                <w:szCs w:val="20"/>
              </w:rPr>
              <w:t>Hukuku</w:t>
            </w:r>
            <w:proofErr w:type="spellEnd"/>
            <w:r w:rsidRPr="00494938">
              <w:rPr>
                <w:color w:val="262626"/>
                <w:sz w:val="20"/>
                <w:szCs w:val="20"/>
              </w:rPr>
              <w:t xml:space="preserve">, Prof. Dr. Ergun </w:t>
            </w:r>
            <w:proofErr w:type="spellStart"/>
            <w:r w:rsidRPr="00494938">
              <w:rPr>
                <w:color w:val="262626"/>
                <w:sz w:val="20"/>
                <w:szCs w:val="20"/>
              </w:rPr>
              <w:t>Özbudun</w:t>
            </w:r>
            <w:proofErr w:type="spellEnd"/>
            <w:r w:rsidRPr="00494938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494938">
              <w:rPr>
                <w:color w:val="262626"/>
                <w:sz w:val="20"/>
                <w:szCs w:val="20"/>
              </w:rPr>
              <w:t>Yetkin</w:t>
            </w:r>
            <w:proofErr w:type="spellEnd"/>
            <w:r w:rsidRPr="00494938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94938">
              <w:rPr>
                <w:color w:val="262626"/>
                <w:sz w:val="20"/>
                <w:szCs w:val="20"/>
              </w:rPr>
              <w:t>Yayınevi</w:t>
            </w:r>
            <w:proofErr w:type="spellEnd"/>
            <w:r w:rsidRPr="00494938">
              <w:rPr>
                <w:color w:val="262626"/>
                <w:sz w:val="20"/>
                <w:szCs w:val="20"/>
              </w:rPr>
              <w:t xml:space="preserve">, </w:t>
            </w:r>
            <w:proofErr w:type="gramStart"/>
            <w:r w:rsidRPr="00494938">
              <w:rPr>
                <w:color w:val="262626"/>
                <w:sz w:val="20"/>
                <w:szCs w:val="20"/>
              </w:rPr>
              <w:t>14.Bası</w:t>
            </w:r>
            <w:proofErr w:type="gramEnd"/>
            <w:r w:rsidRPr="00494938">
              <w:rPr>
                <w:color w:val="262626"/>
                <w:sz w:val="20"/>
                <w:szCs w:val="20"/>
              </w:rPr>
              <w:t>, Ankara, 2016</w:t>
            </w:r>
          </w:p>
          <w:p w14:paraId="3A98FB69" w14:textId="357978A1" w:rsidR="00E804EF" w:rsidRPr="005A29FF" w:rsidRDefault="00494938" w:rsidP="0049493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494938">
              <w:rPr>
                <w:color w:val="262626"/>
                <w:sz w:val="20"/>
                <w:szCs w:val="20"/>
              </w:rPr>
              <w:t>2-</w:t>
            </w:r>
            <w:r w:rsidRPr="00494938">
              <w:rPr>
                <w:color w:val="262626"/>
                <w:sz w:val="20"/>
                <w:szCs w:val="20"/>
              </w:rPr>
              <w:tab/>
            </w:r>
            <w:proofErr w:type="spellStart"/>
            <w:r w:rsidRPr="00494938">
              <w:rPr>
                <w:color w:val="262626"/>
                <w:sz w:val="20"/>
                <w:szCs w:val="20"/>
              </w:rPr>
              <w:t>Osmanlı-Türk</w:t>
            </w:r>
            <w:proofErr w:type="spellEnd"/>
            <w:r w:rsidRPr="00494938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94938">
              <w:rPr>
                <w:color w:val="262626"/>
                <w:sz w:val="20"/>
                <w:szCs w:val="20"/>
              </w:rPr>
              <w:t>Anayasal</w:t>
            </w:r>
            <w:proofErr w:type="spellEnd"/>
            <w:r w:rsidRPr="00494938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94938">
              <w:rPr>
                <w:color w:val="262626"/>
                <w:sz w:val="20"/>
                <w:szCs w:val="20"/>
              </w:rPr>
              <w:t>Gelişmeleri</w:t>
            </w:r>
            <w:proofErr w:type="spellEnd"/>
            <w:r w:rsidRPr="00494938">
              <w:rPr>
                <w:color w:val="262626"/>
                <w:sz w:val="20"/>
                <w:szCs w:val="20"/>
              </w:rPr>
              <w:t xml:space="preserve">, Prof. Dr. </w:t>
            </w:r>
            <w:proofErr w:type="spellStart"/>
            <w:r w:rsidRPr="00494938">
              <w:rPr>
                <w:color w:val="262626"/>
                <w:sz w:val="20"/>
                <w:szCs w:val="20"/>
              </w:rPr>
              <w:t>Bülent</w:t>
            </w:r>
            <w:proofErr w:type="spellEnd"/>
            <w:r w:rsidRPr="00494938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94938">
              <w:rPr>
                <w:color w:val="262626"/>
                <w:sz w:val="20"/>
                <w:szCs w:val="20"/>
              </w:rPr>
              <w:t>Tanör</w:t>
            </w:r>
            <w:proofErr w:type="spellEnd"/>
            <w:r w:rsidRPr="00494938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494938">
              <w:rPr>
                <w:color w:val="262626"/>
                <w:sz w:val="20"/>
                <w:szCs w:val="20"/>
              </w:rPr>
              <w:t>Yapı</w:t>
            </w:r>
            <w:proofErr w:type="spellEnd"/>
            <w:r w:rsidRPr="00494938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94938">
              <w:rPr>
                <w:color w:val="262626"/>
                <w:sz w:val="20"/>
                <w:szCs w:val="20"/>
              </w:rPr>
              <w:t>Kredi</w:t>
            </w:r>
            <w:proofErr w:type="spellEnd"/>
            <w:r w:rsidRPr="00494938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94938">
              <w:rPr>
                <w:color w:val="262626"/>
                <w:sz w:val="20"/>
                <w:szCs w:val="20"/>
              </w:rPr>
              <w:t>Yayınları</w:t>
            </w:r>
            <w:proofErr w:type="spellEnd"/>
            <w:r w:rsidRPr="00494938">
              <w:rPr>
                <w:color w:val="262626"/>
                <w:sz w:val="20"/>
                <w:szCs w:val="20"/>
              </w:rPr>
              <w:t>, 2016</w:t>
            </w:r>
          </w:p>
        </w:tc>
      </w:tr>
      <w:tr w:rsidR="00E804EF" w:rsidRPr="0040357B" w14:paraId="3E71094E" w14:textId="77777777" w:rsidTr="003A2C4F">
        <w:trPr>
          <w:trHeight w:val="115"/>
        </w:trPr>
        <w:tc>
          <w:tcPr>
            <w:tcW w:w="1641" w:type="dxa"/>
            <w:shd w:val="clear" w:color="auto" w:fill="auto"/>
          </w:tcPr>
          <w:p w14:paraId="679DF191" w14:textId="77777777" w:rsidR="00E804EF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63" w:type="dxa"/>
            <w:gridSpan w:val="8"/>
            <w:shd w:val="clear" w:color="auto" w:fill="auto"/>
          </w:tcPr>
          <w:p w14:paraId="314934D9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552" w:type="dxa"/>
            <w:gridSpan w:val="16"/>
            <w:shd w:val="clear" w:color="auto" w:fill="auto"/>
          </w:tcPr>
          <w:p w14:paraId="6FB769DB" w14:textId="2DCADBE3" w:rsidR="00A30623" w:rsidRPr="001A30E1" w:rsidRDefault="00A30623" w:rsidP="00F82D77">
            <w:pPr>
              <w:spacing w:before="20" w:after="20"/>
              <w:rPr>
                <w:b/>
                <w:color w:val="262626"/>
                <w:sz w:val="20"/>
                <w:szCs w:val="20"/>
              </w:rPr>
            </w:pPr>
            <w:proofErr w:type="spellStart"/>
            <w:r w:rsidRPr="001A30E1">
              <w:rPr>
                <w:b/>
                <w:color w:val="262626"/>
                <w:sz w:val="20"/>
                <w:szCs w:val="20"/>
              </w:rPr>
              <w:t>Önerilen</w:t>
            </w:r>
            <w:proofErr w:type="spellEnd"/>
            <w:r w:rsidRPr="001A30E1">
              <w:rPr>
                <w:b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A30E1">
              <w:rPr>
                <w:b/>
                <w:color w:val="262626"/>
                <w:sz w:val="20"/>
                <w:szCs w:val="20"/>
              </w:rPr>
              <w:t>Kitaplar</w:t>
            </w:r>
            <w:proofErr w:type="spellEnd"/>
          </w:p>
          <w:p w14:paraId="5A625553" w14:textId="77777777" w:rsidR="0021621D" w:rsidRDefault="0021621D" w:rsidP="00F82D77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2046393B" w14:textId="576C459D" w:rsidR="00F82D77" w:rsidRPr="00F82D77" w:rsidRDefault="00E32B46" w:rsidP="00F82D77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.</w:t>
            </w:r>
            <w:r w:rsidR="00F82D77" w:rsidRPr="00F82D77">
              <w:rPr>
                <w:color w:val="262626"/>
                <w:sz w:val="20"/>
                <w:szCs w:val="20"/>
              </w:rPr>
              <w:t xml:space="preserve">1982 </w:t>
            </w:r>
            <w:proofErr w:type="spellStart"/>
            <w:r w:rsidR="00F82D77" w:rsidRPr="00F82D77">
              <w:rPr>
                <w:color w:val="262626"/>
                <w:sz w:val="20"/>
                <w:szCs w:val="20"/>
              </w:rPr>
              <w:t>Anayasasına</w:t>
            </w:r>
            <w:proofErr w:type="spellEnd"/>
            <w:r w:rsidR="00F82D77"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82D77" w:rsidRPr="00F82D77">
              <w:rPr>
                <w:color w:val="262626"/>
                <w:sz w:val="20"/>
                <w:szCs w:val="20"/>
              </w:rPr>
              <w:t>göre</w:t>
            </w:r>
            <w:proofErr w:type="spellEnd"/>
            <w:r w:rsidR="00F82D77" w:rsidRPr="00F82D7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F82D77" w:rsidRPr="00F82D77">
              <w:rPr>
                <w:color w:val="262626"/>
                <w:sz w:val="20"/>
                <w:szCs w:val="20"/>
              </w:rPr>
              <w:t>Türk</w:t>
            </w:r>
            <w:proofErr w:type="spellEnd"/>
            <w:r w:rsidR="00F82D77"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82D77" w:rsidRPr="00F82D77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="00F82D77"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82D77" w:rsidRPr="00F82D77">
              <w:rPr>
                <w:color w:val="262626"/>
                <w:sz w:val="20"/>
                <w:szCs w:val="20"/>
              </w:rPr>
              <w:t>Hukuku</w:t>
            </w:r>
            <w:proofErr w:type="spellEnd"/>
            <w:r w:rsidR="00F82D77" w:rsidRPr="00F82D77">
              <w:rPr>
                <w:color w:val="262626"/>
                <w:sz w:val="20"/>
                <w:szCs w:val="20"/>
              </w:rPr>
              <w:t xml:space="preserve">, Beta </w:t>
            </w:r>
            <w:proofErr w:type="spellStart"/>
            <w:r w:rsidR="00F82D77" w:rsidRPr="00F82D77">
              <w:rPr>
                <w:color w:val="262626"/>
                <w:sz w:val="20"/>
                <w:szCs w:val="20"/>
              </w:rPr>
              <w:t>Yayınevi</w:t>
            </w:r>
            <w:proofErr w:type="spellEnd"/>
            <w:r w:rsidR="00F82D77" w:rsidRPr="00F82D77">
              <w:rPr>
                <w:color w:val="262626"/>
                <w:sz w:val="20"/>
                <w:szCs w:val="20"/>
              </w:rPr>
              <w:t>, 2016</w:t>
            </w:r>
          </w:p>
          <w:p w14:paraId="410E581D" w14:textId="372006D1" w:rsidR="00F82D77" w:rsidRPr="00F82D77" w:rsidRDefault="00E32B46" w:rsidP="00F82D77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2.</w:t>
            </w:r>
            <w:r w:rsidR="00F82D77" w:rsidRPr="00F82D77">
              <w:rPr>
                <w:color w:val="262626"/>
                <w:sz w:val="20"/>
                <w:szCs w:val="20"/>
              </w:rPr>
              <w:t xml:space="preserve">Türk </w:t>
            </w:r>
            <w:proofErr w:type="spellStart"/>
            <w:r w:rsidR="00F82D77" w:rsidRPr="00F82D77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="00F82D77"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82D77" w:rsidRPr="00F82D77">
              <w:rPr>
                <w:color w:val="262626"/>
                <w:sz w:val="20"/>
                <w:szCs w:val="20"/>
              </w:rPr>
              <w:t>Hukuku</w:t>
            </w:r>
            <w:proofErr w:type="spellEnd"/>
            <w:r w:rsidR="00F82D77" w:rsidRPr="00F82D77">
              <w:rPr>
                <w:color w:val="262626"/>
                <w:sz w:val="20"/>
                <w:szCs w:val="20"/>
              </w:rPr>
              <w:t xml:space="preserve">, Prof </w:t>
            </w:r>
            <w:proofErr w:type="spellStart"/>
            <w:r w:rsidR="00F82D77" w:rsidRPr="00F82D77">
              <w:rPr>
                <w:color w:val="262626"/>
                <w:sz w:val="20"/>
                <w:szCs w:val="20"/>
              </w:rPr>
              <w:t>Dr</w:t>
            </w:r>
            <w:proofErr w:type="spellEnd"/>
            <w:r w:rsidR="00F82D77" w:rsidRPr="00F82D77">
              <w:rPr>
                <w:color w:val="262626"/>
                <w:sz w:val="20"/>
                <w:szCs w:val="20"/>
              </w:rPr>
              <w:t xml:space="preserve"> Kemal </w:t>
            </w:r>
            <w:proofErr w:type="spellStart"/>
            <w:r w:rsidR="00F82D77" w:rsidRPr="00F82D77">
              <w:rPr>
                <w:color w:val="262626"/>
                <w:sz w:val="20"/>
                <w:szCs w:val="20"/>
              </w:rPr>
              <w:t>Gözler</w:t>
            </w:r>
            <w:proofErr w:type="spellEnd"/>
            <w:r w:rsidR="00F82D77" w:rsidRPr="00F82D7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F82D77" w:rsidRPr="00F82D77">
              <w:rPr>
                <w:color w:val="262626"/>
                <w:sz w:val="20"/>
                <w:szCs w:val="20"/>
              </w:rPr>
              <w:t>Ekin</w:t>
            </w:r>
            <w:proofErr w:type="spellEnd"/>
            <w:r w:rsidR="00F82D77"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F82D77" w:rsidRPr="00F82D77">
              <w:rPr>
                <w:color w:val="262626"/>
                <w:sz w:val="20"/>
                <w:szCs w:val="20"/>
              </w:rPr>
              <w:t>Yayınevi</w:t>
            </w:r>
            <w:proofErr w:type="spellEnd"/>
            <w:r w:rsidR="00F82D77" w:rsidRPr="00F82D77">
              <w:rPr>
                <w:color w:val="262626"/>
                <w:sz w:val="20"/>
                <w:szCs w:val="20"/>
              </w:rPr>
              <w:t xml:space="preserve">, 2016 </w:t>
            </w:r>
          </w:p>
          <w:p w14:paraId="5E57158B" w14:textId="77777777" w:rsidR="00F82D77" w:rsidRPr="00F82D77" w:rsidRDefault="00F82D77" w:rsidP="00F82D77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F82D77">
              <w:rPr>
                <w:color w:val="262626"/>
                <w:sz w:val="20"/>
                <w:szCs w:val="20"/>
              </w:rPr>
              <w:t xml:space="preserve">3.  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Anatüzeye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Giriş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(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Hukukuna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Giriş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), Prof. Dr.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Cem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Eroğul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İmaj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Yayınevi</w:t>
            </w:r>
            <w:proofErr w:type="spellEnd"/>
          </w:p>
          <w:p w14:paraId="4DE25A80" w14:textId="77777777" w:rsidR="00F82D77" w:rsidRPr="00F82D77" w:rsidRDefault="00F82D77" w:rsidP="00F82D77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F82D77">
              <w:rPr>
                <w:color w:val="262626"/>
                <w:sz w:val="20"/>
                <w:szCs w:val="20"/>
              </w:rPr>
              <w:t xml:space="preserve">4.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Anayasaya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Giriş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, Prof. Dr. Yavuz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Sabuncu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İmaj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Yayınevi</w:t>
            </w:r>
            <w:proofErr w:type="spellEnd"/>
          </w:p>
          <w:p w14:paraId="7FB6B4A4" w14:textId="77777777" w:rsidR="00F82D77" w:rsidRPr="00F82D77" w:rsidRDefault="00F82D77" w:rsidP="00F82D77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F82D77">
              <w:rPr>
                <w:color w:val="262626"/>
                <w:sz w:val="20"/>
                <w:szCs w:val="20"/>
              </w:rPr>
              <w:t xml:space="preserve">5. 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Kamu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Hürriyetleri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Münci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Kapani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Yetkin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Yayınları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>, 2013.</w:t>
            </w:r>
          </w:p>
          <w:p w14:paraId="1F3CF71C" w14:textId="77777777" w:rsidR="00F82D77" w:rsidRPr="00F82D77" w:rsidRDefault="00F82D77" w:rsidP="00F82D77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F82D77">
              <w:rPr>
                <w:color w:val="262626"/>
                <w:sz w:val="20"/>
                <w:szCs w:val="20"/>
              </w:rPr>
              <w:t xml:space="preserve">6.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Devlet-i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Aliyye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-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Osmanlı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İmparatorluğu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Üzerine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Araştırmalar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I,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Halil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İnalcık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İş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Bankası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Kültür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Yayınları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>, İstanbul, 2009.</w:t>
            </w:r>
          </w:p>
          <w:p w14:paraId="00E0A6A5" w14:textId="77777777" w:rsidR="00F82D77" w:rsidRPr="00F82D77" w:rsidRDefault="00F82D77" w:rsidP="00F82D77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F82D77">
              <w:rPr>
                <w:color w:val="262626"/>
                <w:sz w:val="20"/>
                <w:szCs w:val="20"/>
              </w:rPr>
              <w:t xml:space="preserve">7.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İmparatorluğun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En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Uzun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Yüzyılı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İlber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Ortaylı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Timaş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Yayınları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>, İstanbul, 2008.</w:t>
            </w:r>
          </w:p>
          <w:p w14:paraId="4565C7A1" w14:textId="77777777" w:rsidR="00F82D77" w:rsidRPr="00F82D77" w:rsidRDefault="00F82D77" w:rsidP="00F82D77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F82D77">
              <w:rPr>
                <w:color w:val="262626"/>
                <w:sz w:val="20"/>
                <w:szCs w:val="20"/>
              </w:rPr>
              <w:t xml:space="preserve">8.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Türkiye'de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Çağdaşlaşma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Niyazi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Berkes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Yapı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Kredi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Yayınları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>, İstanbul, 2002.</w:t>
            </w:r>
          </w:p>
          <w:p w14:paraId="6CA85476" w14:textId="77777777" w:rsidR="00F82D77" w:rsidRPr="00F82D77" w:rsidRDefault="00F82D77" w:rsidP="00F82D77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F82D77">
              <w:rPr>
                <w:color w:val="262626"/>
                <w:sz w:val="20"/>
                <w:szCs w:val="20"/>
              </w:rPr>
              <w:t xml:space="preserve">9.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Türkiye’de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Çağdaş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Düşünce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Tarihi,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Hilmi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Ziya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Ülker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Ülken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Yayınları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>, 1998.</w:t>
            </w:r>
          </w:p>
          <w:p w14:paraId="10BD2A88" w14:textId="77777777" w:rsidR="00F82D77" w:rsidRPr="00F82D77" w:rsidRDefault="00F82D77" w:rsidP="00F82D77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F82D77">
              <w:rPr>
                <w:color w:val="262626"/>
                <w:sz w:val="20"/>
                <w:szCs w:val="20"/>
              </w:rPr>
              <w:t xml:space="preserve">10.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Osmanlı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Tarihini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Yeniden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Yazmak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(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Gerileme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Paradigmasının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Sonu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),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derleyen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Mustafa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Armağan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Timaş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Yayınları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>, İstanbul, 2011.</w:t>
            </w:r>
          </w:p>
          <w:p w14:paraId="4E551528" w14:textId="63883FB2" w:rsidR="00E804EF" w:rsidRDefault="00F82D77" w:rsidP="00F82D77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F82D77">
              <w:rPr>
                <w:color w:val="262626"/>
                <w:sz w:val="20"/>
                <w:szCs w:val="20"/>
              </w:rPr>
              <w:t xml:space="preserve">11.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Osmanlı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Toplumsal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Düzeni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Taner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Timur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İmge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82D77">
              <w:rPr>
                <w:color w:val="262626"/>
                <w:sz w:val="20"/>
                <w:szCs w:val="20"/>
              </w:rPr>
              <w:t>Yayınları</w:t>
            </w:r>
            <w:proofErr w:type="spellEnd"/>
            <w:r w:rsidRPr="00F82D77">
              <w:rPr>
                <w:color w:val="262626"/>
                <w:sz w:val="20"/>
                <w:szCs w:val="20"/>
              </w:rPr>
              <w:t>, 2010.</w:t>
            </w:r>
          </w:p>
          <w:p w14:paraId="7D0068AD" w14:textId="77777777" w:rsidR="0021621D" w:rsidRDefault="0021621D" w:rsidP="00F82D77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42C8E986" w14:textId="49F3E8AB" w:rsidR="00A30623" w:rsidRPr="001A30E1" w:rsidRDefault="00A30623" w:rsidP="00A30623">
            <w:pPr>
              <w:spacing w:before="20" w:after="20"/>
              <w:rPr>
                <w:b/>
                <w:color w:val="262626"/>
                <w:sz w:val="20"/>
                <w:szCs w:val="20"/>
              </w:rPr>
            </w:pPr>
            <w:proofErr w:type="spellStart"/>
            <w:r w:rsidRPr="001A30E1">
              <w:rPr>
                <w:b/>
                <w:color w:val="262626"/>
                <w:sz w:val="20"/>
                <w:szCs w:val="20"/>
              </w:rPr>
              <w:t>Önerilen</w:t>
            </w:r>
            <w:proofErr w:type="spellEnd"/>
            <w:r w:rsidRPr="001A30E1">
              <w:rPr>
                <w:b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A30E1">
              <w:rPr>
                <w:b/>
                <w:color w:val="262626"/>
                <w:sz w:val="20"/>
                <w:szCs w:val="20"/>
              </w:rPr>
              <w:t>Makaleler</w:t>
            </w:r>
            <w:proofErr w:type="spellEnd"/>
          </w:p>
          <w:p w14:paraId="2D31BD51" w14:textId="77777777" w:rsidR="0021621D" w:rsidRPr="00A30623" w:rsidRDefault="0021621D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30B398B1" w14:textId="465D6607" w:rsid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A30623">
              <w:rPr>
                <w:color w:val="262626"/>
                <w:sz w:val="20"/>
                <w:szCs w:val="20"/>
              </w:rPr>
              <w:lastRenderedPageBreak/>
              <w:t>Barış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Bahçec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, “1982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nayasas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Dönemind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Çoğulcu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Demokra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çısında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Milletvekil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eçim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Hukukund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Karşılaşıla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orunlar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”, AÜHFD,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ıl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2005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54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3.</w:t>
            </w:r>
          </w:p>
          <w:p w14:paraId="0820047F" w14:textId="77777777" w:rsidR="00A30623" w:rsidRP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74F57E10" w14:textId="43BDC5E1" w:rsid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A30623">
              <w:rPr>
                <w:color w:val="262626"/>
                <w:sz w:val="20"/>
                <w:szCs w:val="20"/>
              </w:rPr>
              <w:t>Bülent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ücel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arı-Başkanlık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istemini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Hükümet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Model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Üzerin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Karşılaştırmal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Çalışm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: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Frans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Model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Komünizm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onras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Polony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”, AÜHFD,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ıl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2003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52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4.</w:t>
            </w:r>
          </w:p>
          <w:p w14:paraId="625D29D8" w14:textId="77777777" w:rsidR="00A30623" w:rsidRP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08F21BC2" w14:textId="77777777" w:rsidR="00A30623" w:rsidRP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A30623">
              <w:rPr>
                <w:color w:val="262626"/>
                <w:sz w:val="20"/>
                <w:szCs w:val="20"/>
              </w:rPr>
              <w:t>Çağlar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Bakır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Mahkeme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Kararlarınd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Demokra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”,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argıs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. 7, Ankara, 1990.</w:t>
            </w:r>
          </w:p>
          <w:p w14:paraId="4B1FA357" w14:textId="68DC2208" w:rsid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A30623">
              <w:rPr>
                <w:color w:val="262626"/>
                <w:sz w:val="20"/>
                <w:szCs w:val="20"/>
              </w:rPr>
              <w:t>Erdal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bdulhakimoğullar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/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Meti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Bayka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Değişikliklerini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argısal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Denetim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”, Ankara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Barosu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Dergi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, 2012/3, ss.17-41.</w:t>
            </w:r>
          </w:p>
          <w:p w14:paraId="60128E88" w14:textId="77777777" w:rsidR="00A30623" w:rsidRP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17CA0D7C" w14:textId="388E8AA0" w:rsid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A30623">
              <w:rPr>
                <w:color w:val="262626"/>
                <w:sz w:val="20"/>
                <w:szCs w:val="20"/>
              </w:rPr>
              <w:t>Erdoğa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Teziç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Kanunları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nayasay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Uygunluğunu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"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Esas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"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çısında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Denetim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”, İÜHFM,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51,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1-4 (1985).</w:t>
            </w:r>
          </w:p>
          <w:p w14:paraId="4F68F3F1" w14:textId="77777777" w:rsidR="00A30623" w:rsidRP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3D740F76" w14:textId="31625200" w:rsid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A30623">
              <w:rPr>
                <w:color w:val="262626"/>
                <w:sz w:val="20"/>
                <w:szCs w:val="20"/>
              </w:rPr>
              <w:t>Erdoğa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Teziç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, “1982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nayasası’n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gör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nayasay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Uygunluk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denetim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”,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İdar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Hukuku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İlimler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Dergi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(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Ragıp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arıca’y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rmağa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), Yıl.3, S.1-3, İstanbul, 1983.</w:t>
            </w:r>
          </w:p>
          <w:p w14:paraId="23F09993" w14:textId="77777777" w:rsidR="00A30623" w:rsidRP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2881EB4C" w14:textId="0FD7C8D6" w:rsid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A30623">
              <w:rPr>
                <w:color w:val="262626"/>
                <w:sz w:val="20"/>
                <w:szCs w:val="20"/>
              </w:rPr>
              <w:t xml:space="preserve">Ergun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Özbudu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nayasal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çıda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Kanu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Hükmünd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Kararnam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”,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argıs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, C.5, Ankara, 1986.</w:t>
            </w:r>
          </w:p>
          <w:p w14:paraId="64407AB4" w14:textId="77777777" w:rsidR="00A30623" w:rsidRP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1B2C9CC0" w14:textId="18A7FD34" w:rsid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A30623">
              <w:rPr>
                <w:color w:val="262626"/>
                <w:sz w:val="20"/>
                <w:szCs w:val="20"/>
              </w:rPr>
              <w:t xml:space="preserve">H.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Emrah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Beriş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Egemenlik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Kavramını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Tarihsel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Gelişim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Geleceğ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Üzerin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Değerlendirme</w:t>
            </w:r>
            <w:proofErr w:type="spellEnd"/>
            <w:proofErr w:type="gramStart"/>
            <w:r w:rsidRPr="00A30623">
              <w:rPr>
                <w:color w:val="262626"/>
                <w:sz w:val="20"/>
                <w:szCs w:val="20"/>
              </w:rPr>
              <w:t>” ,</w:t>
            </w:r>
            <w:proofErr w:type="gramEnd"/>
            <w:r w:rsidRPr="00A30623">
              <w:rPr>
                <w:color w:val="262626"/>
                <w:sz w:val="20"/>
                <w:szCs w:val="20"/>
              </w:rPr>
              <w:t xml:space="preserve"> Ankara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Üniversite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SBF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Dergi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, 63-1, ss.55-80.</w:t>
            </w:r>
          </w:p>
          <w:p w14:paraId="7FA972D4" w14:textId="77777777" w:rsidR="00A30623" w:rsidRP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198638EF" w14:textId="3308FE0E" w:rsid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A30623">
              <w:rPr>
                <w:color w:val="262626"/>
                <w:sz w:val="20"/>
                <w:szCs w:val="20"/>
              </w:rPr>
              <w:t xml:space="preserve">İrfan </w:t>
            </w:r>
            <w:proofErr w:type="spellStart"/>
            <w:proofErr w:type="gramStart"/>
            <w:r w:rsidRPr="00A30623">
              <w:rPr>
                <w:color w:val="262626"/>
                <w:sz w:val="20"/>
                <w:szCs w:val="20"/>
              </w:rPr>
              <w:t>Neziroğlu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,</w:t>
            </w:r>
            <w:proofErr w:type="gramEnd"/>
            <w:r w:rsidRPr="00A30623">
              <w:rPr>
                <w:color w:val="262626"/>
                <w:sz w:val="20"/>
                <w:szCs w:val="20"/>
              </w:rPr>
              <w:t xml:space="preserve"> “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Kanu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Tasar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Tekliflerini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Türkiy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Büyük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Millet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Meclisind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enide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Görüşülme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: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Tekrir-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Müzaker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”, AÜHFD,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ıl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2007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56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1</w:t>
            </w:r>
          </w:p>
          <w:p w14:paraId="7B072165" w14:textId="77777777" w:rsidR="00A30623" w:rsidRP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4D42F1BB" w14:textId="657AC8D2" w:rsid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A30623">
              <w:rPr>
                <w:color w:val="262626"/>
                <w:sz w:val="20"/>
                <w:szCs w:val="20"/>
              </w:rPr>
              <w:t>Levent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Gönenç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iya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İktidar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Kavram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Bağlamınd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Çalışmalar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İçi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Kavramsal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Çerçev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Öneri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”, AÜHFD,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ıl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2007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56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1</w:t>
            </w:r>
          </w:p>
          <w:p w14:paraId="32771CAC" w14:textId="77777777" w:rsidR="00A30623" w:rsidRP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1C4062A9" w14:textId="1115F822" w:rsid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A30623">
              <w:rPr>
                <w:color w:val="262626"/>
                <w:sz w:val="20"/>
                <w:szCs w:val="20"/>
              </w:rPr>
              <w:t>Lütf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Duran, “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Kanu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Hükmünd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Kararnam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”,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mm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İdare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Dergi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, C.8, S.2, 1975.</w:t>
            </w:r>
          </w:p>
          <w:p w14:paraId="12DCFC7B" w14:textId="77777777" w:rsidR="00A30623" w:rsidRP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6D15AB0F" w14:textId="4D4F6F30" w:rsid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A30623">
              <w:rPr>
                <w:color w:val="262626"/>
                <w:sz w:val="20"/>
                <w:szCs w:val="20"/>
              </w:rPr>
              <w:t>Lütf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Duran, “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İdar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lanını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Düzenlenmesind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Teşri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Tanzim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Tasarruflarını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ınırlar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”, İÜHFM, C. XXX, S.3-4, 1965.</w:t>
            </w:r>
          </w:p>
          <w:p w14:paraId="7B6973DA" w14:textId="77777777" w:rsidR="00A30623" w:rsidRP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73504B18" w14:textId="3FDB015F" w:rsid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A30623">
              <w:rPr>
                <w:color w:val="262626"/>
                <w:sz w:val="20"/>
                <w:szCs w:val="20"/>
              </w:rPr>
              <w:t>Meti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Feyzioğlu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asam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Dokunulmazlığ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”, AÜHFD,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ıl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1991-92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42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1-4.</w:t>
            </w:r>
          </w:p>
          <w:p w14:paraId="4FD07779" w14:textId="77777777" w:rsidR="00A30623" w:rsidRP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6A5DC03E" w14:textId="30D72D97" w:rsid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A30623">
              <w:rPr>
                <w:color w:val="262626"/>
                <w:sz w:val="20"/>
                <w:szCs w:val="20"/>
              </w:rPr>
              <w:t>Necm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üzbaşıoğlu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Türkiye’d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Uygulana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eçim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istemler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Bunlar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İlişki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Mahkeme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Kararların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Gör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Nasıl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eçim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istem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”, İÜHFM, C. LV, S.1-2, 1995-1996.</w:t>
            </w:r>
          </w:p>
          <w:p w14:paraId="49FCB965" w14:textId="77777777" w:rsidR="00A30623" w:rsidRP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29A4F35A" w14:textId="73364379" w:rsid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A30623">
              <w:rPr>
                <w:color w:val="262626"/>
                <w:sz w:val="20"/>
                <w:szCs w:val="20"/>
              </w:rPr>
              <w:t xml:space="preserve">Nur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Uluşahi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Demokratik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iyasal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Rejimleri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ınıflandırılmasınd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Farkl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aklaşım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: “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ar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A30623">
              <w:rPr>
                <w:color w:val="262626"/>
                <w:sz w:val="20"/>
                <w:szCs w:val="20"/>
              </w:rPr>
              <w:t>Başkanlık”tan</w:t>
            </w:r>
            <w:proofErr w:type="spellEnd"/>
            <w:proofErr w:type="gramEnd"/>
            <w:r w:rsidRPr="00A30623">
              <w:rPr>
                <w:color w:val="262626"/>
                <w:sz w:val="20"/>
                <w:szCs w:val="20"/>
              </w:rPr>
              <w:t xml:space="preserve"> “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İk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Başl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ürütm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apılanması”n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”, AÜHFD,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ıl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2003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52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2.</w:t>
            </w:r>
          </w:p>
          <w:p w14:paraId="03C77E69" w14:textId="77777777" w:rsidR="00A30623" w:rsidRP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38187B98" w14:textId="6F9C2F8D" w:rsid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A30623">
              <w:rPr>
                <w:color w:val="262626"/>
                <w:sz w:val="20"/>
                <w:szCs w:val="20"/>
              </w:rPr>
              <w:lastRenderedPageBreak/>
              <w:t>Osman Can, “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değiştirm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iktidar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denetim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orunu</w:t>
            </w:r>
            <w:proofErr w:type="spellEnd"/>
            <w:proofErr w:type="gramStart"/>
            <w:r w:rsidRPr="00A30623">
              <w:rPr>
                <w:color w:val="262626"/>
                <w:sz w:val="20"/>
                <w:szCs w:val="20"/>
              </w:rPr>
              <w:t>”,  Ankara</w:t>
            </w:r>
            <w:proofErr w:type="gram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Üniversite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iyasal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Bilgiler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Fakülte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Dergi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, 2007,62(3), ss.101-139</w:t>
            </w:r>
          </w:p>
          <w:p w14:paraId="55D92BBB" w14:textId="77777777" w:rsidR="00A30623" w:rsidRP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1E4A3D07" w14:textId="7975C49B" w:rsid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A30623">
              <w:rPr>
                <w:color w:val="262626"/>
                <w:sz w:val="20"/>
                <w:szCs w:val="20"/>
              </w:rPr>
              <w:t>Saadet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Yüksel, “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Türk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Hukukund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Hakimleri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Bağımsızlığın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Genel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Bakış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”, İÜHFM,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70,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2 (2012).</w:t>
            </w:r>
          </w:p>
          <w:p w14:paraId="3604570F" w14:textId="77777777" w:rsidR="00A30623" w:rsidRP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211401F9" w14:textId="77777777" w:rsidR="00A30623" w:rsidRP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A30623">
              <w:rPr>
                <w:color w:val="262626"/>
                <w:sz w:val="20"/>
                <w:szCs w:val="20"/>
              </w:rPr>
              <w:t>Selim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Kanet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nayas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Mahkeme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Kararları'n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Gör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asam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etki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İle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ürütmeni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Düzenlem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etkisini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ınırlar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”, İÜHFM,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54,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1-4.</w:t>
            </w:r>
          </w:p>
          <w:p w14:paraId="179C6B6D" w14:textId="0C67811F" w:rsid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A30623">
              <w:rPr>
                <w:color w:val="262626"/>
                <w:sz w:val="20"/>
                <w:szCs w:val="20"/>
              </w:rPr>
              <w:t>Şeref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İb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Cumhurbaşkanınc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ayımlanmas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Kısme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veya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Tamame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Uygu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Bulunmaya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Kanunların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Meclis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Geri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Gönderilme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”, AÜHFD,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ıl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2003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52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3.</w:t>
            </w:r>
          </w:p>
          <w:p w14:paraId="79D13E33" w14:textId="77777777" w:rsidR="00A30623" w:rsidRPr="00A30623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</w:p>
          <w:p w14:paraId="607D3542" w14:textId="66D1F063" w:rsidR="00A30623" w:rsidRPr="00F82D77" w:rsidRDefault="00A30623" w:rsidP="00A30623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A30623">
              <w:rPr>
                <w:color w:val="262626"/>
                <w:sz w:val="20"/>
                <w:szCs w:val="20"/>
              </w:rPr>
              <w:t xml:space="preserve">Yusuf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Şevk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Hakyemez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>, “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Çoğunlukçu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Demokra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nlayış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, Rousseau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Türk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Anayasalar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Üzerindek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Etkisi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”, AÜHFD,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Yıl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2003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Cilt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52 </w:t>
            </w:r>
            <w:proofErr w:type="spellStart"/>
            <w:r w:rsidRPr="00A30623">
              <w:rPr>
                <w:color w:val="262626"/>
                <w:sz w:val="20"/>
                <w:szCs w:val="20"/>
              </w:rPr>
              <w:t>Sayı</w:t>
            </w:r>
            <w:proofErr w:type="spellEnd"/>
            <w:r w:rsidRPr="00A30623">
              <w:rPr>
                <w:color w:val="262626"/>
                <w:sz w:val="20"/>
                <w:szCs w:val="20"/>
              </w:rPr>
              <w:t xml:space="preserve"> 4.</w:t>
            </w:r>
          </w:p>
        </w:tc>
      </w:tr>
      <w:tr w:rsidR="00E804EF" w:rsidRPr="0040357B" w14:paraId="0BB035FD" w14:textId="77777777" w:rsidTr="003A2C4F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14:paraId="117ED77F" w14:textId="77777777" w:rsidR="00E804EF" w:rsidRPr="0040357B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lastRenderedPageBreak/>
              <w:t>Diğer</w:t>
            </w:r>
            <w:proofErr w:type="spellEnd"/>
          </w:p>
        </w:tc>
        <w:tc>
          <w:tcPr>
            <w:tcW w:w="3263" w:type="dxa"/>
            <w:gridSpan w:val="8"/>
            <w:shd w:val="clear" w:color="auto" w:fill="auto"/>
            <w:vAlign w:val="center"/>
          </w:tcPr>
          <w:p w14:paraId="4A1DD4AA" w14:textId="77777777" w:rsidR="00E804EF" w:rsidRPr="0040357B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552" w:type="dxa"/>
            <w:gridSpan w:val="16"/>
            <w:shd w:val="clear" w:color="auto" w:fill="auto"/>
          </w:tcPr>
          <w:p w14:paraId="75745A11" w14:textId="403BA633" w:rsidR="00E804EF" w:rsidRPr="00626FD5" w:rsidRDefault="0078512F" w:rsidP="00D607EE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626FD5">
              <w:rPr>
                <w:color w:val="262626"/>
                <w:sz w:val="20"/>
                <w:szCs w:val="20"/>
              </w:rPr>
              <w:t>Akademik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dürüstlüğün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ihlal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;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kopya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çekmey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kopya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çekmeye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teşebbüs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etmey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intihal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etmey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sahte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bilg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veya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alıntı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göstermey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başkaları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tarafından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yapılan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dürüst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olmayan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eylemler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kolaylaştırmayı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sınavları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izinsiz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elde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etmey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öğretim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elemanına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bilg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vermeden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daha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once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yapılan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çalışmayı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kullanmayı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diğer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öğrencilerin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akademik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çalışmasını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değiştirmey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içermekle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birlikte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bu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eylemlerle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sınırlı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değildir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Akademik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dürüstlüğün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herhang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biçimde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ihlal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edilmes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cidd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akademik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suçtur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üniversitenin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disiplin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kuralları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kapsamında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sonucu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olur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45DE70C4" w14:textId="77777777" w:rsidTr="003A2C4F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0213EF79" w14:textId="77777777" w:rsidR="00E804EF" w:rsidRPr="0040357B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63" w:type="dxa"/>
            <w:gridSpan w:val="8"/>
            <w:shd w:val="clear" w:color="auto" w:fill="auto"/>
            <w:vAlign w:val="center"/>
          </w:tcPr>
          <w:p w14:paraId="51D6B026" w14:textId="77777777" w:rsidR="00E804EF" w:rsidRPr="0040357B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552" w:type="dxa"/>
            <w:gridSpan w:val="16"/>
            <w:shd w:val="clear" w:color="auto" w:fill="auto"/>
          </w:tcPr>
          <w:p w14:paraId="34308EAE" w14:textId="692A979E" w:rsidR="00E804EF" w:rsidRPr="00626FD5" w:rsidRDefault="0078512F" w:rsidP="00DB01F0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626FD5">
              <w:rPr>
                <w:color w:val="262626"/>
                <w:sz w:val="20"/>
                <w:szCs w:val="20"/>
              </w:rPr>
              <w:t>Dersin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işleniş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öğrenimin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değerlendirilmes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ile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ilgil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olarak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engell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öğrenciler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için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uygun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şartlar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sağlanmaktadır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008A4CBF" w14:textId="77777777" w:rsidTr="003A2C4F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0198FAF4" w14:textId="77777777" w:rsidR="00E804EF" w:rsidRPr="0040357B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63" w:type="dxa"/>
            <w:gridSpan w:val="8"/>
            <w:shd w:val="clear" w:color="auto" w:fill="auto"/>
          </w:tcPr>
          <w:p w14:paraId="64E01DC2" w14:textId="77777777" w:rsidR="00E804EF" w:rsidRPr="0040357B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552" w:type="dxa"/>
            <w:gridSpan w:val="16"/>
            <w:shd w:val="clear" w:color="auto" w:fill="auto"/>
          </w:tcPr>
          <w:p w14:paraId="04E28162" w14:textId="5F03F808" w:rsidR="00E804EF" w:rsidRPr="00626FD5" w:rsidRDefault="00D147E1" w:rsidP="00DB01F0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626FD5">
              <w:rPr>
                <w:color w:val="262626"/>
                <w:sz w:val="20"/>
                <w:szCs w:val="20"/>
              </w:rPr>
              <w:t>Dersin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işleniş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özel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güvenlik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önlem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gerektirmemektedir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7F60A499" w14:textId="77777777" w:rsidTr="003A2C4F">
        <w:trPr>
          <w:trHeight w:val="115"/>
        </w:trPr>
        <w:tc>
          <w:tcPr>
            <w:tcW w:w="1641" w:type="dxa"/>
            <w:vMerge/>
            <w:shd w:val="clear" w:color="auto" w:fill="auto"/>
          </w:tcPr>
          <w:p w14:paraId="54AEDB15" w14:textId="77777777" w:rsidR="00E804EF" w:rsidRPr="0040357B" w:rsidRDefault="00E804EF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63" w:type="dxa"/>
            <w:gridSpan w:val="8"/>
            <w:shd w:val="clear" w:color="auto" w:fill="auto"/>
          </w:tcPr>
          <w:p w14:paraId="53178819" w14:textId="77777777" w:rsidR="00E804EF" w:rsidRDefault="00E804EF" w:rsidP="00DB01F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552" w:type="dxa"/>
            <w:gridSpan w:val="16"/>
            <w:shd w:val="clear" w:color="auto" w:fill="auto"/>
          </w:tcPr>
          <w:p w14:paraId="48CD19B9" w14:textId="08CE2028" w:rsidR="00E804EF" w:rsidRPr="00626FD5" w:rsidRDefault="00200251" w:rsidP="00DB01F0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626FD5">
              <w:rPr>
                <w:color w:val="262626"/>
                <w:sz w:val="20"/>
                <w:szCs w:val="20"/>
              </w:rPr>
              <w:t>Dönem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içerisinde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mecbur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kalınması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durumunda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dersin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işleniş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şekl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öğretim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üyesi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tarafından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öğrencilere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haber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verilerek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626FD5">
              <w:rPr>
                <w:color w:val="262626"/>
                <w:sz w:val="20"/>
                <w:szCs w:val="20"/>
              </w:rPr>
              <w:t>değiştirilebilir</w:t>
            </w:r>
            <w:proofErr w:type="spellEnd"/>
            <w:r w:rsidRPr="00626FD5">
              <w:rPr>
                <w:color w:val="262626"/>
                <w:sz w:val="20"/>
                <w:szCs w:val="20"/>
              </w:rPr>
              <w:t>.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9F1784" w14:textId="77777777" w:rsidR="00266C2F" w:rsidRDefault="00266C2F" w:rsidP="00DC2AE9">
      <w:r>
        <w:separator/>
      </w:r>
    </w:p>
  </w:endnote>
  <w:endnote w:type="continuationSeparator" w:id="0">
    <w:p w14:paraId="7091E857" w14:textId="77777777" w:rsidR="00266C2F" w:rsidRDefault="00266C2F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5ADB22" w14:textId="77777777" w:rsidR="00596500" w:rsidRDefault="00596500" w:rsidP="00596500">
    <w:pPr>
      <w:pStyle w:val="AltBilgi"/>
    </w:pPr>
    <w:r>
      <w:t xml:space="preserve">Form No ÜY-FR-0913 </w:t>
    </w:r>
    <w:proofErr w:type="spellStart"/>
    <w:r>
      <w:t>Yayın</w:t>
    </w:r>
    <w:proofErr w:type="spellEnd"/>
    <w:r>
      <w:t xml:space="preserve"> Tarihi </w:t>
    </w:r>
    <w:proofErr w:type="gramStart"/>
    <w:r>
      <w:t>01.10..</w:t>
    </w:r>
    <w:proofErr w:type="gramEnd"/>
    <w:r>
      <w:t xml:space="preserve">2020 </w:t>
    </w:r>
    <w:proofErr w:type="spellStart"/>
    <w:r>
      <w:t>Değ</w:t>
    </w:r>
    <w:proofErr w:type="spellEnd"/>
    <w:r>
      <w:t xml:space="preserve">. No 0 </w:t>
    </w:r>
    <w:proofErr w:type="spellStart"/>
    <w:r>
      <w:t>Değ</w:t>
    </w:r>
    <w:proofErr w:type="spellEnd"/>
    <w:r>
      <w:t>. Tarihi-</w:t>
    </w:r>
  </w:p>
  <w:p w14:paraId="6095822A" w14:textId="77777777" w:rsidR="00596500" w:rsidRDefault="00596500" w:rsidP="00596500">
    <w:pPr>
      <w:pStyle w:val="AltBilgi"/>
    </w:pPr>
  </w:p>
  <w:p w14:paraId="55A7F8D1" w14:textId="68ACCDAA" w:rsidR="00DC2AE9" w:rsidRDefault="00DC2AE9">
    <w:pPr>
      <w:pStyle w:val="AltBilgi"/>
      <w:jc w:val="center"/>
    </w:pPr>
  </w:p>
  <w:p w14:paraId="280149C3" w14:textId="77777777" w:rsidR="00DC2AE9" w:rsidRDefault="00DC2AE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F06786" w14:textId="77777777" w:rsidR="00266C2F" w:rsidRDefault="00266C2F" w:rsidP="00DC2AE9">
      <w:r>
        <w:separator/>
      </w:r>
    </w:p>
  </w:footnote>
  <w:footnote w:type="continuationSeparator" w:id="0">
    <w:p w14:paraId="1A09C51A" w14:textId="77777777" w:rsidR="00266C2F" w:rsidRDefault="00266C2F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61B8"/>
    <w:rsid w:val="0006621A"/>
    <w:rsid w:val="00083E41"/>
    <w:rsid w:val="000856F8"/>
    <w:rsid w:val="00086052"/>
    <w:rsid w:val="00097353"/>
    <w:rsid w:val="000D2DBA"/>
    <w:rsid w:val="000D645D"/>
    <w:rsid w:val="000E322B"/>
    <w:rsid w:val="000E6EC3"/>
    <w:rsid w:val="000E756F"/>
    <w:rsid w:val="000F5C3D"/>
    <w:rsid w:val="000F6103"/>
    <w:rsid w:val="001127BA"/>
    <w:rsid w:val="0011491C"/>
    <w:rsid w:val="00120895"/>
    <w:rsid w:val="00121D63"/>
    <w:rsid w:val="00124342"/>
    <w:rsid w:val="00125FC8"/>
    <w:rsid w:val="001469E7"/>
    <w:rsid w:val="001604B3"/>
    <w:rsid w:val="00165145"/>
    <w:rsid w:val="00170BF5"/>
    <w:rsid w:val="00182B93"/>
    <w:rsid w:val="001831F0"/>
    <w:rsid w:val="00183BA6"/>
    <w:rsid w:val="001A23DA"/>
    <w:rsid w:val="001A30E1"/>
    <w:rsid w:val="001A3CF8"/>
    <w:rsid w:val="001B070F"/>
    <w:rsid w:val="001B657E"/>
    <w:rsid w:val="001D3A3C"/>
    <w:rsid w:val="001D4508"/>
    <w:rsid w:val="001F3DB2"/>
    <w:rsid w:val="001F4828"/>
    <w:rsid w:val="00200251"/>
    <w:rsid w:val="00200421"/>
    <w:rsid w:val="00200A9E"/>
    <w:rsid w:val="002110E5"/>
    <w:rsid w:val="00215E9C"/>
    <w:rsid w:val="0021621D"/>
    <w:rsid w:val="002228A4"/>
    <w:rsid w:val="00225B63"/>
    <w:rsid w:val="002372B5"/>
    <w:rsid w:val="0024690E"/>
    <w:rsid w:val="00252C5D"/>
    <w:rsid w:val="00253F2C"/>
    <w:rsid w:val="00266C2F"/>
    <w:rsid w:val="00295D33"/>
    <w:rsid w:val="002A3FF2"/>
    <w:rsid w:val="002A7F38"/>
    <w:rsid w:val="002B10CD"/>
    <w:rsid w:val="002B6781"/>
    <w:rsid w:val="002E7688"/>
    <w:rsid w:val="002F32F5"/>
    <w:rsid w:val="002F6A52"/>
    <w:rsid w:val="00314FC9"/>
    <w:rsid w:val="00316330"/>
    <w:rsid w:val="003400E6"/>
    <w:rsid w:val="003451A0"/>
    <w:rsid w:val="00367390"/>
    <w:rsid w:val="003745BC"/>
    <w:rsid w:val="003A0711"/>
    <w:rsid w:val="003A2C4F"/>
    <w:rsid w:val="003A77DC"/>
    <w:rsid w:val="003B0A43"/>
    <w:rsid w:val="003B4173"/>
    <w:rsid w:val="003E45D0"/>
    <w:rsid w:val="003F09EC"/>
    <w:rsid w:val="003F49AE"/>
    <w:rsid w:val="003F7850"/>
    <w:rsid w:val="0040357B"/>
    <w:rsid w:val="004136BE"/>
    <w:rsid w:val="004143B5"/>
    <w:rsid w:val="00426660"/>
    <w:rsid w:val="00446A04"/>
    <w:rsid w:val="004744A6"/>
    <w:rsid w:val="00483AB1"/>
    <w:rsid w:val="00486361"/>
    <w:rsid w:val="0049043A"/>
    <w:rsid w:val="00494938"/>
    <w:rsid w:val="004B4050"/>
    <w:rsid w:val="004B5F3F"/>
    <w:rsid w:val="004B62ED"/>
    <w:rsid w:val="004B7E99"/>
    <w:rsid w:val="004C1984"/>
    <w:rsid w:val="004C272D"/>
    <w:rsid w:val="004C5D77"/>
    <w:rsid w:val="004C61DF"/>
    <w:rsid w:val="004D1316"/>
    <w:rsid w:val="004E566F"/>
    <w:rsid w:val="004F67F3"/>
    <w:rsid w:val="00503316"/>
    <w:rsid w:val="00506BB6"/>
    <w:rsid w:val="005103F6"/>
    <w:rsid w:val="0051190D"/>
    <w:rsid w:val="005128E7"/>
    <w:rsid w:val="00514ED6"/>
    <w:rsid w:val="00526F44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86B88"/>
    <w:rsid w:val="00596500"/>
    <w:rsid w:val="005A00D8"/>
    <w:rsid w:val="005A29FF"/>
    <w:rsid w:val="005B49FE"/>
    <w:rsid w:val="005B5520"/>
    <w:rsid w:val="005B6DC2"/>
    <w:rsid w:val="005D0218"/>
    <w:rsid w:val="005D57CE"/>
    <w:rsid w:val="005D5989"/>
    <w:rsid w:val="005D5BBF"/>
    <w:rsid w:val="005D7E9E"/>
    <w:rsid w:val="005E7333"/>
    <w:rsid w:val="005F082B"/>
    <w:rsid w:val="005F1C22"/>
    <w:rsid w:val="005F552A"/>
    <w:rsid w:val="00601F6B"/>
    <w:rsid w:val="00606F13"/>
    <w:rsid w:val="00607CEE"/>
    <w:rsid w:val="00626FD5"/>
    <w:rsid w:val="006348FD"/>
    <w:rsid w:val="00636F81"/>
    <w:rsid w:val="00647879"/>
    <w:rsid w:val="006542EE"/>
    <w:rsid w:val="00657D0F"/>
    <w:rsid w:val="00670346"/>
    <w:rsid w:val="006B2DC8"/>
    <w:rsid w:val="006D0E9B"/>
    <w:rsid w:val="006E015B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753F7"/>
    <w:rsid w:val="0078512F"/>
    <w:rsid w:val="007A3D1F"/>
    <w:rsid w:val="007A44D5"/>
    <w:rsid w:val="007A4E9F"/>
    <w:rsid w:val="007B485A"/>
    <w:rsid w:val="007B5545"/>
    <w:rsid w:val="007C45C9"/>
    <w:rsid w:val="007D3565"/>
    <w:rsid w:val="007D73BA"/>
    <w:rsid w:val="00802E2A"/>
    <w:rsid w:val="00804A9C"/>
    <w:rsid w:val="00811C8A"/>
    <w:rsid w:val="00821470"/>
    <w:rsid w:val="00833E55"/>
    <w:rsid w:val="00854951"/>
    <w:rsid w:val="00857D8B"/>
    <w:rsid w:val="00887F52"/>
    <w:rsid w:val="00897010"/>
    <w:rsid w:val="008A4550"/>
    <w:rsid w:val="008A7E1B"/>
    <w:rsid w:val="008B0F82"/>
    <w:rsid w:val="008B2B02"/>
    <w:rsid w:val="008C1F4F"/>
    <w:rsid w:val="008D10B8"/>
    <w:rsid w:val="008F097A"/>
    <w:rsid w:val="008F5C62"/>
    <w:rsid w:val="008F6FE8"/>
    <w:rsid w:val="009054AA"/>
    <w:rsid w:val="0091073A"/>
    <w:rsid w:val="00917E2D"/>
    <w:rsid w:val="00921622"/>
    <w:rsid w:val="00933D75"/>
    <w:rsid w:val="009431E8"/>
    <w:rsid w:val="009562D8"/>
    <w:rsid w:val="00976F2A"/>
    <w:rsid w:val="00984862"/>
    <w:rsid w:val="00994F79"/>
    <w:rsid w:val="009A11BB"/>
    <w:rsid w:val="009C0378"/>
    <w:rsid w:val="009E6AE4"/>
    <w:rsid w:val="009F367E"/>
    <w:rsid w:val="00A30623"/>
    <w:rsid w:val="00A3619E"/>
    <w:rsid w:val="00A42F08"/>
    <w:rsid w:val="00A44C97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2746F"/>
    <w:rsid w:val="00B3553E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C6451"/>
    <w:rsid w:val="00BD186F"/>
    <w:rsid w:val="00BE72B0"/>
    <w:rsid w:val="00BE72C0"/>
    <w:rsid w:val="00BF19BD"/>
    <w:rsid w:val="00BF5461"/>
    <w:rsid w:val="00C15045"/>
    <w:rsid w:val="00C25C17"/>
    <w:rsid w:val="00C2707B"/>
    <w:rsid w:val="00C66467"/>
    <w:rsid w:val="00C72A4E"/>
    <w:rsid w:val="00C77C7D"/>
    <w:rsid w:val="00C803C4"/>
    <w:rsid w:val="00C8163D"/>
    <w:rsid w:val="00C8342B"/>
    <w:rsid w:val="00CA10B5"/>
    <w:rsid w:val="00CC6184"/>
    <w:rsid w:val="00CD174E"/>
    <w:rsid w:val="00CD468A"/>
    <w:rsid w:val="00CE2C21"/>
    <w:rsid w:val="00CF0896"/>
    <w:rsid w:val="00CF22FC"/>
    <w:rsid w:val="00CF74FF"/>
    <w:rsid w:val="00D147E1"/>
    <w:rsid w:val="00D22022"/>
    <w:rsid w:val="00D22268"/>
    <w:rsid w:val="00D236C7"/>
    <w:rsid w:val="00D323EE"/>
    <w:rsid w:val="00D47D24"/>
    <w:rsid w:val="00D524C6"/>
    <w:rsid w:val="00D5555E"/>
    <w:rsid w:val="00D607EE"/>
    <w:rsid w:val="00D6507D"/>
    <w:rsid w:val="00D72490"/>
    <w:rsid w:val="00D773C3"/>
    <w:rsid w:val="00D872F1"/>
    <w:rsid w:val="00D87359"/>
    <w:rsid w:val="00D91EED"/>
    <w:rsid w:val="00DB01F0"/>
    <w:rsid w:val="00DB3578"/>
    <w:rsid w:val="00DC2AE9"/>
    <w:rsid w:val="00DD7975"/>
    <w:rsid w:val="00DE7F14"/>
    <w:rsid w:val="00E00FC0"/>
    <w:rsid w:val="00E14E90"/>
    <w:rsid w:val="00E27E29"/>
    <w:rsid w:val="00E31A76"/>
    <w:rsid w:val="00E32B46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17AC"/>
    <w:rsid w:val="00EA6EFE"/>
    <w:rsid w:val="00EC4EB6"/>
    <w:rsid w:val="00ED1457"/>
    <w:rsid w:val="00ED3C45"/>
    <w:rsid w:val="00ED5966"/>
    <w:rsid w:val="00EE2557"/>
    <w:rsid w:val="00EE333A"/>
    <w:rsid w:val="00EF5F42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2D77"/>
    <w:rsid w:val="00F839E0"/>
    <w:rsid w:val="00F8709F"/>
    <w:rsid w:val="00FA27C1"/>
    <w:rsid w:val="00FC4198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0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81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A9F0925-AB1B-4D27-A6A0-7B2D88895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7</Pages>
  <Words>1836</Words>
  <Characters>1046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1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Jülide YAŞAR</cp:lastModifiedBy>
  <cp:revision>44</cp:revision>
  <cp:lastPrinted>2017-03-21T12:24:00Z</cp:lastPrinted>
  <dcterms:created xsi:type="dcterms:W3CDTF">2017-03-22T06:27:00Z</dcterms:created>
  <dcterms:modified xsi:type="dcterms:W3CDTF">2020-12-19T15:19:00Z</dcterms:modified>
</cp:coreProperties>
</file>